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529A7" w14:textId="77777777" w:rsidR="00B70900" w:rsidRDefault="00B70900" w:rsidP="00C22076">
      <w:pPr>
        <w:pStyle w:val="Nadpis4"/>
        <w:rPr>
          <w:rFonts w:ascii="Arial" w:hAnsi="Arial" w:cs="Arial"/>
          <w:sz w:val="28"/>
          <w:szCs w:val="28"/>
        </w:rPr>
      </w:pPr>
    </w:p>
    <w:p w14:paraId="1CDBDAF0" w14:textId="77777777" w:rsidR="00C22076" w:rsidRPr="000840B2" w:rsidRDefault="00C22076" w:rsidP="00C22076">
      <w:pPr>
        <w:pStyle w:val="Nadpis4"/>
        <w:rPr>
          <w:rFonts w:ascii="Arial" w:hAnsi="Arial" w:cs="Arial"/>
          <w:sz w:val="28"/>
          <w:szCs w:val="28"/>
        </w:rPr>
      </w:pPr>
      <w:r w:rsidRPr="000840B2">
        <w:rPr>
          <w:rFonts w:ascii="Arial" w:hAnsi="Arial" w:cs="Arial"/>
          <w:sz w:val="28"/>
          <w:szCs w:val="28"/>
        </w:rPr>
        <w:t>Smlouv</w:t>
      </w:r>
      <w:r w:rsidR="00A339AE" w:rsidRPr="000840B2">
        <w:rPr>
          <w:rFonts w:ascii="Arial" w:hAnsi="Arial" w:cs="Arial"/>
          <w:sz w:val="28"/>
          <w:szCs w:val="28"/>
        </w:rPr>
        <w:t xml:space="preserve">a o </w:t>
      </w:r>
      <w:r w:rsidR="00DD4D27" w:rsidRPr="000840B2">
        <w:rPr>
          <w:rFonts w:ascii="Arial" w:hAnsi="Arial" w:cs="Arial"/>
          <w:sz w:val="28"/>
          <w:szCs w:val="28"/>
        </w:rPr>
        <w:t xml:space="preserve">účasti na řešení </w:t>
      </w:r>
      <w:r w:rsidRPr="000840B2">
        <w:rPr>
          <w:rFonts w:ascii="Arial" w:hAnsi="Arial" w:cs="Arial"/>
          <w:sz w:val="28"/>
          <w:szCs w:val="28"/>
        </w:rPr>
        <w:t xml:space="preserve">projektu </w:t>
      </w:r>
    </w:p>
    <w:p w14:paraId="396AF8FD" w14:textId="2FB010ED" w:rsidR="000D658C" w:rsidRPr="000840B2" w:rsidRDefault="00C22076" w:rsidP="00C22076">
      <w:pPr>
        <w:pStyle w:val="Nadpis4"/>
        <w:rPr>
          <w:rFonts w:ascii="Arial" w:hAnsi="Arial" w:cs="Arial"/>
          <w:sz w:val="28"/>
          <w:szCs w:val="28"/>
        </w:rPr>
      </w:pPr>
      <w:r w:rsidRPr="000840B2">
        <w:rPr>
          <w:rFonts w:ascii="Arial" w:hAnsi="Arial" w:cs="Arial"/>
          <w:sz w:val="28"/>
          <w:szCs w:val="28"/>
        </w:rPr>
        <w:t xml:space="preserve"> č. </w:t>
      </w:r>
      <w:r w:rsidR="00BF5301" w:rsidRPr="00BF5301">
        <w:rPr>
          <w:rFonts w:ascii="Arial" w:hAnsi="Arial" w:cs="Arial"/>
          <w:sz w:val="28"/>
          <w:szCs w:val="28"/>
        </w:rPr>
        <w:t>NU21-07-00189</w:t>
      </w:r>
    </w:p>
    <w:p w14:paraId="57DEC68B" w14:textId="77777777" w:rsidR="000D658C" w:rsidRPr="000840B2" w:rsidRDefault="000D658C" w:rsidP="00126F30">
      <w:pPr>
        <w:jc w:val="center"/>
        <w:rPr>
          <w:b/>
          <w:sz w:val="22"/>
          <w:szCs w:val="22"/>
        </w:rPr>
      </w:pPr>
    </w:p>
    <w:p w14:paraId="1873AB06" w14:textId="77777777" w:rsidR="000D658C" w:rsidRPr="000840B2" w:rsidRDefault="000D658C" w:rsidP="00126F30">
      <w:pPr>
        <w:jc w:val="center"/>
        <w:rPr>
          <w:b/>
          <w:sz w:val="22"/>
          <w:szCs w:val="22"/>
        </w:rPr>
      </w:pPr>
    </w:p>
    <w:p w14:paraId="3D1B9D16" w14:textId="77777777" w:rsidR="007071A8" w:rsidRPr="000840B2" w:rsidRDefault="007071A8" w:rsidP="007071A8">
      <w:pPr>
        <w:rPr>
          <w:b/>
          <w:sz w:val="22"/>
          <w:szCs w:val="22"/>
        </w:rPr>
      </w:pPr>
      <w:r w:rsidRPr="000840B2">
        <w:rPr>
          <w:b/>
          <w:sz w:val="22"/>
          <w:szCs w:val="22"/>
        </w:rPr>
        <w:t>Fakultní nemocnice Brno</w:t>
      </w:r>
    </w:p>
    <w:p w14:paraId="67663A5E" w14:textId="77777777" w:rsidR="007071A8" w:rsidRPr="000840B2" w:rsidRDefault="007071A8" w:rsidP="007071A8">
      <w:pPr>
        <w:rPr>
          <w:sz w:val="22"/>
          <w:szCs w:val="22"/>
        </w:rPr>
      </w:pPr>
      <w:r w:rsidRPr="000840B2">
        <w:rPr>
          <w:sz w:val="22"/>
          <w:szCs w:val="22"/>
        </w:rPr>
        <w:t>Sídlo: Jihlavská 20, Brno</w:t>
      </w:r>
    </w:p>
    <w:p w14:paraId="57DA1F22" w14:textId="716746DD" w:rsidR="007071A8" w:rsidRPr="000840B2" w:rsidRDefault="007071A8" w:rsidP="007071A8">
      <w:pPr>
        <w:rPr>
          <w:sz w:val="22"/>
          <w:szCs w:val="22"/>
        </w:rPr>
      </w:pPr>
      <w:r w:rsidRPr="000840B2">
        <w:rPr>
          <w:sz w:val="22"/>
          <w:szCs w:val="22"/>
        </w:rPr>
        <w:t>IČ</w:t>
      </w:r>
      <w:r w:rsidR="0032337C" w:rsidRPr="000840B2">
        <w:rPr>
          <w:sz w:val="22"/>
          <w:szCs w:val="22"/>
        </w:rPr>
        <w:t>O</w:t>
      </w:r>
      <w:r w:rsidRPr="000840B2">
        <w:rPr>
          <w:sz w:val="22"/>
          <w:szCs w:val="22"/>
        </w:rPr>
        <w:t>: 65269705</w:t>
      </w:r>
    </w:p>
    <w:p w14:paraId="65E94646" w14:textId="77777777" w:rsidR="007071A8" w:rsidRPr="000840B2" w:rsidRDefault="007071A8" w:rsidP="007071A8">
      <w:pPr>
        <w:rPr>
          <w:sz w:val="22"/>
          <w:szCs w:val="22"/>
        </w:rPr>
      </w:pPr>
      <w:r w:rsidRPr="000840B2">
        <w:rPr>
          <w:sz w:val="22"/>
          <w:szCs w:val="22"/>
        </w:rPr>
        <w:t>DIČ: CZ65269705</w:t>
      </w:r>
    </w:p>
    <w:p w14:paraId="4139CCFD" w14:textId="48E8ABDE" w:rsidR="007071A8" w:rsidRPr="000840B2" w:rsidRDefault="008D0A5B" w:rsidP="007071A8">
      <w:pPr>
        <w:rPr>
          <w:sz w:val="22"/>
          <w:szCs w:val="22"/>
        </w:rPr>
      </w:pPr>
      <w:r w:rsidRPr="000840B2">
        <w:rPr>
          <w:sz w:val="22"/>
          <w:szCs w:val="22"/>
        </w:rPr>
        <w:t>Zastoupená</w:t>
      </w:r>
      <w:r w:rsidR="007071A8" w:rsidRPr="000840B2">
        <w:rPr>
          <w:sz w:val="22"/>
          <w:szCs w:val="22"/>
        </w:rPr>
        <w:t xml:space="preserve">: </w:t>
      </w:r>
      <w:r w:rsidR="00724DA6">
        <w:rPr>
          <w:sz w:val="22"/>
          <w:szCs w:val="22"/>
        </w:rPr>
        <w:t>XXX</w:t>
      </w:r>
    </w:p>
    <w:p w14:paraId="6179CC6A" w14:textId="6E2F89FC" w:rsidR="007071A8" w:rsidRPr="000840B2" w:rsidRDefault="007071A8" w:rsidP="007071A8">
      <w:pPr>
        <w:rPr>
          <w:sz w:val="22"/>
          <w:szCs w:val="22"/>
        </w:rPr>
      </w:pPr>
      <w:r w:rsidRPr="000840B2">
        <w:rPr>
          <w:sz w:val="22"/>
          <w:szCs w:val="22"/>
        </w:rPr>
        <w:t xml:space="preserve">Bankovní spojení: </w:t>
      </w:r>
      <w:r w:rsidR="00724DA6">
        <w:rPr>
          <w:sz w:val="22"/>
          <w:szCs w:val="22"/>
        </w:rPr>
        <w:t>XXX</w:t>
      </w:r>
    </w:p>
    <w:p w14:paraId="71B0AF34" w14:textId="32C9741A" w:rsidR="000D658C" w:rsidRPr="000840B2" w:rsidRDefault="00077AE4" w:rsidP="007071A8">
      <w:pPr>
        <w:rPr>
          <w:sz w:val="22"/>
          <w:szCs w:val="22"/>
        </w:rPr>
      </w:pPr>
      <w:r w:rsidRPr="000840B2">
        <w:rPr>
          <w:sz w:val="22"/>
          <w:szCs w:val="22"/>
        </w:rPr>
        <w:t>j</w:t>
      </w:r>
      <w:r w:rsidR="000D658C" w:rsidRPr="000840B2">
        <w:rPr>
          <w:sz w:val="22"/>
          <w:szCs w:val="22"/>
        </w:rPr>
        <w:t>ako příjemce na straně jedné,</w:t>
      </w:r>
    </w:p>
    <w:p w14:paraId="223E4A9D" w14:textId="77777777" w:rsidR="008B419E" w:rsidRPr="000840B2" w:rsidRDefault="008B419E" w:rsidP="00126F30">
      <w:pPr>
        <w:rPr>
          <w:sz w:val="22"/>
          <w:szCs w:val="22"/>
        </w:rPr>
      </w:pPr>
    </w:p>
    <w:p w14:paraId="4AC13217" w14:textId="77777777" w:rsidR="000D658C" w:rsidRPr="000840B2" w:rsidRDefault="008B419E" w:rsidP="00126F30">
      <w:pPr>
        <w:rPr>
          <w:sz w:val="22"/>
          <w:szCs w:val="22"/>
        </w:rPr>
      </w:pPr>
      <w:r w:rsidRPr="000840B2">
        <w:rPr>
          <w:sz w:val="22"/>
          <w:szCs w:val="22"/>
        </w:rPr>
        <w:t>(</w:t>
      </w:r>
      <w:r w:rsidR="000D658C" w:rsidRPr="000840B2">
        <w:rPr>
          <w:sz w:val="22"/>
          <w:szCs w:val="22"/>
        </w:rPr>
        <w:t xml:space="preserve">dále jen </w:t>
      </w:r>
      <w:r w:rsidRPr="000840B2">
        <w:rPr>
          <w:sz w:val="22"/>
          <w:szCs w:val="22"/>
        </w:rPr>
        <w:t xml:space="preserve">jako </w:t>
      </w:r>
      <w:r w:rsidR="00201D18" w:rsidRPr="000840B2">
        <w:rPr>
          <w:sz w:val="22"/>
          <w:szCs w:val="22"/>
        </w:rPr>
        <w:t>„</w:t>
      </w:r>
      <w:r w:rsidR="00201D18" w:rsidRPr="000840B2">
        <w:rPr>
          <w:b/>
          <w:sz w:val="22"/>
          <w:szCs w:val="22"/>
        </w:rPr>
        <w:t>P</w:t>
      </w:r>
      <w:r w:rsidR="00A8290D" w:rsidRPr="000840B2">
        <w:rPr>
          <w:b/>
          <w:sz w:val="22"/>
          <w:szCs w:val="22"/>
        </w:rPr>
        <w:t>říjemce</w:t>
      </w:r>
      <w:r w:rsidR="00201D18" w:rsidRPr="000840B2">
        <w:rPr>
          <w:b/>
          <w:sz w:val="22"/>
          <w:szCs w:val="22"/>
        </w:rPr>
        <w:t>“</w:t>
      </w:r>
      <w:r w:rsidRPr="000840B2">
        <w:rPr>
          <w:b/>
          <w:sz w:val="22"/>
          <w:szCs w:val="22"/>
        </w:rPr>
        <w:t>)</w:t>
      </w:r>
    </w:p>
    <w:p w14:paraId="70AB7A03" w14:textId="77777777" w:rsidR="000D658C" w:rsidRPr="000840B2" w:rsidRDefault="000D658C" w:rsidP="00126F30">
      <w:pPr>
        <w:rPr>
          <w:sz w:val="22"/>
          <w:szCs w:val="22"/>
        </w:rPr>
      </w:pPr>
    </w:p>
    <w:p w14:paraId="7D74C73D" w14:textId="77777777" w:rsidR="000D658C" w:rsidRPr="000840B2" w:rsidRDefault="000D658C" w:rsidP="00126F30">
      <w:pPr>
        <w:rPr>
          <w:sz w:val="22"/>
          <w:szCs w:val="22"/>
        </w:rPr>
      </w:pPr>
      <w:r w:rsidRPr="000840B2">
        <w:rPr>
          <w:sz w:val="22"/>
          <w:szCs w:val="22"/>
        </w:rPr>
        <w:t>a</w:t>
      </w:r>
    </w:p>
    <w:p w14:paraId="040C5CA2" w14:textId="77777777" w:rsidR="000D658C" w:rsidRPr="000840B2" w:rsidRDefault="000D658C" w:rsidP="00126F30">
      <w:pPr>
        <w:rPr>
          <w:b/>
          <w:sz w:val="22"/>
          <w:szCs w:val="22"/>
        </w:rPr>
      </w:pPr>
    </w:p>
    <w:p w14:paraId="4888F1D9" w14:textId="77777777" w:rsidR="00F6585F" w:rsidRPr="00F6585F" w:rsidRDefault="00F6585F" w:rsidP="00F6585F">
      <w:pPr>
        <w:rPr>
          <w:b/>
          <w:sz w:val="22"/>
          <w:szCs w:val="22"/>
        </w:rPr>
      </w:pPr>
      <w:r w:rsidRPr="00F6585F">
        <w:rPr>
          <w:b/>
          <w:sz w:val="22"/>
          <w:szCs w:val="22"/>
        </w:rPr>
        <w:t>Masarykova univerzita</w:t>
      </w:r>
    </w:p>
    <w:p w14:paraId="48B2F0C4" w14:textId="77777777" w:rsidR="00F6585F" w:rsidRPr="00F6585F" w:rsidRDefault="00F6585F" w:rsidP="00F6585F">
      <w:pPr>
        <w:rPr>
          <w:sz w:val="22"/>
          <w:szCs w:val="22"/>
        </w:rPr>
      </w:pPr>
      <w:r w:rsidRPr="00F6585F">
        <w:rPr>
          <w:sz w:val="22"/>
          <w:szCs w:val="22"/>
        </w:rPr>
        <w:t>Sídlo: Žerotínovo nám. 9, 601 77 Brno</w:t>
      </w:r>
    </w:p>
    <w:p w14:paraId="13CB6E5D" w14:textId="77777777" w:rsidR="00F6585F" w:rsidRPr="00F6585F" w:rsidRDefault="00F6585F" w:rsidP="00F6585F">
      <w:pPr>
        <w:rPr>
          <w:sz w:val="22"/>
          <w:szCs w:val="22"/>
        </w:rPr>
      </w:pPr>
      <w:r w:rsidRPr="00F6585F">
        <w:rPr>
          <w:sz w:val="22"/>
          <w:szCs w:val="22"/>
        </w:rPr>
        <w:t>IČO: 00216224</w:t>
      </w:r>
    </w:p>
    <w:p w14:paraId="7E55B37B" w14:textId="1FD74AAD" w:rsidR="00F6585F" w:rsidRPr="00F6585F" w:rsidRDefault="00F6585F" w:rsidP="00F6585F">
      <w:pPr>
        <w:rPr>
          <w:sz w:val="22"/>
          <w:szCs w:val="22"/>
        </w:rPr>
      </w:pPr>
      <w:r w:rsidRPr="00F6585F">
        <w:rPr>
          <w:sz w:val="22"/>
          <w:szCs w:val="22"/>
        </w:rPr>
        <w:t xml:space="preserve">Zastoupená: </w:t>
      </w:r>
      <w:r w:rsidR="00724DA6">
        <w:rPr>
          <w:sz w:val="22"/>
          <w:szCs w:val="22"/>
        </w:rPr>
        <w:t>XXX</w:t>
      </w:r>
    </w:p>
    <w:p w14:paraId="41FC4BE7" w14:textId="0BDA3F69" w:rsidR="007071A8" w:rsidRPr="000840B2" w:rsidRDefault="00F6585F" w:rsidP="00F6585F">
      <w:pPr>
        <w:rPr>
          <w:sz w:val="22"/>
          <w:szCs w:val="22"/>
        </w:rPr>
      </w:pPr>
      <w:r w:rsidRPr="00F6585F">
        <w:rPr>
          <w:sz w:val="22"/>
          <w:szCs w:val="22"/>
        </w:rPr>
        <w:t xml:space="preserve">Bankovní spojení: </w:t>
      </w:r>
      <w:r w:rsidR="00724DA6">
        <w:rPr>
          <w:sz w:val="22"/>
          <w:szCs w:val="22"/>
        </w:rPr>
        <w:t>XXX</w:t>
      </w:r>
    </w:p>
    <w:p w14:paraId="38FED45D" w14:textId="1971F37D" w:rsidR="008B419E" w:rsidRDefault="00B35E31" w:rsidP="00126F30">
      <w:pPr>
        <w:rPr>
          <w:sz w:val="22"/>
          <w:szCs w:val="22"/>
        </w:rPr>
      </w:pPr>
      <w:r w:rsidRPr="00B35E31">
        <w:rPr>
          <w:sz w:val="22"/>
          <w:szCs w:val="22"/>
        </w:rPr>
        <w:t>jako další účastník na straně druhé,</w:t>
      </w:r>
    </w:p>
    <w:p w14:paraId="4396B5A9" w14:textId="77777777" w:rsidR="00B35E31" w:rsidRPr="000840B2" w:rsidRDefault="00B35E31" w:rsidP="00126F30">
      <w:pPr>
        <w:rPr>
          <w:sz w:val="22"/>
          <w:szCs w:val="22"/>
        </w:rPr>
      </w:pPr>
    </w:p>
    <w:p w14:paraId="2325B832" w14:textId="77777777" w:rsidR="000D658C" w:rsidRPr="000840B2" w:rsidRDefault="008B419E" w:rsidP="00126F30">
      <w:pPr>
        <w:rPr>
          <w:sz w:val="22"/>
          <w:szCs w:val="22"/>
        </w:rPr>
      </w:pPr>
      <w:r w:rsidRPr="000840B2">
        <w:rPr>
          <w:sz w:val="22"/>
          <w:szCs w:val="22"/>
        </w:rPr>
        <w:t xml:space="preserve">(dále jen </w:t>
      </w:r>
      <w:r w:rsidR="000D658C" w:rsidRPr="000840B2">
        <w:rPr>
          <w:sz w:val="22"/>
          <w:szCs w:val="22"/>
        </w:rPr>
        <w:t xml:space="preserve">jako </w:t>
      </w:r>
      <w:r w:rsidR="00201D18" w:rsidRPr="000840B2">
        <w:rPr>
          <w:sz w:val="22"/>
          <w:szCs w:val="22"/>
        </w:rPr>
        <w:t>„</w:t>
      </w:r>
      <w:r w:rsidR="00201D18" w:rsidRPr="000840B2">
        <w:rPr>
          <w:b/>
          <w:sz w:val="22"/>
          <w:szCs w:val="22"/>
        </w:rPr>
        <w:t>D</w:t>
      </w:r>
      <w:r w:rsidR="000D658C" w:rsidRPr="000840B2">
        <w:rPr>
          <w:b/>
          <w:sz w:val="22"/>
          <w:szCs w:val="22"/>
        </w:rPr>
        <w:t>alší účastník</w:t>
      </w:r>
      <w:r w:rsidR="00201D18" w:rsidRPr="000840B2">
        <w:rPr>
          <w:sz w:val="22"/>
          <w:szCs w:val="22"/>
        </w:rPr>
        <w:t>“</w:t>
      </w:r>
      <w:r w:rsidRPr="000840B2">
        <w:rPr>
          <w:sz w:val="22"/>
          <w:szCs w:val="22"/>
        </w:rPr>
        <w:t>)</w:t>
      </w:r>
      <w:r w:rsidR="000D658C" w:rsidRPr="000840B2">
        <w:rPr>
          <w:sz w:val="22"/>
          <w:szCs w:val="22"/>
        </w:rPr>
        <w:t>,</w:t>
      </w:r>
    </w:p>
    <w:p w14:paraId="791829C8" w14:textId="77777777" w:rsidR="00ED58AB" w:rsidRPr="000840B2" w:rsidRDefault="00ED58AB" w:rsidP="00126F30">
      <w:pPr>
        <w:rPr>
          <w:sz w:val="22"/>
          <w:szCs w:val="22"/>
        </w:rPr>
      </w:pPr>
    </w:p>
    <w:p w14:paraId="2F07D2C5" w14:textId="77777777" w:rsidR="000D658C" w:rsidRPr="000840B2" w:rsidRDefault="00ED58AB" w:rsidP="00126F30">
      <w:pPr>
        <w:rPr>
          <w:sz w:val="22"/>
          <w:szCs w:val="22"/>
        </w:rPr>
      </w:pPr>
      <w:r w:rsidRPr="000840B2">
        <w:rPr>
          <w:sz w:val="22"/>
          <w:szCs w:val="22"/>
        </w:rPr>
        <w:t xml:space="preserve">společně též </w:t>
      </w:r>
      <w:r w:rsidR="008B419E" w:rsidRPr="000840B2">
        <w:rPr>
          <w:sz w:val="22"/>
          <w:szCs w:val="22"/>
        </w:rPr>
        <w:t xml:space="preserve">jako </w:t>
      </w:r>
      <w:r w:rsidRPr="000840B2">
        <w:rPr>
          <w:sz w:val="22"/>
          <w:szCs w:val="22"/>
        </w:rPr>
        <w:t>„smluvní strany“</w:t>
      </w:r>
      <w:r w:rsidR="008B419E" w:rsidRPr="000840B2">
        <w:rPr>
          <w:sz w:val="22"/>
          <w:szCs w:val="22"/>
        </w:rPr>
        <w:t>,</w:t>
      </w:r>
    </w:p>
    <w:p w14:paraId="5A2DA5CF" w14:textId="77777777" w:rsidR="00ED58AB" w:rsidRPr="000840B2" w:rsidRDefault="00ED58AB" w:rsidP="00126F30">
      <w:pPr>
        <w:rPr>
          <w:sz w:val="22"/>
          <w:szCs w:val="22"/>
        </w:rPr>
      </w:pPr>
    </w:p>
    <w:p w14:paraId="243ED2AA" w14:textId="77777777" w:rsidR="00A8290D" w:rsidRPr="000840B2" w:rsidRDefault="00F37D24" w:rsidP="00344CB5">
      <w:pPr>
        <w:jc w:val="both"/>
        <w:rPr>
          <w:sz w:val="22"/>
          <w:szCs w:val="22"/>
        </w:rPr>
      </w:pPr>
      <w:r w:rsidRPr="000840B2">
        <w:rPr>
          <w:sz w:val="22"/>
          <w:szCs w:val="22"/>
        </w:rPr>
        <w:t>uzavírají na základě</w:t>
      </w:r>
      <w:r w:rsidR="00A8290D" w:rsidRPr="000840B2">
        <w:rPr>
          <w:sz w:val="22"/>
          <w:szCs w:val="22"/>
        </w:rPr>
        <w:t>:</w:t>
      </w:r>
    </w:p>
    <w:p w14:paraId="27D3C0E7" w14:textId="798C1804" w:rsidR="00A8290D" w:rsidRPr="000840B2" w:rsidRDefault="00820465" w:rsidP="00820465">
      <w:pPr>
        <w:pStyle w:val="Odstavecseseznamem"/>
        <w:numPr>
          <w:ilvl w:val="0"/>
          <w:numId w:val="1"/>
        </w:numPr>
        <w:jc w:val="both"/>
        <w:rPr>
          <w:sz w:val="22"/>
          <w:szCs w:val="22"/>
        </w:rPr>
      </w:pPr>
      <w:r w:rsidRPr="00820465">
        <w:rPr>
          <w:sz w:val="22"/>
          <w:szCs w:val="22"/>
        </w:rPr>
        <w:t>výsledku 2. veřejné soutěže ve výzkumu, experimentálním vývoji a inovacích vyhlášené Ministerstvem zdravotnictví České republiky (dále jen „Poskytovatel“) v rámci Programu na podporu zdravotnického aplikovaného výzkumu na léta 2020 – 2026 (dále jen „Veřejná soutěž“)</w:t>
      </w:r>
    </w:p>
    <w:p w14:paraId="019C12E5" w14:textId="77C7C2FD" w:rsidR="00126EF7" w:rsidRPr="000840B2" w:rsidRDefault="00A339AE" w:rsidP="00BF5301">
      <w:pPr>
        <w:pStyle w:val="Odstavecseseznamem"/>
        <w:numPr>
          <w:ilvl w:val="0"/>
          <w:numId w:val="1"/>
        </w:numPr>
        <w:jc w:val="both"/>
        <w:rPr>
          <w:sz w:val="22"/>
          <w:szCs w:val="22"/>
        </w:rPr>
      </w:pPr>
      <w:r w:rsidRPr="000840B2">
        <w:rPr>
          <w:sz w:val="22"/>
          <w:szCs w:val="22"/>
        </w:rPr>
        <w:t>S</w:t>
      </w:r>
      <w:r w:rsidR="00126EF7" w:rsidRPr="000840B2">
        <w:rPr>
          <w:sz w:val="22"/>
          <w:szCs w:val="22"/>
        </w:rPr>
        <w:t xml:space="preserve">mlouvy o poskytnutí účelové podpory na řešení projektu č. </w:t>
      </w:r>
      <w:r w:rsidR="00BF5301" w:rsidRPr="00BF5301">
        <w:rPr>
          <w:b/>
          <w:sz w:val="22"/>
          <w:szCs w:val="22"/>
        </w:rPr>
        <w:t>NU21-07-00189</w:t>
      </w:r>
      <w:r w:rsidR="00BF5301">
        <w:rPr>
          <w:b/>
          <w:sz w:val="22"/>
          <w:szCs w:val="22"/>
        </w:rPr>
        <w:t xml:space="preserve"> </w:t>
      </w:r>
      <w:r w:rsidR="00126EF7" w:rsidRPr="000840B2">
        <w:rPr>
          <w:sz w:val="22"/>
          <w:szCs w:val="22"/>
        </w:rPr>
        <w:t xml:space="preserve">uzavřené mezi </w:t>
      </w:r>
      <w:r w:rsidR="00201D18" w:rsidRPr="000840B2">
        <w:rPr>
          <w:sz w:val="22"/>
          <w:szCs w:val="22"/>
        </w:rPr>
        <w:t>P</w:t>
      </w:r>
      <w:r w:rsidR="00126EF7" w:rsidRPr="000840B2">
        <w:rPr>
          <w:sz w:val="22"/>
          <w:szCs w:val="22"/>
        </w:rPr>
        <w:t xml:space="preserve">říjemcem a </w:t>
      </w:r>
      <w:r w:rsidR="00BC734B" w:rsidRPr="000840B2">
        <w:rPr>
          <w:sz w:val="22"/>
          <w:szCs w:val="22"/>
        </w:rPr>
        <w:t>Poskytovate</w:t>
      </w:r>
      <w:r w:rsidR="00126EF7" w:rsidRPr="000840B2">
        <w:rPr>
          <w:sz w:val="22"/>
          <w:szCs w:val="22"/>
        </w:rPr>
        <w:t>lem</w:t>
      </w:r>
      <w:r w:rsidR="00C93128" w:rsidRPr="000840B2">
        <w:rPr>
          <w:sz w:val="22"/>
          <w:szCs w:val="22"/>
        </w:rPr>
        <w:t xml:space="preserve"> (dále jen </w:t>
      </w:r>
      <w:r w:rsidR="00201D18" w:rsidRPr="000840B2">
        <w:rPr>
          <w:sz w:val="22"/>
          <w:szCs w:val="22"/>
        </w:rPr>
        <w:t>„</w:t>
      </w:r>
      <w:r w:rsidR="00C93128" w:rsidRPr="000840B2">
        <w:rPr>
          <w:sz w:val="22"/>
          <w:szCs w:val="22"/>
        </w:rPr>
        <w:t>Smlouva s</w:t>
      </w:r>
      <w:r w:rsidR="00201D18" w:rsidRPr="000840B2">
        <w:rPr>
          <w:sz w:val="22"/>
          <w:szCs w:val="22"/>
        </w:rPr>
        <w:t> </w:t>
      </w:r>
      <w:r w:rsidR="00CA255B" w:rsidRPr="000840B2">
        <w:rPr>
          <w:sz w:val="22"/>
          <w:szCs w:val="22"/>
        </w:rPr>
        <w:t>p</w:t>
      </w:r>
      <w:r w:rsidR="00BC734B" w:rsidRPr="000840B2">
        <w:rPr>
          <w:sz w:val="22"/>
          <w:szCs w:val="22"/>
        </w:rPr>
        <w:t>oskytovate</w:t>
      </w:r>
      <w:r w:rsidR="00C93128" w:rsidRPr="000840B2">
        <w:rPr>
          <w:sz w:val="22"/>
          <w:szCs w:val="22"/>
        </w:rPr>
        <w:t>lem</w:t>
      </w:r>
      <w:r w:rsidR="00201D18" w:rsidRPr="000840B2">
        <w:rPr>
          <w:sz w:val="22"/>
          <w:szCs w:val="22"/>
        </w:rPr>
        <w:t>“</w:t>
      </w:r>
      <w:r w:rsidR="00C93128" w:rsidRPr="000840B2">
        <w:rPr>
          <w:sz w:val="22"/>
          <w:szCs w:val="22"/>
        </w:rPr>
        <w:t>)</w:t>
      </w:r>
      <w:r w:rsidR="00126EF7" w:rsidRPr="000840B2">
        <w:rPr>
          <w:sz w:val="22"/>
          <w:szCs w:val="22"/>
        </w:rPr>
        <w:t>,</w:t>
      </w:r>
    </w:p>
    <w:p w14:paraId="5B8D9EC6" w14:textId="77777777" w:rsidR="000D658C" w:rsidRPr="000840B2" w:rsidRDefault="00126EF7" w:rsidP="00126EF7">
      <w:pPr>
        <w:jc w:val="both"/>
        <w:rPr>
          <w:sz w:val="22"/>
          <w:szCs w:val="22"/>
        </w:rPr>
      </w:pPr>
      <w:r w:rsidRPr="000840B2">
        <w:rPr>
          <w:sz w:val="22"/>
          <w:szCs w:val="22"/>
        </w:rPr>
        <w:t xml:space="preserve">a </w:t>
      </w:r>
      <w:r w:rsidR="000D658C" w:rsidRPr="000840B2">
        <w:rPr>
          <w:sz w:val="22"/>
          <w:szCs w:val="22"/>
        </w:rPr>
        <w:t>podle zákona č. 130/2002 Sb. o podpoře výzkumu</w:t>
      </w:r>
      <w:r w:rsidR="00085935" w:rsidRPr="000840B2">
        <w:rPr>
          <w:sz w:val="22"/>
          <w:szCs w:val="22"/>
        </w:rPr>
        <w:t>, experimentálního vývoje a inovací z veřejných prostředků a o změně některých souvisejících zákonů, ve znění pozdějších předpisů (dále jen „Zákon“)</w:t>
      </w:r>
      <w:r w:rsidR="000D658C" w:rsidRPr="000840B2">
        <w:rPr>
          <w:sz w:val="22"/>
          <w:szCs w:val="22"/>
        </w:rPr>
        <w:t xml:space="preserve">, a podle zákona č. </w:t>
      </w:r>
      <w:r w:rsidR="00AC2987" w:rsidRPr="000840B2">
        <w:rPr>
          <w:sz w:val="22"/>
          <w:szCs w:val="22"/>
        </w:rPr>
        <w:t>89/2012 Sb., občanský</w:t>
      </w:r>
      <w:r w:rsidR="000D658C" w:rsidRPr="000840B2">
        <w:rPr>
          <w:sz w:val="22"/>
          <w:szCs w:val="22"/>
        </w:rPr>
        <w:t xml:space="preserve"> zákoník, </w:t>
      </w:r>
      <w:r w:rsidR="000955B0" w:rsidRPr="000840B2">
        <w:rPr>
          <w:sz w:val="22"/>
          <w:szCs w:val="22"/>
        </w:rPr>
        <w:t>ve znění pozdějších předpisů</w:t>
      </w:r>
      <w:r w:rsidR="000D658C" w:rsidRPr="000840B2">
        <w:rPr>
          <w:sz w:val="22"/>
          <w:szCs w:val="22"/>
        </w:rPr>
        <w:t>, tuto smlou</w:t>
      </w:r>
      <w:r w:rsidR="00AC2987" w:rsidRPr="000840B2">
        <w:rPr>
          <w:sz w:val="22"/>
          <w:szCs w:val="22"/>
        </w:rPr>
        <w:t xml:space="preserve">vu o účasti na řešení </w:t>
      </w:r>
      <w:r w:rsidR="00257F06" w:rsidRPr="000840B2">
        <w:rPr>
          <w:sz w:val="22"/>
          <w:szCs w:val="22"/>
        </w:rPr>
        <w:t xml:space="preserve">níže specifikovaného </w:t>
      </w:r>
      <w:r w:rsidR="000D658C" w:rsidRPr="000840B2">
        <w:rPr>
          <w:sz w:val="22"/>
          <w:szCs w:val="22"/>
        </w:rPr>
        <w:t xml:space="preserve">projektu (dále jen </w:t>
      </w:r>
      <w:r w:rsidR="004617DC" w:rsidRPr="000840B2">
        <w:rPr>
          <w:sz w:val="22"/>
          <w:szCs w:val="22"/>
        </w:rPr>
        <w:t xml:space="preserve">jako </w:t>
      </w:r>
      <w:r w:rsidR="000D658C" w:rsidRPr="000840B2">
        <w:rPr>
          <w:sz w:val="22"/>
          <w:szCs w:val="22"/>
        </w:rPr>
        <w:t>„</w:t>
      </w:r>
      <w:r w:rsidR="000D658C" w:rsidRPr="000840B2">
        <w:rPr>
          <w:b/>
          <w:sz w:val="22"/>
          <w:szCs w:val="22"/>
        </w:rPr>
        <w:t>Smlouva</w:t>
      </w:r>
      <w:r w:rsidR="000D658C" w:rsidRPr="000840B2">
        <w:rPr>
          <w:sz w:val="22"/>
          <w:szCs w:val="22"/>
        </w:rPr>
        <w:t>“</w:t>
      </w:r>
      <w:r w:rsidR="004617DC" w:rsidRPr="000840B2">
        <w:rPr>
          <w:sz w:val="22"/>
          <w:szCs w:val="22"/>
        </w:rPr>
        <w:t xml:space="preserve"> nebo „tato Smlouva“</w:t>
      </w:r>
      <w:r w:rsidR="000D658C" w:rsidRPr="000840B2">
        <w:rPr>
          <w:sz w:val="22"/>
          <w:szCs w:val="22"/>
        </w:rPr>
        <w:t>):</w:t>
      </w:r>
    </w:p>
    <w:p w14:paraId="63110BFD" w14:textId="77777777" w:rsidR="000D658C" w:rsidRPr="000840B2" w:rsidRDefault="000D658C" w:rsidP="00126F30">
      <w:pPr>
        <w:rPr>
          <w:sz w:val="22"/>
          <w:szCs w:val="22"/>
        </w:rPr>
      </w:pPr>
    </w:p>
    <w:p w14:paraId="2005CA18" w14:textId="77777777" w:rsidR="000D658C" w:rsidRPr="000840B2" w:rsidRDefault="000D658C"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I.</w:t>
      </w:r>
    </w:p>
    <w:p w14:paraId="1926C4C0" w14:textId="77777777" w:rsidR="000D658C" w:rsidRPr="000840B2" w:rsidRDefault="000D658C"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Předmět smlouvy</w:t>
      </w:r>
    </w:p>
    <w:p w14:paraId="7F56BEE8" w14:textId="77777777" w:rsidR="00201D18" w:rsidRPr="000840B2" w:rsidRDefault="00201D18"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3DE6BD39" w14:textId="77777777" w:rsidR="000D658C" w:rsidRPr="000840B2" w:rsidRDefault="000D658C" w:rsidP="00862628">
      <w:pPr>
        <w:pStyle w:val="Odstavecseseznamem"/>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Předmětem této S</w:t>
      </w:r>
      <w:r w:rsidR="00C60FB2" w:rsidRPr="000840B2">
        <w:rPr>
          <w:sz w:val="22"/>
          <w:szCs w:val="22"/>
        </w:rPr>
        <w:t xml:space="preserve">mlouvy </w:t>
      </w:r>
      <w:r w:rsidR="00126EF7" w:rsidRPr="000840B2">
        <w:rPr>
          <w:sz w:val="22"/>
          <w:szCs w:val="22"/>
        </w:rPr>
        <w:t xml:space="preserve">je </w:t>
      </w:r>
      <w:r w:rsidRPr="000840B2">
        <w:rPr>
          <w:sz w:val="22"/>
          <w:szCs w:val="22"/>
        </w:rPr>
        <w:t>stanov</w:t>
      </w:r>
      <w:r w:rsidR="00F37D24" w:rsidRPr="000840B2">
        <w:rPr>
          <w:sz w:val="22"/>
          <w:szCs w:val="22"/>
        </w:rPr>
        <w:t>ení podmínek pro</w:t>
      </w:r>
      <w:r w:rsidR="00126EF7" w:rsidRPr="000840B2">
        <w:rPr>
          <w:sz w:val="22"/>
          <w:szCs w:val="22"/>
        </w:rPr>
        <w:t xml:space="preserve"> společnou</w:t>
      </w:r>
      <w:r w:rsidR="00F37D24" w:rsidRPr="000840B2">
        <w:rPr>
          <w:sz w:val="22"/>
          <w:szCs w:val="22"/>
        </w:rPr>
        <w:t xml:space="preserve"> realizaci</w:t>
      </w:r>
      <w:r w:rsidRPr="000840B2">
        <w:rPr>
          <w:sz w:val="22"/>
          <w:szCs w:val="22"/>
        </w:rPr>
        <w:t xml:space="preserve"> </w:t>
      </w:r>
      <w:r w:rsidR="00257F06" w:rsidRPr="000840B2">
        <w:rPr>
          <w:sz w:val="22"/>
          <w:szCs w:val="22"/>
        </w:rPr>
        <w:t xml:space="preserve">části </w:t>
      </w:r>
      <w:r w:rsidRPr="000840B2">
        <w:rPr>
          <w:sz w:val="22"/>
          <w:szCs w:val="22"/>
        </w:rPr>
        <w:t>níže spec</w:t>
      </w:r>
      <w:r w:rsidR="00AC2987" w:rsidRPr="000840B2">
        <w:rPr>
          <w:sz w:val="22"/>
          <w:szCs w:val="22"/>
        </w:rPr>
        <w:t>ifikovaného</w:t>
      </w:r>
      <w:r w:rsidRPr="000840B2">
        <w:rPr>
          <w:sz w:val="22"/>
          <w:szCs w:val="22"/>
        </w:rPr>
        <w:t xml:space="preserve"> </w:t>
      </w:r>
      <w:r w:rsidR="00A8290D" w:rsidRPr="000840B2">
        <w:rPr>
          <w:sz w:val="22"/>
          <w:szCs w:val="22"/>
        </w:rPr>
        <w:t xml:space="preserve">výzkumného </w:t>
      </w:r>
      <w:r w:rsidRPr="000840B2">
        <w:rPr>
          <w:sz w:val="22"/>
          <w:szCs w:val="22"/>
        </w:rPr>
        <w:t>projektu</w:t>
      </w:r>
      <w:r w:rsidR="00A8290D" w:rsidRPr="000840B2">
        <w:rPr>
          <w:sz w:val="22"/>
          <w:szCs w:val="22"/>
        </w:rPr>
        <w:t xml:space="preserve"> podpořeného ze zdrojů </w:t>
      </w:r>
      <w:r w:rsidR="00BC734B" w:rsidRPr="000840B2">
        <w:rPr>
          <w:sz w:val="22"/>
          <w:szCs w:val="22"/>
        </w:rPr>
        <w:t>Poskytovate</w:t>
      </w:r>
      <w:r w:rsidR="00126EF7" w:rsidRPr="000840B2">
        <w:rPr>
          <w:sz w:val="22"/>
          <w:szCs w:val="22"/>
        </w:rPr>
        <w:t>le</w:t>
      </w:r>
      <w:r w:rsidRPr="000840B2">
        <w:rPr>
          <w:sz w:val="22"/>
          <w:szCs w:val="22"/>
        </w:rPr>
        <w:t>:</w:t>
      </w:r>
    </w:p>
    <w:p w14:paraId="57F5FFC2" w14:textId="77777777" w:rsidR="00441C55" w:rsidRPr="000840B2" w:rsidRDefault="00441C55" w:rsidP="008B419E">
      <w:pPr>
        <w:shd w:val="clear" w:color="auto" w:fill="FFFFFF"/>
        <w:tabs>
          <w:tab w:val="left" w:pos="180"/>
          <w:tab w:val="left" w:pos="284"/>
        </w:tabs>
        <w:spacing w:line="223" w:lineRule="exact"/>
        <w:ind w:left="284" w:hanging="284"/>
        <w:jc w:val="both"/>
        <w:rPr>
          <w:sz w:val="22"/>
          <w:szCs w:val="22"/>
        </w:rPr>
      </w:pPr>
    </w:p>
    <w:p w14:paraId="12D7FBE8" w14:textId="30197AF5" w:rsidR="00AC0AA6"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b/>
          <w:sz w:val="22"/>
          <w:szCs w:val="22"/>
        </w:rPr>
      </w:pPr>
      <w:r w:rsidRPr="000840B2">
        <w:rPr>
          <w:sz w:val="22"/>
          <w:szCs w:val="22"/>
        </w:rPr>
        <w:tab/>
      </w:r>
      <w:r w:rsidR="00AC2987" w:rsidRPr="000840B2">
        <w:rPr>
          <w:sz w:val="22"/>
          <w:szCs w:val="22"/>
        </w:rPr>
        <w:t xml:space="preserve">Název </w:t>
      </w:r>
      <w:r w:rsidR="004705F2" w:rsidRPr="000840B2">
        <w:rPr>
          <w:sz w:val="22"/>
          <w:szCs w:val="22"/>
        </w:rPr>
        <w:t>projektu:</w:t>
      </w:r>
      <w:r w:rsidR="00201D18" w:rsidRPr="000840B2">
        <w:rPr>
          <w:sz w:val="22"/>
          <w:szCs w:val="22"/>
        </w:rPr>
        <w:t xml:space="preserve"> </w:t>
      </w:r>
      <w:r w:rsidR="00BF5301" w:rsidRPr="00BF5301">
        <w:rPr>
          <w:b/>
          <w:sz w:val="22"/>
          <w:szCs w:val="22"/>
        </w:rPr>
        <w:t>Randomizovaná dvojitě zaslepená placebem kontrolovaná multicentrická studie účinnosti a bezpečnosti vysoce ředěného atropinového collyria při zpomalován</w:t>
      </w:r>
      <w:r w:rsidR="00BF5301">
        <w:rPr>
          <w:b/>
          <w:sz w:val="22"/>
          <w:szCs w:val="22"/>
        </w:rPr>
        <w:t>í rozvoje krátkozrakosti u dětí</w:t>
      </w:r>
    </w:p>
    <w:p w14:paraId="5C8EE22B" w14:textId="77777777" w:rsidR="00BF5301" w:rsidRPr="00F049D5" w:rsidRDefault="00BF5301"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b/>
          <w:sz w:val="22"/>
          <w:szCs w:val="22"/>
        </w:rPr>
      </w:pPr>
    </w:p>
    <w:p w14:paraId="22DD6FEA" w14:textId="6D579D26" w:rsidR="00441C55" w:rsidRPr="000840B2" w:rsidRDefault="00FE2812"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AC2987" w:rsidRPr="000840B2">
        <w:rPr>
          <w:sz w:val="22"/>
          <w:szCs w:val="22"/>
        </w:rPr>
        <w:t xml:space="preserve">Registrační číslo </w:t>
      </w:r>
      <w:r w:rsidR="000D658C" w:rsidRPr="000840B2">
        <w:rPr>
          <w:sz w:val="22"/>
          <w:szCs w:val="22"/>
        </w:rPr>
        <w:t xml:space="preserve">projektu: </w:t>
      </w:r>
      <w:r w:rsidR="00BF5301" w:rsidRPr="00BF5301">
        <w:rPr>
          <w:b/>
          <w:sz w:val="22"/>
          <w:szCs w:val="22"/>
        </w:rPr>
        <w:t>NU21-07-00189</w:t>
      </w:r>
    </w:p>
    <w:p w14:paraId="241B3A07" w14:textId="3AA09551" w:rsidR="000D658C"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0D658C" w:rsidRPr="000840B2">
        <w:rPr>
          <w:sz w:val="22"/>
          <w:szCs w:val="22"/>
        </w:rPr>
        <w:t>dále jen „</w:t>
      </w:r>
      <w:r w:rsidR="000D658C" w:rsidRPr="000840B2">
        <w:rPr>
          <w:b/>
          <w:sz w:val="22"/>
          <w:szCs w:val="22"/>
        </w:rPr>
        <w:t>Projekt</w:t>
      </w:r>
      <w:r w:rsidR="000D658C" w:rsidRPr="000840B2">
        <w:rPr>
          <w:sz w:val="22"/>
          <w:szCs w:val="22"/>
        </w:rPr>
        <w:t>“,</w:t>
      </w:r>
    </w:p>
    <w:p w14:paraId="438DE619" w14:textId="77777777" w:rsidR="00F739A2" w:rsidRPr="000840B2" w:rsidRDefault="00F739A2">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p>
    <w:p w14:paraId="7DA1A5FF" w14:textId="0439037E" w:rsidR="004F2225" w:rsidRPr="000840B2" w:rsidRDefault="00ED58AB" w:rsidP="004F2225">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lastRenderedPageBreak/>
        <w:tab/>
      </w:r>
      <w:r w:rsidR="000D658C" w:rsidRPr="000840B2">
        <w:rPr>
          <w:sz w:val="22"/>
          <w:szCs w:val="22"/>
        </w:rPr>
        <w:t>Datu</w:t>
      </w:r>
      <w:r w:rsidR="00AC2987" w:rsidRPr="000840B2">
        <w:rPr>
          <w:sz w:val="22"/>
          <w:szCs w:val="22"/>
        </w:rPr>
        <w:t xml:space="preserve">m zahájení </w:t>
      </w:r>
      <w:r w:rsidR="0035374F" w:rsidRPr="000840B2">
        <w:rPr>
          <w:sz w:val="22"/>
          <w:szCs w:val="22"/>
        </w:rPr>
        <w:t>řešení</w:t>
      </w:r>
      <w:r w:rsidR="000D658C" w:rsidRPr="000840B2">
        <w:rPr>
          <w:sz w:val="22"/>
          <w:szCs w:val="22"/>
        </w:rPr>
        <w:t xml:space="preserve"> projektu:</w:t>
      </w:r>
      <w:r w:rsidR="00857140" w:rsidRPr="000840B2">
        <w:rPr>
          <w:sz w:val="22"/>
          <w:szCs w:val="22"/>
        </w:rPr>
        <w:t xml:space="preserve"> </w:t>
      </w:r>
      <w:r w:rsidR="00F049D5">
        <w:rPr>
          <w:sz w:val="22"/>
          <w:szCs w:val="22"/>
        </w:rPr>
        <w:t>1. 5. 2021</w:t>
      </w:r>
    </w:p>
    <w:p w14:paraId="50ADFE7F" w14:textId="6852CB6C" w:rsidR="00A42D5C" w:rsidRPr="000840B2" w:rsidRDefault="0035374F" w:rsidP="004F2225">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t>Datum ukončení řešení projektu:</w:t>
      </w:r>
      <w:r w:rsidR="0053549A" w:rsidRPr="000840B2">
        <w:rPr>
          <w:sz w:val="22"/>
          <w:szCs w:val="22"/>
        </w:rPr>
        <w:t xml:space="preserve"> </w:t>
      </w:r>
      <w:r w:rsidR="00F049D5">
        <w:rPr>
          <w:sz w:val="22"/>
          <w:szCs w:val="22"/>
        </w:rPr>
        <w:t>31. 12. 2024</w:t>
      </w:r>
    </w:p>
    <w:p w14:paraId="2E15281B" w14:textId="0CA0EE15" w:rsidR="00E7259D" w:rsidRDefault="00ED58AB" w:rsidP="00E7259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b/>
          <w:sz w:val="22"/>
          <w:szCs w:val="22"/>
        </w:rPr>
      </w:pPr>
      <w:r w:rsidRPr="000840B2">
        <w:rPr>
          <w:sz w:val="22"/>
          <w:szCs w:val="22"/>
        </w:rPr>
        <w:tab/>
      </w:r>
      <w:r w:rsidR="000D658C" w:rsidRPr="000840B2">
        <w:rPr>
          <w:sz w:val="22"/>
          <w:szCs w:val="22"/>
        </w:rPr>
        <w:t>Řešitel projektu:</w:t>
      </w:r>
      <w:r w:rsidR="00441C55" w:rsidRPr="000840B2">
        <w:rPr>
          <w:sz w:val="22"/>
          <w:szCs w:val="22"/>
        </w:rPr>
        <w:t xml:space="preserve"> </w:t>
      </w:r>
      <w:r w:rsidR="00724DA6">
        <w:rPr>
          <w:b/>
          <w:sz w:val="22"/>
          <w:szCs w:val="22"/>
        </w:rPr>
        <w:t>XXX</w:t>
      </w:r>
    </w:p>
    <w:p w14:paraId="6C0370FF" w14:textId="67FCA89F" w:rsidR="00540C3E" w:rsidRPr="000840B2" w:rsidRDefault="00540C3E" w:rsidP="00E7259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t xml:space="preserve">Datum narození: </w:t>
      </w:r>
      <w:r w:rsidR="00724DA6">
        <w:rPr>
          <w:sz w:val="22"/>
          <w:szCs w:val="22"/>
        </w:rPr>
        <w:t>XXX</w:t>
      </w:r>
    </w:p>
    <w:p w14:paraId="021E3EAD" w14:textId="0A41E3AA" w:rsidR="00701822"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2F0FAE" w:rsidRPr="000840B2">
        <w:rPr>
          <w:sz w:val="22"/>
          <w:szCs w:val="22"/>
        </w:rPr>
        <w:t>S</w:t>
      </w:r>
      <w:r w:rsidR="000D658C" w:rsidRPr="000840B2">
        <w:rPr>
          <w:sz w:val="22"/>
          <w:szCs w:val="22"/>
        </w:rPr>
        <w:t>poluřešitel projektu</w:t>
      </w:r>
      <w:r w:rsidR="00126EF7" w:rsidRPr="000840B2">
        <w:rPr>
          <w:sz w:val="22"/>
          <w:szCs w:val="22"/>
        </w:rPr>
        <w:t xml:space="preserve"> za </w:t>
      </w:r>
      <w:r w:rsidR="0053549A" w:rsidRPr="000840B2">
        <w:rPr>
          <w:sz w:val="22"/>
          <w:szCs w:val="22"/>
        </w:rPr>
        <w:t>D</w:t>
      </w:r>
      <w:r w:rsidR="00D81D3C" w:rsidRPr="000840B2">
        <w:rPr>
          <w:sz w:val="22"/>
          <w:szCs w:val="22"/>
        </w:rPr>
        <w:t>alšího účastníka</w:t>
      </w:r>
      <w:r w:rsidR="000D658C" w:rsidRPr="000840B2">
        <w:rPr>
          <w:sz w:val="22"/>
          <w:szCs w:val="22"/>
        </w:rPr>
        <w:t>:</w:t>
      </w:r>
      <w:r w:rsidR="0053549A" w:rsidRPr="000840B2">
        <w:rPr>
          <w:sz w:val="22"/>
          <w:szCs w:val="22"/>
        </w:rPr>
        <w:t xml:space="preserve"> </w:t>
      </w:r>
      <w:r w:rsidR="00724DA6">
        <w:rPr>
          <w:b/>
          <w:sz w:val="22"/>
          <w:szCs w:val="22"/>
        </w:rPr>
        <w:t>XXX</w:t>
      </w:r>
    </w:p>
    <w:p w14:paraId="5D571A8F" w14:textId="1BC963D3" w:rsidR="0035374F" w:rsidRPr="000840B2" w:rsidRDefault="00701822"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35374F" w:rsidRPr="000840B2">
        <w:rPr>
          <w:sz w:val="22"/>
          <w:szCs w:val="22"/>
        </w:rPr>
        <w:t>Datum narození:</w:t>
      </w:r>
      <w:r w:rsidR="00857140" w:rsidRPr="000840B2">
        <w:rPr>
          <w:sz w:val="22"/>
          <w:szCs w:val="22"/>
        </w:rPr>
        <w:t xml:space="preserve"> </w:t>
      </w:r>
      <w:r w:rsidR="00724DA6">
        <w:rPr>
          <w:sz w:val="22"/>
          <w:szCs w:val="22"/>
        </w:rPr>
        <w:t>XXX</w:t>
      </w:r>
    </w:p>
    <w:p w14:paraId="71A2C421" w14:textId="77777777" w:rsidR="0035374F"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0D658C" w:rsidRPr="000840B2">
        <w:rPr>
          <w:sz w:val="22"/>
          <w:szCs w:val="22"/>
        </w:rPr>
        <w:t>dále také „</w:t>
      </w:r>
      <w:r w:rsidR="000D658C" w:rsidRPr="000840B2">
        <w:rPr>
          <w:b/>
          <w:sz w:val="22"/>
          <w:szCs w:val="22"/>
        </w:rPr>
        <w:t xml:space="preserve">část </w:t>
      </w:r>
      <w:r w:rsidR="00C22076" w:rsidRPr="000840B2">
        <w:rPr>
          <w:b/>
          <w:sz w:val="22"/>
          <w:szCs w:val="22"/>
        </w:rPr>
        <w:t>P</w:t>
      </w:r>
      <w:r w:rsidR="000D658C" w:rsidRPr="000840B2">
        <w:rPr>
          <w:b/>
          <w:sz w:val="22"/>
          <w:szCs w:val="22"/>
        </w:rPr>
        <w:t>rojektu</w:t>
      </w:r>
      <w:r w:rsidR="000D658C" w:rsidRPr="000840B2">
        <w:rPr>
          <w:sz w:val="22"/>
          <w:szCs w:val="22"/>
        </w:rPr>
        <w:t>“</w:t>
      </w:r>
    </w:p>
    <w:p w14:paraId="0C4B1137" w14:textId="77777777" w:rsidR="0090072C" w:rsidRPr="000840B2" w:rsidRDefault="000D658C">
      <w:pPr>
        <w:tabs>
          <w:tab w:val="left" w:pos="284"/>
        </w:tabs>
        <w:ind w:left="284" w:hanging="284"/>
        <w:jc w:val="both"/>
        <w:rPr>
          <w:sz w:val="22"/>
          <w:szCs w:val="22"/>
        </w:rPr>
      </w:pPr>
      <w:r w:rsidRPr="000840B2">
        <w:rPr>
          <w:sz w:val="22"/>
          <w:szCs w:val="22"/>
        </w:rPr>
        <w:tab/>
      </w:r>
    </w:p>
    <w:p w14:paraId="36E01BC2" w14:textId="77777777" w:rsidR="00ED58AB" w:rsidRPr="000840B2" w:rsidRDefault="00ED58AB" w:rsidP="00862628">
      <w:pPr>
        <w:pStyle w:val="Odstavecseseznamem"/>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Cíle, způsob řešení a předpokládané výsledky Projektu jsou uvedeny ve schváleném návrhu výše uvedeného Projektu (dále jen „Návrh projektu“), který je dostupný ve webové aplikaci</w:t>
      </w:r>
      <w:r w:rsidR="008B419E" w:rsidRPr="000840B2">
        <w:rPr>
          <w:sz w:val="22"/>
          <w:szCs w:val="22"/>
        </w:rPr>
        <w:t xml:space="preserve"> Informační systém výzkumných projektů (</w:t>
      </w:r>
      <w:r w:rsidRPr="000840B2">
        <w:rPr>
          <w:sz w:val="22"/>
          <w:szCs w:val="22"/>
        </w:rPr>
        <w:t>ISVP</w:t>
      </w:r>
      <w:r w:rsidR="008B419E" w:rsidRPr="000840B2">
        <w:rPr>
          <w:sz w:val="22"/>
          <w:szCs w:val="22"/>
        </w:rPr>
        <w:t>)</w:t>
      </w:r>
      <w:r w:rsidRPr="000840B2">
        <w:rPr>
          <w:sz w:val="22"/>
          <w:szCs w:val="22"/>
        </w:rPr>
        <w:t>.</w:t>
      </w:r>
    </w:p>
    <w:p w14:paraId="62ACF3AC" w14:textId="77777777" w:rsidR="0090072C" w:rsidRPr="000840B2" w:rsidRDefault="0090072C" w:rsidP="007F21F9">
      <w:pPr>
        <w:tabs>
          <w:tab w:val="left" w:pos="426"/>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both"/>
        <w:rPr>
          <w:sz w:val="22"/>
          <w:szCs w:val="22"/>
        </w:rPr>
      </w:pPr>
    </w:p>
    <w:p w14:paraId="200CF497" w14:textId="77777777" w:rsidR="0090072C" w:rsidRPr="000840B2" w:rsidRDefault="0090072C"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II. </w:t>
      </w:r>
    </w:p>
    <w:p w14:paraId="2C0FF5EF" w14:textId="77777777" w:rsidR="00C22076" w:rsidRPr="000840B2" w:rsidRDefault="00C22076"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Závazek ke spolupráci na řešení </w:t>
      </w:r>
      <w:r w:rsidR="008B419E" w:rsidRPr="000840B2">
        <w:rPr>
          <w:b/>
          <w:sz w:val="22"/>
          <w:szCs w:val="22"/>
        </w:rPr>
        <w:t>P</w:t>
      </w:r>
      <w:r w:rsidRPr="000840B2">
        <w:rPr>
          <w:b/>
          <w:sz w:val="22"/>
          <w:szCs w:val="22"/>
        </w:rPr>
        <w:t>rojektu</w:t>
      </w:r>
    </w:p>
    <w:p w14:paraId="7B5AAAB0" w14:textId="77777777" w:rsidR="00CA255B" w:rsidRPr="000840B2" w:rsidRDefault="00CA255B"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60530C1C" w14:textId="77777777" w:rsidR="00C22076" w:rsidRPr="000840B2" w:rsidRDefault="00C22076"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Smluvní strany se zavazují ř</w:t>
      </w:r>
      <w:r w:rsidR="00577CED" w:rsidRPr="000840B2">
        <w:rPr>
          <w:sz w:val="22"/>
          <w:szCs w:val="22"/>
        </w:rPr>
        <w:t>ádně vykonat jim svěřené části P</w:t>
      </w:r>
      <w:r w:rsidRPr="000840B2">
        <w:rPr>
          <w:sz w:val="22"/>
          <w:szCs w:val="22"/>
        </w:rPr>
        <w:t>rojektu tak, jak jsou definovány v</w:t>
      </w:r>
      <w:r w:rsidR="00C93128" w:rsidRPr="000840B2">
        <w:rPr>
          <w:sz w:val="22"/>
          <w:szCs w:val="22"/>
        </w:rPr>
        <w:t> </w:t>
      </w:r>
      <w:r w:rsidR="00AB4709" w:rsidRPr="000840B2">
        <w:rPr>
          <w:sz w:val="22"/>
          <w:szCs w:val="22"/>
        </w:rPr>
        <w:t>N</w:t>
      </w:r>
      <w:r w:rsidR="00C93128" w:rsidRPr="000840B2">
        <w:rPr>
          <w:sz w:val="22"/>
          <w:szCs w:val="22"/>
        </w:rPr>
        <w:t xml:space="preserve">ávrhu projektu. </w:t>
      </w:r>
      <w:r w:rsidRPr="000840B2">
        <w:rPr>
          <w:sz w:val="22"/>
          <w:szCs w:val="22"/>
        </w:rPr>
        <w:t xml:space="preserve">  </w:t>
      </w:r>
    </w:p>
    <w:p w14:paraId="6D0476D8" w14:textId="77777777" w:rsidR="00CA255B" w:rsidRPr="000840B2" w:rsidRDefault="00CA255B" w:rsidP="00946FEA">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rPr>
      </w:pPr>
    </w:p>
    <w:p w14:paraId="5F503327" w14:textId="77777777" w:rsidR="00C22076" w:rsidRPr="000840B2" w:rsidRDefault="00C22076"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Smluvní strany se navzájem zavazují vytvořit pro týmy </w:t>
      </w:r>
      <w:r w:rsidR="00577CED" w:rsidRPr="000840B2">
        <w:rPr>
          <w:sz w:val="22"/>
          <w:szCs w:val="22"/>
        </w:rPr>
        <w:t>Ř</w:t>
      </w:r>
      <w:r w:rsidRPr="000840B2">
        <w:rPr>
          <w:sz w:val="22"/>
          <w:szCs w:val="22"/>
        </w:rPr>
        <w:t xml:space="preserve">ešitele a </w:t>
      </w:r>
      <w:r w:rsidR="00577CED" w:rsidRPr="000840B2">
        <w:rPr>
          <w:sz w:val="22"/>
          <w:szCs w:val="22"/>
        </w:rPr>
        <w:t>S</w:t>
      </w:r>
      <w:r w:rsidRPr="000840B2">
        <w:rPr>
          <w:sz w:val="22"/>
          <w:szCs w:val="22"/>
        </w:rPr>
        <w:t xml:space="preserve">poluřešitele náležité podmínky a poskytovat si nezbytnou součinnost k řádnému naplnění cílů Projektu. </w:t>
      </w:r>
    </w:p>
    <w:p w14:paraId="22C75495" w14:textId="77777777" w:rsidR="00CA255B" w:rsidRPr="000840B2" w:rsidRDefault="00CA255B" w:rsidP="00946FEA">
      <w:pPr>
        <w:pStyle w:val="Odstavecseseznamem"/>
        <w:jc w:val="both"/>
        <w:rPr>
          <w:sz w:val="22"/>
          <w:szCs w:val="22"/>
        </w:rPr>
      </w:pPr>
    </w:p>
    <w:p w14:paraId="16651A65" w14:textId="458C8D9E" w:rsidR="00021893" w:rsidRDefault="005838BA" w:rsidP="00021893">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Smluvní strany se zavazují při řešení a administraci Projektu a část</w:t>
      </w:r>
      <w:r w:rsidR="00907267" w:rsidRPr="000840B2">
        <w:rPr>
          <w:sz w:val="22"/>
          <w:szCs w:val="22"/>
        </w:rPr>
        <w:t>i Projektu</w:t>
      </w:r>
      <w:r w:rsidRPr="000840B2">
        <w:rPr>
          <w:sz w:val="22"/>
          <w:szCs w:val="22"/>
        </w:rPr>
        <w:t xml:space="preserve"> postupovat v souladu se zadávací dokumentací</w:t>
      </w:r>
      <w:r w:rsidR="00CF779E">
        <w:rPr>
          <w:sz w:val="22"/>
          <w:szCs w:val="22"/>
        </w:rPr>
        <w:t xml:space="preserve"> 2</w:t>
      </w:r>
      <w:r w:rsidR="00A9189A" w:rsidRPr="000840B2">
        <w:rPr>
          <w:sz w:val="22"/>
          <w:szCs w:val="22"/>
        </w:rPr>
        <w:t>. Veřejné soutěže ve výzkumu, experimentálním vývoji a inovacích Programu na podporu zdravotnického a</w:t>
      </w:r>
      <w:r w:rsidR="00426302" w:rsidRPr="000840B2">
        <w:rPr>
          <w:sz w:val="22"/>
          <w:szCs w:val="22"/>
        </w:rPr>
        <w:t>plikovaného výzkumu na léta 2020 – 2026</w:t>
      </w:r>
      <w:r w:rsidR="00A9189A" w:rsidRPr="000840B2">
        <w:rPr>
          <w:sz w:val="22"/>
          <w:szCs w:val="22"/>
        </w:rPr>
        <w:t xml:space="preserve"> </w:t>
      </w:r>
      <w:r w:rsidRPr="000840B2">
        <w:rPr>
          <w:sz w:val="22"/>
          <w:szCs w:val="22"/>
        </w:rPr>
        <w:t>v</w:t>
      </w:r>
      <w:r w:rsidR="00F739A2" w:rsidRPr="000840B2">
        <w:rPr>
          <w:sz w:val="22"/>
          <w:szCs w:val="22"/>
        </w:rPr>
        <w:t xml:space="preserve">yhlášené </w:t>
      </w:r>
      <w:r w:rsidR="00BC734B" w:rsidRPr="000840B2">
        <w:rPr>
          <w:sz w:val="22"/>
          <w:szCs w:val="22"/>
        </w:rPr>
        <w:t>Poskytovate</w:t>
      </w:r>
      <w:r w:rsidR="00857140" w:rsidRPr="000840B2">
        <w:rPr>
          <w:sz w:val="22"/>
          <w:szCs w:val="22"/>
        </w:rPr>
        <w:t xml:space="preserve">lem dne </w:t>
      </w:r>
      <w:r w:rsidR="00CF779E">
        <w:rPr>
          <w:sz w:val="22"/>
          <w:szCs w:val="22"/>
        </w:rPr>
        <w:t>13. 5. 2020</w:t>
      </w:r>
      <w:r w:rsidRPr="000840B2">
        <w:rPr>
          <w:sz w:val="22"/>
          <w:szCs w:val="22"/>
        </w:rPr>
        <w:t xml:space="preserve"> (dále jen </w:t>
      </w:r>
      <w:r w:rsidR="00F739A2" w:rsidRPr="000840B2">
        <w:rPr>
          <w:sz w:val="22"/>
          <w:szCs w:val="22"/>
        </w:rPr>
        <w:t>„</w:t>
      </w:r>
      <w:r w:rsidRPr="000840B2">
        <w:rPr>
          <w:sz w:val="22"/>
          <w:szCs w:val="22"/>
        </w:rPr>
        <w:t>Zadávací dokumentace</w:t>
      </w:r>
      <w:r w:rsidR="00F739A2" w:rsidRPr="000840B2">
        <w:rPr>
          <w:sz w:val="22"/>
          <w:szCs w:val="22"/>
        </w:rPr>
        <w:t>“</w:t>
      </w:r>
      <w:r w:rsidR="00A339AE" w:rsidRPr="000840B2">
        <w:rPr>
          <w:sz w:val="22"/>
          <w:szCs w:val="22"/>
        </w:rPr>
        <w:t xml:space="preserve">), </w:t>
      </w:r>
      <w:r w:rsidR="001564DE" w:rsidRPr="000840B2">
        <w:rPr>
          <w:sz w:val="22"/>
          <w:szCs w:val="22"/>
        </w:rPr>
        <w:t xml:space="preserve">Návrhem projektu, </w:t>
      </w:r>
      <w:r w:rsidR="00A339AE" w:rsidRPr="000840B2">
        <w:rPr>
          <w:sz w:val="22"/>
          <w:szCs w:val="22"/>
        </w:rPr>
        <w:t xml:space="preserve">Smlouvou </w:t>
      </w:r>
      <w:r w:rsidRPr="000840B2">
        <w:rPr>
          <w:sz w:val="22"/>
          <w:szCs w:val="22"/>
        </w:rPr>
        <w:t>s</w:t>
      </w:r>
      <w:r w:rsidR="002F655A" w:rsidRPr="000840B2">
        <w:rPr>
          <w:sz w:val="22"/>
          <w:szCs w:val="22"/>
        </w:rPr>
        <w:t> </w:t>
      </w:r>
      <w:r w:rsidR="00577CED" w:rsidRPr="000840B2">
        <w:rPr>
          <w:sz w:val="22"/>
          <w:szCs w:val="22"/>
        </w:rPr>
        <w:t>p</w:t>
      </w:r>
      <w:r w:rsidR="00BC734B" w:rsidRPr="000840B2">
        <w:rPr>
          <w:sz w:val="22"/>
          <w:szCs w:val="22"/>
        </w:rPr>
        <w:t>oskytovate</w:t>
      </w:r>
      <w:r w:rsidR="002F655A" w:rsidRPr="000840B2">
        <w:rPr>
          <w:sz w:val="22"/>
          <w:szCs w:val="22"/>
        </w:rPr>
        <w:t xml:space="preserve">lem, </w:t>
      </w:r>
      <w:r w:rsidR="00DD30C8" w:rsidRPr="000840B2">
        <w:rPr>
          <w:sz w:val="22"/>
          <w:szCs w:val="22"/>
        </w:rPr>
        <w:t>včetně případných dodatků k ní</w:t>
      </w:r>
      <w:r w:rsidR="00457B8D" w:rsidRPr="000840B2">
        <w:rPr>
          <w:sz w:val="22"/>
          <w:szCs w:val="22"/>
        </w:rPr>
        <w:t xml:space="preserve">, o jejichž uzavření je Příjemce povinen bez zbytečného odkladu Dalšího účastníka informovat </w:t>
      </w:r>
      <w:r w:rsidR="00256326" w:rsidRPr="000840B2">
        <w:rPr>
          <w:sz w:val="22"/>
          <w:szCs w:val="22"/>
        </w:rPr>
        <w:t>a poskytnout mu jejich kopii</w:t>
      </w:r>
      <w:r w:rsidR="00457B8D" w:rsidRPr="000840B2">
        <w:rPr>
          <w:sz w:val="22"/>
          <w:szCs w:val="22"/>
        </w:rPr>
        <w:t xml:space="preserve">, </w:t>
      </w:r>
      <w:r w:rsidR="00A339AE" w:rsidRPr="000840B2">
        <w:rPr>
          <w:sz w:val="22"/>
          <w:szCs w:val="22"/>
        </w:rPr>
        <w:t>a touto S</w:t>
      </w:r>
      <w:r w:rsidRPr="000840B2">
        <w:rPr>
          <w:sz w:val="22"/>
          <w:szCs w:val="22"/>
        </w:rPr>
        <w:t>mlouvou.</w:t>
      </w:r>
      <w:r w:rsidR="001564DE" w:rsidRPr="000840B2">
        <w:rPr>
          <w:sz w:val="22"/>
          <w:szCs w:val="22"/>
        </w:rPr>
        <w:t xml:space="preserve"> Další účastník </w:t>
      </w:r>
      <w:r w:rsidR="00F1249B" w:rsidRPr="000840B2">
        <w:rPr>
          <w:sz w:val="22"/>
          <w:szCs w:val="22"/>
        </w:rPr>
        <w:t xml:space="preserve">se zavazuje dodržovat veškeré povinnosti Příjemce, jakož i povinnosti Dalšího účastníka, které vyplývají z dokumentů uvedených v předchozí větě, s výjimkou ustanovení, z jejichž podstaty vyplývá, že se nemohou vztahovat na Dalšího účastníka. Dále Další účastník podpisem této Smlouvy </w:t>
      </w:r>
      <w:r w:rsidR="001564DE" w:rsidRPr="000840B2">
        <w:rPr>
          <w:sz w:val="22"/>
          <w:szCs w:val="22"/>
        </w:rPr>
        <w:t>potvrzuje, že se s těmito dokumenty a svými povinnostmi, z nich vyplývajícími, seznámil a souhlasí s nimi.</w:t>
      </w:r>
    </w:p>
    <w:p w14:paraId="6A810E93" w14:textId="77777777" w:rsidR="00021893" w:rsidRPr="00021893" w:rsidRDefault="00021893" w:rsidP="00021893">
      <w:pPr>
        <w:pStyle w:val="Odstavecseseznamem"/>
        <w:rPr>
          <w:sz w:val="22"/>
          <w:szCs w:val="22"/>
        </w:rPr>
      </w:pPr>
    </w:p>
    <w:p w14:paraId="7AF43341" w14:textId="0AF28F03" w:rsidR="006B53A4" w:rsidRPr="00021893" w:rsidRDefault="00C93128" w:rsidP="00021893">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21893">
        <w:rPr>
          <w:sz w:val="22"/>
          <w:szCs w:val="22"/>
        </w:rPr>
        <w:t>Další účastník</w:t>
      </w:r>
      <w:r w:rsidR="006B53A4" w:rsidRPr="00021893">
        <w:rPr>
          <w:sz w:val="22"/>
          <w:szCs w:val="22"/>
        </w:rPr>
        <w:t xml:space="preserve"> se zavazuje, že začne ř</w:t>
      </w:r>
      <w:r w:rsidR="001370E0" w:rsidRPr="00021893">
        <w:rPr>
          <w:sz w:val="22"/>
          <w:szCs w:val="22"/>
        </w:rPr>
        <w:t>ešit část Projektu ve lhůtě do 6</w:t>
      </w:r>
      <w:r w:rsidR="006B53A4" w:rsidRPr="00021893">
        <w:rPr>
          <w:sz w:val="22"/>
          <w:szCs w:val="22"/>
        </w:rPr>
        <w:t>0</w:t>
      </w:r>
      <w:r w:rsidR="004617DC" w:rsidRPr="00021893">
        <w:rPr>
          <w:sz w:val="22"/>
          <w:szCs w:val="22"/>
        </w:rPr>
        <w:t xml:space="preserve"> (slovy „šedesáti“)</w:t>
      </w:r>
      <w:r w:rsidR="006B53A4" w:rsidRPr="00021893">
        <w:rPr>
          <w:sz w:val="22"/>
          <w:szCs w:val="22"/>
        </w:rPr>
        <w:t xml:space="preserve"> kalendářních dnů ode dne nabytí účinnosti Smlouvy</w:t>
      </w:r>
      <w:r w:rsidR="001370E0" w:rsidRPr="00021893">
        <w:rPr>
          <w:sz w:val="22"/>
          <w:szCs w:val="22"/>
        </w:rPr>
        <w:t xml:space="preserve"> s poskytovatelem</w:t>
      </w:r>
      <w:r w:rsidR="006B53A4" w:rsidRPr="00021893">
        <w:rPr>
          <w:sz w:val="22"/>
          <w:szCs w:val="22"/>
        </w:rPr>
        <w:t xml:space="preserve">, </w:t>
      </w:r>
      <w:r w:rsidR="00503D83" w:rsidRPr="00021893">
        <w:rPr>
          <w:sz w:val="22"/>
          <w:szCs w:val="22"/>
        </w:rPr>
        <w:t>a to za předpokladu, že tato Smlouva nabude účinnosti před uplynutím této lhůty, jinak bez zbytečného odkladu ode dne nabytí účinnosti této Smlouvy</w:t>
      </w:r>
      <w:r w:rsidR="003406B8" w:rsidRPr="00021893">
        <w:rPr>
          <w:sz w:val="22"/>
          <w:szCs w:val="22"/>
        </w:rPr>
        <w:t xml:space="preserve">, </w:t>
      </w:r>
      <w:r w:rsidR="006B53A4" w:rsidRPr="00021893">
        <w:rPr>
          <w:sz w:val="22"/>
          <w:szCs w:val="22"/>
        </w:rPr>
        <w:t xml:space="preserve">v případě rozpočtového provizoria ve lhůtě a postupem podle zákona č. 218/2000 o rozpočtových pravidlech ve znění pozdějších předpisů a pokračovat v řešení Projektu až do data ukončení řešení Projektu uvedeného v ustanovení čl. I. této Smlouvy nebo do ukončení účinnosti této Smlouvy, </w:t>
      </w:r>
      <w:r w:rsidR="00A339AE" w:rsidRPr="00021893">
        <w:rPr>
          <w:sz w:val="22"/>
          <w:szCs w:val="22"/>
        </w:rPr>
        <w:t>d</w:t>
      </w:r>
      <w:r w:rsidR="00907267" w:rsidRPr="00021893">
        <w:rPr>
          <w:sz w:val="22"/>
          <w:szCs w:val="22"/>
        </w:rPr>
        <w:t>le</w:t>
      </w:r>
      <w:r w:rsidR="00A339AE" w:rsidRPr="00021893">
        <w:rPr>
          <w:sz w:val="22"/>
          <w:szCs w:val="22"/>
        </w:rPr>
        <w:t xml:space="preserve"> toho, co nastane</w:t>
      </w:r>
      <w:r w:rsidR="006B53A4" w:rsidRPr="00021893">
        <w:rPr>
          <w:sz w:val="22"/>
          <w:szCs w:val="22"/>
        </w:rPr>
        <w:t xml:space="preserve"> dříve, a to způsobem vyplývajícím z této Smlouvy, zejména z jejích příloh, Zadávací dokumentace a obecně závazných právních předpisů.</w:t>
      </w:r>
    </w:p>
    <w:p w14:paraId="055F3F20" w14:textId="77777777" w:rsidR="00CA255B" w:rsidRPr="000840B2" w:rsidRDefault="00CA255B" w:rsidP="00946FEA">
      <w:pPr>
        <w:pStyle w:val="Odstavecseseznamem"/>
        <w:jc w:val="both"/>
        <w:rPr>
          <w:sz w:val="22"/>
          <w:szCs w:val="22"/>
        </w:rPr>
      </w:pPr>
    </w:p>
    <w:p w14:paraId="32056181" w14:textId="77777777" w:rsidR="006B53A4" w:rsidRPr="000840B2" w:rsidRDefault="00C93128"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Další účastník</w:t>
      </w:r>
      <w:r w:rsidR="006B53A4" w:rsidRPr="000840B2">
        <w:rPr>
          <w:sz w:val="22"/>
          <w:szCs w:val="22"/>
        </w:rPr>
        <w:t xml:space="preserve"> se zavazuje, že bude postupovat při řešení příslušné</w:t>
      </w:r>
      <w:r w:rsidR="00A339AE" w:rsidRPr="000840B2">
        <w:rPr>
          <w:sz w:val="22"/>
          <w:szCs w:val="22"/>
        </w:rPr>
        <w:t xml:space="preserve"> části Projektu s odbornou péčí a</w:t>
      </w:r>
      <w:r w:rsidR="006B53A4" w:rsidRPr="000840B2">
        <w:rPr>
          <w:sz w:val="22"/>
          <w:szCs w:val="22"/>
        </w:rPr>
        <w:t xml:space="preserve"> s využitím všech odborných znalostí </w:t>
      </w:r>
      <w:r w:rsidR="00130161" w:rsidRPr="000840B2">
        <w:rPr>
          <w:sz w:val="22"/>
          <w:szCs w:val="22"/>
        </w:rPr>
        <w:t>Spoluřešitele</w:t>
      </w:r>
      <w:r w:rsidR="006B53A4" w:rsidRPr="000840B2">
        <w:rPr>
          <w:sz w:val="22"/>
          <w:szCs w:val="22"/>
        </w:rPr>
        <w:t xml:space="preserve">. </w:t>
      </w:r>
    </w:p>
    <w:p w14:paraId="137A5228" w14:textId="77777777" w:rsidR="00CA255B" w:rsidRPr="000840B2" w:rsidRDefault="00CA255B" w:rsidP="00946FEA">
      <w:pPr>
        <w:pStyle w:val="Odstavecseseznamem"/>
        <w:jc w:val="both"/>
        <w:rPr>
          <w:sz w:val="22"/>
          <w:szCs w:val="22"/>
        </w:rPr>
      </w:pPr>
    </w:p>
    <w:p w14:paraId="56AE7629" w14:textId="77777777" w:rsidR="006B53A4" w:rsidRPr="000840B2" w:rsidRDefault="00C93128"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Další účastník</w:t>
      </w:r>
      <w:r w:rsidR="006B53A4" w:rsidRPr="000840B2">
        <w:rPr>
          <w:sz w:val="22"/>
          <w:szCs w:val="22"/>
        </w:rPr>
        <w:t xml:space="preserve"> se zavazuje ukončit řešení </w:t>
      </w:r>
      <w:r w:rsidR="007E0AF1" w:rsidRPr="000840B2">
        <w:rPr>
          <w:sz w:val="22"/>
          <w:szCs w:val="22"/>
        </w:rPr>
        <w:t xml:space="preserve">části </w:t>
      </w:r>
      <w:r w:rsidR="006B53A4" w:rsidRPr="000840B2">
        <w:rPr>
          <w:sz w:val="22"/>
          <w:szCs w:val="22"/>
        </w:rPr>
        <w:t xml:space="preserve">Projektu nejpozději do data ukončení řešení Projektu uvedeného v čl. I. této Smlouvy a výsledky řešení Projektu </w:t>
      </w:r>
      <w:r w:rsidR="00577CED" w:rsidRPr="000840B2">
        <w:rPr>
          <w:sz w:val="22"/>
          <w:szCs w:val="22"/>
        </w:rPr>
        <w:t>P</w:t>
      </w:r>
      <w:r w:rsidR="006B53A4" w:rsidRPr="000840B2">
        <w:rPr>
          <w:sz w:val="22"/>
          <w:szCs w:val="22"/>
        </w:rPr>
        <w:t>říjemci doložit či prezentovat v souladu s</w:t>
      </w:r>
      <w:r w:rsidR="00AB4709" w:rsidRPr="000840B2">
        <w:rPr>
          <w:sz w:val="22"/>
          <w:szCs w:val="22"/>
        </w:rPr>
        <w:t> </w:t>
      </w:r>
      <w:r w:rsidR="006B53A4" w:rsidRPr="000840B2">
        <w:rPr>
          <w:sz w:val="22"/>
          <w:szCs w:val="22"/>
        </w:rPr>
        <w:t>Návrhem projektu a příslušnými ustanoveními Zadávací dokumentace.</w:t>
      </w:r>
    </w:p>
    <w:p w14:paraId="7DF7F47B" w14:textId="77777777" w:rsidR="00A9189A" w:rsidRPr="000840B2" w:rsidRDefault="00A9189A" w:rsidP="005838BA">
      <w:pPr>
        <w:jc w:val="center"/>
        <w:rPr>
          <w:b/>
          <w:sz w:val="22"/>
          <w:szCs w:val="22"/>
        </w:rPr>
      </w:pPr>
    </w:p>
    <w:p w14:paraId="351CFB17" w14:textId="77777777" w:rsidR="00BD7E03" w:rsidRDefault="00BD7E03" w:rsidP="005838BA">
      <w:pPr>
        <w:jc w:val="center"/>
        <w:rPr>
          <w:b/>
          <w:sz w:val="22"/>
          <w:szCs w:val="22"/>
        </w:rPr>
      </w:pPr>
    </w:p>
    <w:p w14:paraId="126761FB" w14:textId="77777777" w:rsidR="00BD7E03" w:rsidRDefault="00BD7E03" w:rsidP="005838BA">
      <w:pPr>
        <w:jc w:val="center"/>
        <w:rPr>
          <w:b/>
          <w:sz w:val="22"/>
          <w:szCs w:val="22"/>
        </w:rPr>
      </w:pPr>
    </w:p>
    <w:p w14:paraId="2C6B20F9" w14:textId="6515DA5F" w:rsidR="005838BA" w:rsidRPr="000840B2" w:rsidRDefault="005838BA" w:rsidP="005838BA">
      <w:pPr>
        <w:jc w:val="center"/>
        <w:rPr>
          <w:b/>
          <w:sz w:val="22"/>
          <w:szCs w:val="22"/>
        </w:rPr>
      </w:pPr>
      <w:r w:rsidRPr="000840B2">
        <w:rPr>
          <w:b/>
          <w:sz w:val="22"/>
          <w:szCs w:val="22"/>
        </w:rPr>
        <w:lastRenderedPageBreak/>
        <w:t>III.</w:t>
      </w:r>
    </w:p>
    <w:p w14:paraId="24DCC7E6" w14:textId="77777777" w:rsidR="005838BA" w:rsidRPr="000840B2" w:rsidRDefault="005838BA" w:rsidP="005838BA">
      <w:pPr>
        <w:jc w:val="center"/>
        <w:rPr>
          <w:b/>
          <w:sz w:val="22"/>
          <w:szCs w:val="22"/>
        </w:rPr>
      </w:pPr>
      <w:r w:rsidRPr="000840B2">
        <w:rPr>
          <w:b/>
          <w:sz w:val="22"/>
          <w:szCs w:val="22"/>
        </w:rPr>
        <w:t>Poskytnutí účelových prostředků</w:t>
      </w:r>
    </w:p>
    <w:p w14:paraId="6A70420B" w14:textId="77777777" w:rsidR="00CA255B" w:rsidRPr="000840B2" w:rsidRDefault="00CA255B" w:rsidP="00946FEA">
      <w:pPr>
        <w:tabs>
          <w:tab w:val="left" w:pos="284"/>
          <w:tab w:val="left" w:pos="1584"/>
          <w:tab w:val="left" w:pos="2448"/>
          <w:tab w:val="left" w:pos="3312"/>
          <w:tab w:val="left" w:pos="4176"/>
          <w:tab w:val="left" w:pos="5040"/>
          <w:tab w:val="left" w:pos="5904"/>
          <w:tab w:val="left" w:pos="6768"/>
          <w:tab w:val="left" w:pos="7632"/>
          <w:tab w:val="left" w:pos="8496"/>
        </w:tabs>
        <w:spacing w:before="40"/>
        <w:rPr>
          <w:sz w:val="22"/>
          <w:szCs w:val="22"/>
        </w:rPr>
      </w:pPr>
    </w:p>
    <w:p w14:paraId="6FA28898" w14:textId="77777777" w:rsidR="005838BA" w:rsidRPr="000840B2" w:rsidRDefault="005838BA"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Účelové prostředky</w:t>
      </w:r>
      <w:r w:rsidR="00E9588F" w:rsidRPr="000840B2">
        <w:rPr>
          <w:sz w:val="22"/>
          <w:szCs w:val="22"/>
        </w:rPr>
        <w:t xml:space="preserve"> na řešení části Projektu</w:t>
      </w:r>
      <w:r w:rsidRPr="000840B2">
        <w:rPr>
          <w:sz w:val="22"/>
          <w:szCs w:val="22"/>
        </w:rPr>
        <w:t xml:space="preserve"> určené </w:t>
      </w:r>
      <w:r w:rsidR="00BC734B" w:rsidRPr="000840B2">
        <w:rPr>
          <w:sz w:val="22"/>
          <w:szCs w:val="22"/>
        </w:rPr>
        <w:t xml:space="preserve">Dalšímu účastníkovi </w:t>
      </w:r>
      <w:r w:rsidRPr="000840B2">
        <w:rPr>
          <w:sz w:val="22"/>
          <w:szCs w:val="22"/>
        </w:rPr>
        <w:t xml:space="preserve">podle Smlouvy s </w:t>
      </w:r>
      <w:r w:rsidR="00CA255B" w:rsidRPr="000840B2">
        <w:rPr>
          <w:sz w:val="22"/>
          <w:szCs w:val="22"/>
        </w:rPr>
        <w:t>p</w:t>
      </w:r>
      <w:r w:rsidR="00BC734B" w:rsidRPr="000840B2">
        <w:rPr>
          <w:sz w:val="22"/>
          <w:szCs w:val="22"/>
        </w:rPr>
        <w:t>oskytovate</w:t>
      </w:r>
      <w:r w:rsidR="00E9588F" w:rsidRPr="000840B2">
        <w:rPr>
          <w:sz w:val="22"/>
          <w:szCs w:val="22"/>
        </w:rPr>
        <w:t xml:space="preserve">lem </w:t>
      </w:r>
      <w:r w:rsidR="00560066" w:rsidRPr="000840B2">
        <w:rPr>
          <w:sz w:val="22"/>
          <w:szCs w:val="22"/>
        </w:rPr>
        <w:t xml:space="preserve">se </w:t>
      </w:r>
      <w:r w:rsidR="00577CED" w:rsidRPr="000840B2">
        <w:rPr>
          <w:sz w:val="22"/>
          <w:szCs w:val="22"/>
        </w:rPr>
        <w:t>P</w:t>
      </w:r>
      <w:r w:rsidRPr="000840B2">
        <w:rPr>
          <w:sz w:val="22"/>
          <w:szCs w:val="22"/>
        </w:rPr>
        <w:t>říjemce</w:t>
      </w:r>
      <w:r w:rsidR="00252A41" w:rsidRPr="000840B2">
        <w:rPr>
          <w:sz w:val="22"/>
          <w:szCs w:val="22"/>
        </w:rPr>
        <w:t xml:space="preserve"> zavazuje poskytnout</w:t>
      </w:r>
      <w:r w:rsidRPr="000840B2">
        <w:rPr>
          <w:sz w:val="22"/>
          <w:szCs w:val="22"/>
        </w:rPr>
        <w:t xml:space="preserve"> </w:t>
      </w:r>
      <w:r w:rsidR="00E9588F" w:rsidRPr="000840B2">
        <w:rPr>
          <w:sz w:val="22"/>
          <w:szCs w:val="22"/>
        </w:rPr>
        <w:t>Dalšímu účastníkovi</w:t>
      </w:r>
      <w:r w:rsidRPr="000840B2">
        <w:rPr>
          <w:sz w:val="22"/>
          <w:szCs w:val="22"/>
        </w:rPr>
        <w:t xml:space="preserve"> ve lhůtě 30 </w:t>
      </w:r>
      <w:r w:rsidR="004617DC" w:rsidRPr="000840B2">
        <w:rPr>
          <w:sz w:val="22"/>
          <w:szCs w:val="22"/>
        </w:rPr>
        <w:t xml:space="preserve">(slovy „třiceti“) </w:t>
      </w:r>
      <w:r w:rsidRPr="000840B2">
        <w:rPr>
          <w:sz w:val="22"/>
          <w:szCs w:val="22"/>
        </w:rPr>
        <w:t xml:space="preserve">dnů od obdržení této části účelové podpory od </w:t>
      </w:r>
      <w:r w:rsidR="00BC734B" w:rsidRPr="000840B2">
        <w:rPr>
          <w:sz w:val="22"/>
          <w:szCs w:val="22"/>
        </w:rPr>
        <w:t>Poskytovate</w:t>
      </w:r>
      <w:r w:rsidR="00577CED" w:rsidRPr="000840B2">
        <w:rPr>
          <w:sz w:val="22"/>
          <w:szCs w:val="22"/>
        </w:rPr>
        <w:t>le, a to převodem na účet D</w:t>
      </w:r>
      <w:r w:rsidRPr="000840B2">
        <w:rPr>
          <w:sz w:val="22"/>
          <w:szCs w:val="22"/>
        </w:rPr>
        <w:t>alšího účastníka vedený u peněžního ústavu</w:t>
      </w:r>
      <w:r w:rsidR="00A339AE" w:rsidRPr="000840B2">
        <w:rPr>
          <w:sz w:val="22"/>
          <w:szCs w:val="22"/>
        </w:rPr>
        <w:t>,</w:t>
      </w:r>
      <w:r w:rsidRPr="000840B2">
        <w:rPr>
          <w:sz w:val="22"/>
          <w:szCs w:val="22"/>
        </w:rPr>
        <w:t xml:space="preserve"> uvedeného v záhlaví této </w:t>
      </w:r>
      <w:r w:rsidR="00577CED" w:rsidRPr="000840B2">
        <w:rPr>
          <w:sz w:val="22"/>
          <w:szCs w:val="22"/>
        </w:rPr>
        <w:t>S</w:t>
      </w:r>
      <w:r w:rsidRPr="000840B2">
        <w:rPr>
          <w:sz w:val="22"/>
          <w:szCs w:val="22"/>
        </w:rPr>
        <w:t>mlouvy.</w:t>
      </w:r>
      <w:r w:rsidR="00A9189A" w:rsidRPr="000840B2">
        <w:rPr>
          <w:sz w:val="22"/>
          <w:szCs w:val="22"/>
        </w:rPr>
        <w:t xml:space="preserve"> </w:t>
      </w:r>
    </w:p>
    <w:p w14:paraId="495F1EF0" w14:textId="77777777" w:rsidR="00CA255B" w:rsidRPr="000840B2" w:rsidRDefault="00CA255B" w:rsidP="00946FEA">
      <w:pPr>
        <w:pStyle w:val="Odstavecseseznamem"/>
        <w:jc w:val="both"/>
        <w:rPr>
          <w:sz w:val="22"/>
          <w:szCs w:val="22"/>
        </w:rPr>
      </w:pPr>
    </w:p>
    <w:p w14:paraId="6132B06E" w14:textId="14241DCD" w:rsidR="00560066" w:rsidRPr="000840B2" w:rsidRDefault="00560066"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Celková výše uznaných nákladů na celou dobu řešení Projektu je uvedena v Návrhu projektu ve formuláři Část B. Celková výše účelové podpory poskytovaná Poskytovatelem na dobu řešení Projektu a pro jednotlivé roky řešení Projektu je uvedena</w:t>
      </w:r>
      <w:r w:rsidR="00D47842" w:rsidRPr="000840B2">
        <w:rPr>
          <w:sz w:val="22"/>
          <w:szCs w:val="22"/>
        </w:rPr>
        <w:t xml:space="preserve"> v Příloze č. 1 Smlouvy s poskytovatelem – Rozpis uznaných nákladů a Účelových prostředků pro jednotlivé roky řešení Projektu.</w:t>
      </w:r>
      <w:r w:rsidRPr="000840B2">
        <w:rPr>
          <w:sz w:val="22"/>
          <w:szCs w:val="22"/>
        </w:rPr>
        <w:t xml:space="preserve">  </w:t>
      </w:r>
    </w:p>
    <w:p w14:paraId="030869CE" w14:textId="6C276179" w:rsidR="00A9189A" w:rsidRPr="000840B2" w:rsidRDefault="00A9189A" w:rsidP="004C56B7">
      <w:pPr>
        <w:tabs>
          <w:tab w:val="left" w:pos="284"/>
          <w:tab w:val="left" w:pos="1584"/>
          <w:tab w:val="left" w:pos="2448"/>
          <w:tab w:val="left" w:pos="3312"/>
          <w:tab w:val="left" w:pos="4176"/>
          <w:tab w:val="left" w:pos="5040"/>
          <w:tab w:val="left" w:pos="5904"/>
          <w:tab w:val="left" w:pos="6768"/>
          <w:tab w:val="left" w:pos="7632"/>
          <w:tab w:val="left" w:pos="8496"/>
        </w:tabs>
        <w:spacing w:before="40"/>
        <w:jc w:val="both"/>
        <w:rPr>
          <w:sz w:val="22"/>
          <w:szCs w:val="22"/>
        </w:rPr>
      </w:pPr>
      <w:bookmarkStart w:id="0" w:name="_MON_1382446210"/>
      <w:bookmarkStart w:id="1" w:name="_MON_1382446333"/>
      <w:bookmarkStart w:id="2" w:name="_MON_1382446356"/>
      <w:bookmarkStart w:id="3" w:name="_MON_1382446482"/>
      <w:bookmarkStart w:id="4" w:name="_MON_1382447115"/>
      <w:bookmarkStart w:id="5" w:name="_MON_1382509948"/>
      <w:bookmarkStart w:id="6" w:name="_MON_1382871047"/>
      <w:bookmarkStart w:id="7" w:name="_MON_1384858228"/>
      <w:bookmarkStart w:id="8" w:name="_MON_1382445992"/>
      <w:bookmarkStart w:id="9" w:name="_MON_1382446047"/>
      <w:bookmarkEnd w:id="0"/>
      <w:bookmarkEnd w:id="1"/>
      <w:bookmarkEnd w:id="2"/>
      <w:bookmarkEnd w:id="3"/>
      <w:bookmarkEnd w:id="4"/>
      <w:bookmarkEnd w:id="5"/>
      <w:bookmarkEnd w:id="6"/>
      <w:bookmarkEnd w:id="7"/>
      <w:bookmarkEnd w:id="8"/>
      <w:bookmarkEnd w:id="9"/>
      <w:r w:rsidRPr="000840B2">
        <w:rPr>
          <w:sz w:val="22"/>
          <w:szCs w:val="22"/>
        </w:rPr>
        <w:t xml:space="preserve">                      </w:t>
      </w:r>
    </w:p>
    <w:p w14:paraId="74CFB5CF" w14:textId="265E76FB" w:rsidR="00D95D17" w:rsidRPr="000840B2" w:rsidRDefault="00A9189A"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Prostředky poskytnuté na základě této </w:t>
      </w:r>
      <w:r w:rsidR="00BE31F1" w:rsidRPr="000840B2">
        <w:rPr>
          <w:sz w:val="22"/>
          <w:szCs w:val="22"/>
        </w:rPr>
        <w:t>S</w:t>
      </w:r>
      <w:r w:rsidRPr="000840B2">
        <w:rPr>
          <w:sz w:val="22"/>
          <w:szCs w:val="22"/>
        </w:rPr>
        <w:t>mlouvy jsou dotací dle obecně závazných právních předpisů a jsou účelově vázány.</w:t>
      </w:r>
      <w:r w:rsidR="00BE1F0B" w:rsidRPr="000840B2">
        <w:rPr>
          <w:sz w:val="22"/>
          <w:szCs w:val="22"/>
        </w:rPr>
        <w:t xml:space="preserve"> Další účastník je povinen takové prostředky použít výlučně k úhradě uznaných nákladů části Projektu dle této Smlouvy vynaložených při řešení části Projektu za podmínek a v rozsahu, které vyplývají z této Smlouvy, Sm</w:t>
      </w:r>
      <w:r w:rsidR="00327ADE" w:rsidRPr="000840B2">
        <w:rPr>
          <w:sz w:val="22"/>
          <w:szCs w:val="22"/>
        </w:rPr>
        <w:t>louvy s poskytovatelem, Z</w:t>
      </w:r>
      <w:r w:rsidR="00BE1F0B" w:rsidRPr="000840B2">
        <w:rPr>
          <w:sz w:val="22"/>
          <w:szCs w:val="22"/>
        </w:rPr>
        <w:t>adávací dokumentace a obecně závazných právních předpisů</w:t>
      </w:r>
      <w:r w:rsidR="00A147B6" w:rsidRPr="000840B2">
        <w:rPr>
          <w:sz w:val="22"/>
          <w:szCs w:val="22"/>
        </w:rPr>
        <w:t>.</w:t>
      </w:r>
    </w:p>
    <w:p w14:paraId="5F7ECC52" w14:textId="77777777" w:rsidR="00D95D17" w:rsidRPr="000840B2" w:rsidRDefault="00D95D17" w:rsidP="00AC77EF">
      <w:pPr>
        <w:pStyle w:val="Odstavecseseznamem"/>
        <w:rPr>
          <w:sz w:val="22"/>
          <w:szCs w:val="22"/>
        </w:rPr>
      </w:pPr>
    </w:p>
    <w:p w14:paraId="1E715BF4" w14:textId="77777777" w:rsidR="00D95D17" w:rsidRPr="000840B2" w:rsidRDefault="00D95D17"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Další účastník se zavazuje hospodařit s poskytnutými </w:t>
      </w:r>
      <w:r w:rsidR="00327ADE" w:rsidRPr="000840B2">
        <w:rPr>
          <w:sz w:val="22"/>
          <w:szCs w:val="22"/>
        </w:rPr>
        <w:t>Ú</w:t>
      </w:r>
      <w:r w:rsidRPr="000840B2">
        <w:rPr>
          <w:sz w:val="22"/>
          <w:szCs w:val="22"/>
        </w:rPr>
        <w:t>čelovými prostředky s péčí řádného hospodáře, plnit povinnosti stanovené touto Smlouvou, Smlouvou s poskytovatelem, Zadávací dokumentací a obecně závaznými právními předpisy (zejména zákonem č. 218/2000 Sb., o rozpočtových pravidlech a o změně některých souvisejících zákonů (rozpočtová pravidla), ve znění pozdějších předpisů) a dále se zavazuje při hospodaření s poskytnutými účelovými prostředky řídit písemnými pokyny Poskytovatele, a to bez zbytečného odkladu po jejich obdržení.</w:t>
      </w:r>
    </w:p>
    <w:p w14:paraId="7DE16446" w14:textId="77777777" w:rsidR="00D95D17" w:rsidRPr="000840B2" w:rsidRDefault="00D95D17" w:rsidP="00AC77EF">
      <w:pPr>
        <w:pStyle w:val="Odstavecseseznamem"/>
        <w:rPr>
          <w:sz w:val="22"/>
          <w:szCs w:val="22"/>
        </w:rPr>
      </w:pPr>
    </w:p>
    <w:p w14:paraId="1AFCFC18" w14:textId="1553F895" w:rsidR="00A30E0E" w:rsidRPr="000840B2" w:rsidRDefault="00183907"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Účelové</w:t>
      </w:r>
      <w:r w:rsidR="00A9189A" w:rsidRPr="000840B2">
        <w:rPr>
          <w:sz w:val="22"/>
          <w:szCs w:val="22"/>
        </w:rPr>
        <w:t xml:space="preserve"> prostředky poskytuje</w:t>
      </w:r>
      <w:r w:rsidR="00CA2BD4" w:rsidRPr="000840B2">
        <w:rPr>
          <w:sz w:val="22"/>
          <w:szCs w:val="22"/>
        </w:rPr>
        <w:t xml:space="preserve"> P</w:t>
      </w:r>
      <w:r w:rsidR="005838BA" w:rsidRPr="000840B2">
        <w:rPr>
          <w:sz w:val="22"/>
          <w:szCs w:val="22"/>
        </w:rPr>
        <w:t xml:space="preserve">říjemce </w:t>
      </w:r>
      <w:r w:rsidR="00BC734B" w:rsidRPr="000840B2">
        <w:rPr>
          <w:sz w:val="22"/>
          <w:szCs w:val="22"/>
        </w:rPr>
        <w:t xml:space="preserve">Dalšímu účastníkovi </w:t>
      </w:r>
      <w:r w:rsidR="005838BA" w:rsidRPr="000840B2">
        <w:rPr>
          <w:sz w:val="22"/>
          <w:szCs w:val="22"/>
        </w:rPr>
        <w:t xml:space="preserve">na úhradu skutečně vynaložených nákladů účelově vymezených </w:t>
      </w:r>
      <w:r w:rsidRPr="000840B2">
        <w:rPr>
          <w:sz w:val="22"/>
          <w:szCs w:val="22"/>
        </w:rPr>
        <w:t xml:space="preserve">Smlouvou s </w:t>
      </w:r>
      <w:r w:rsidR="00C65A67" w:rsidRPr="000840B2">
        <w:rPr>
          <w:sz w:val="22"/>
          <w:szCs w:val="22"/>
        </w:rPr>
        <w:t>p</w:t>
      </w:r>
      <w:r w:rsidR="00BC734B" w:rsidRPr="000840B2">
        <w:rPr>
          <w:sz w:val="22"/>
          <w:szCs w:val="22"/>
        </w:rPr>
        <w:t>oskytovate</w:t>
      </w:r>
      <w:r w:rsidRPr="000840B2">
        <w:rPr>
          <w:sz w:val="22"/>
          <w:szCs w:val="22"/>
        </w:rPr>
        <w:t>lem</w:t>
      </w:r>
      <w:r w:rsidR="005838BA" w:rsidRPr="000840B2">
        <w:rPr>
          <w:sz w:val="22"/>
          <w:szCs w:val="22"/>
        </w:rPr>
        <w:t xml:space="preserve"> na činnosti specifikované ve schváleném </w:t>
      </w:r>
      <w:r w:rsidR="0013754B" w:rsidRPr="000840B2">
        <w:rPr>
          <w:sz w:val="22"/>
          <w:szCs w:val="22"/>
        </w:rPr>
        <w:t xml:space="preserve">Projektu </w:t>
      </w:r>
      <w:r w:rsidR="005838BA" w:rsidRPr="000840B2">
        <w:rPr>
          <w:sz w:val="22"/>
          <w:szCs w:val="22"/>
        </w:rPr>
        <w:t xml:space="preserve">k dosažení cílů uvedených v Návrhu projektu. Vyúčtování bude </w:t>
      </w:r>
      <w:r w:rsidR="00C93128" w:rsidRPr="000840B2">
        <w:rPr>
          <w:sz w:val="22"/>
          <w:szCs w:val="22"/>
        </w:rPr>
        <w:t xml:space="preserve">Dalším účastníkem </w:t>
      </w:r>
      <w:r w:rsidR="005838BA" w:rsidRPr="000840B2">
        <w:rPr>
          <w:sz w:val="22"/>
          <w:szCs w:val="22"/>
        </w:rPr>
        <w:t>vystaveno</w:t>
      </w:r>
      <w:r w:rsidR="00D808E0" w:rsidRPr="000840B2">
        <w:rPr>
          <w:sz w:val="22"/>
          <w:szCs w:val="22"/>
        </w:rPr>
        <w:t xml:space="preserve"> a předáno Příjemci</w:t>
      </w:r>
      <w:r w:rsidR="005838BA" w:rsidRPr="000840B2">
        <w:rPr>
          <w:sz w:val="22"/>
          <w:szCs w:val="22"/>
        </w:rPr>
        <w:t xml:space="preserve"> nejpozději do </w:t>
      </w:r>
      <w:r w:rsidR="00D808E0" w:rsidRPr="000840B2">
        <w:rPr>
          <w:sz w:val="22"/>
          <w:szCs w:val="22"/>
        </w:rPr>
        <w:t>dvou dnů před termínem stanoveným Příjemci ze strany Poskytovatele, včetně zdůvodnění nevyužité části poskytnutých finančních prostředků</w:t>
      </w:r>
      <w:r w:rsidR="005838BA" w:rsidRPr="000840B2">
        <w:rPr>
          <w:sz w:val="22"/>
          <w:szCs w:val="22"/>
        </w:rPr>
        <w:t xml:space="preserve">. Součástí vyúčtování bude na základě účetní evidence zúčtování skutečných uznaných nákladů na řešení </w:t>
      </w:r>
      <w:r w:rsidR="00BE31F1" w:rsidRPr="000840B2">
        <w:rPr>
          <w:sz w:val="22"/>
          <w:szCs w:val="22"/>
        </w:rPr>
        <w:t>P</w:t>
      </w:r>
      <w:r w:rsidR="005838BA" w:rsidRPr="000840B2">
        <w:rPr>
          <w:sz w:val="22"/>
          <w:szCs w:val="22"/>
        </w:rPr>
        <w:t xml:space="preserve">rojektu v členění dle schváleného rozpočtu </w:t>
      </w:r>
      <w:r w:rsidR="00BE31F1" w:rsidRPr="000840B2">
        <w:rPr>
          <w:sz w:val="22"/>
          <w:szCs w:val="22"/>
        </w:rPr>
        <w:t>P</w:t>
      </w:r>
      <w:r w:rsidR="005838BA" w:rsidRPr="000840B2">
        <w:rPr>
          <w:sz w:val="22"/>
          <w:szCs w:val="22"/>
        </w:rPr>
        <w:t>rojektu a účetní výkaz o čerpání uznaných nákladů.</w:t>
      </w:r>
    </w:p>
    <w:p w14:paraId="6273D184" w14:textId="77777777" w:rsidR="00A30E0E" w:rsidRPr="000840B2" w:rsidRDefault="00A30E0E" w:rsidP="004C56B7">
      <w:pPr>
        <w:pStyle w:val="Odstavecseseznamem"/>
        <w:rPr>
          <w:sz w:val="22"/>
          <w:szCs w:val="22"/>
        </w:rPr>
      </w:pPr>
    </w:p>
    <w:p w14:paraId="2CA14D95" w14:textId="103A7471" w:rsidR="00D47842" w:rsidRPr="000840B2" w:rsidRDefault="00A30E0E"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Finanční prostředky, které nebyly Dalším účastníkem vyčerpány do konce kalendářního roku (nejedná-li se o poslední rok řešení Projektu), je Další účastník, pokud mu to umožňuje právní řád ČR, oprávněn použít v dalších letech řešení projektu v souladu se schváleným Návrhem projektu, tedy ke stejnému účelu, ke kterému byly schváleny Poskytovatelem. Změny účelu čerpání nespotřebovaných finančních prostředků jsou možné v rozsahu vymezeném Zadávací dokumentací Veřejné soutěže. Současně je nutné dodržet všechny limity stanovené Zadávací dokumentací Veřejné soutěže na daný kalendářní rok. Pokud Další účastník nebude mít zájem nebo nebude oprávněn využít nevyčerpané finanční prostředky v dalších letech řešení Projektu, bezodkladně o tom informuje Příjemce a nevyčerpané finanční prostředky vrátí dle pokynů Příjemce. Po skončení Projektu je Další účastník povinen vrátit všechny nevyčerpané finanční prostředky z Projektu Příjemci a ten je povinen vrátit je Poskytovateli.</w:t>
      </w:r>
    </w:p>
    <w:p w14:paraId="412340EA" w14:textId="10174591" w:rsidR="005838BA" w:rsidRPr="000840B2" w:rsidRDefault="001C47E0" w:rsidP="007F21F9">
      <w:pPr>
        <w:pStyle w:val="Odstavecseseznamem"/>
        <w:tabs>
          <w:tab w:val="left" w:pos="7632"/>
        </w:tabs>
        <w:rPr>
          <w:sz w:val="22"/>
          <w:szCs w:val="22"/>
        </w:rPr>
      </w:pPr>
      <w:r w:rsidRPr="000840B2">
        <w:rPr>
          <w:sz w:val="22"/>
          <w:szCs w:val="22"/>
        </w:rPr>
        <w:tab/>
      </w:r>
    </w:p>
    <w:p w14:paraId="04D96290" w14:textId="77777777" w:rsidR="00BD7E03" w:rsidRDefault="00BD7E03"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7D44C73E" w14:textId="77777777" w:rsidR="00BD7E03" w:rsidRDefault="00BD7E03"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358837D1" w14:textId="77777777" w:rsidR="00BD7E03" w:rsidRDefault="00BD7E03"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14562CFC" w14:textId="77777777" w:rsidR="00BD7E03" w:rsidRDefault="00BD7E03"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3CF4A1F2" w14:textId="77777777" w:rsidR="00BD7E03" w:rsidRDefault="00BD7E03"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007E332B" w14:textId="58227523" w:rsidR="005838BA" w:rsidRPr="000840B2" w:rsidRDefault="005838BA"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lastRenderedPageBreak/>
        <w:t>IV.</w:t>
      </w:r>
    </w:p>
    <w:p w14:paraId="047DAA27" w14:textId="77777777" w:rsidR="005838BA" w:rsidRPr="000840B2" w:rsidRDefault="006643D6"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Závazky Dalšího účastníka </w:t>
      </w:r>
      <w:r w:rsidR="00AB4709" w:rsidRPr="000840B2">
        <w:rPr>
          <w:b/>
          <w:sz w:val="22"/>
          <w:szCs w:val="22"/>
        </w:rPr>
        <w:t>P</w:t>
      </w:r>
      <w:r w:rsidRPr="000840B2">
        <w:rPr>
          <w:b/>
          <w:sz w:val="22"/>
          <w:szCs w:val="22"/>
        </w:rPr>
        <w:t>rojektu</w:t>
      </w:r>
    </w:p>
    <w:p w14:paraId="63F5501E" w14:textId="77777777" w:rsidR="005838BA" w:rsidRPr="000840B2" w:rsidRDefault="005838BA"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p>
    <w:p w14:paraId="550F6BD7" w14:textId="77777777" w:rsidR="005838BA" w:rsidRPr="000840B2" w:rsidRDefault="005838BA" w:rsidP="004617DC">
      <w:pPr>
        <w:jc w:val="both"/>
        <w:rPr>
          <w:sz w:val="22"/>
          <w:szCs w:val="22"/>
        </w:rPr>
      </w:pPr>
      <w:r w:rsidRPr="000840B2">
        <w:rPr>
          <w:sz w:val="22"/>
          <w:szCs w:val="22"/>
        </w:rPr>
        <w:t xml:space="preserve">1. </w:t>
      </w:r>
      <w:r w:rsidR="00C93128" w:rsidRPr="000840B2">
        <w:rPr>
          <w:sz w:val="22"/>
          <w:szCs w:val="22"/>
        </w:rPr>
        <w:t xml:space="preserve">Další účastník </w:t>
      </w:r>
      <w:r w:rsidRPr="000840B2">
        <w:rPr>
          <w:sz w:val="22"/>
          <w:szCs w:val="22"/>
        </w:rPr>
        <w:t>se zavazuje</w:t>
      </w:r>
      <w:r w:rsidR="00073AEA" w:rsidRPr="000840B2">
        <w:rPr>
          <w:sz w:val="22"/>
          <w:szCs w:val="22"/>
        </w:rPr>
        <w:t xml:space="preserve"> zejména</w:t>
      </w:r>
      <w:r w:rsidRPr="000840B2">
        <w:rPr>
          <w:sz w:val="22"/>
          <w:szCs w:val="22"/>
        </w:rPr>
        <w:t>:</w:t>
      </w:r>
      <w:r w:rsidR="00D41343" w:rsidRPr="000840B2">
        <w:rPr>
          <w:sz w:val="22"/>
          <w:szCs w:val="22"/>
        </w:rPr>
        <w:t xml:space="preserve"> </w:t>
      </w:r>
    </w:p>
    <w:p w14:paraId="4BA908FF" w14:textId="2E708CBC" w:rsidR="005838BA"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p</w:t>
      </w:r>
      <w:r w:rsidR="005838BA" w:rsidRPr="000840B2">
        <w:rPr>
          <w:sz w:val="22"/>
          <w:szCs w:val="22"/>
        </w:rPr>
        <w:t>lnit povinnosti obsažené v </w:t>
      </w:r>
      <w:r w:rsidR="00AC77EF" w:rsidRPr="000840B2">
        <w:rPr>
          <w:sz w:val="22"/>
          <w:szCs w:val="22"/>
        </w:rPr>
        <w:t>Z</w:t>
      </w:r>
      <w:r w:rsidR="005838BA" w:rsidRPr="000840B2">
        <w:rPr>
          <w:sz w:val="22"/>
          <w:szCs w:val="22"/>
        </w:rPr>
        <w:t xml:space="preserve">adávací dokumentaci jak vůči </w:t>
      </w:r>
      <w:r w:rsidR="00BC734B" w:rsidRPr="000840B2">
        <w:rPr>
          <w:sz w:val="22"/>
          <w:szCs w:val="22"/>
        </w:rPr>
        <w:t>Poskytovate</w:t>
      </w:r>
      <w:r w:rsidR="005838BA" w:rsidRPr="000840B2">
        <w:rPr>
          <w:sz w:val="22"/>
          <w:szCs w:val="22"/>
        </w:rPr>
        <w:t xml:space="preserve">li, tak vůči </w:t>
      </w:r>
      <w:r w:rsidR="00C65A67" w:rsidRPr="000840B2">
        <w:rPr>
          <w:sz w:val="22"/>
          <w:szCs w:val="22"/>
        </w:rPr>
        <w:t>P</w:t>
      </w:r>
      <w:r w:rsidR="005838BA" w:rsidRPr="000840B2">
        <w:rPr>
          <w:sz w:val="22"/>
          <w:szCs w:val="22"/>
        </w:rPr>
        <w:t>říjemci</w:t>
      </w:r>
      <w:r w:rsidRPr="000840B2">
        <w:rPr>
          <w:sz w:val="22"/>
          <w:szCs w:val="22"/>
        </w:rPr>
        <w:t>,</w:t>
      </w:r>
    </w:p>
    <w:p w14:paraId="2ECAFC13" w14:textId="0DDEBA3B" w:rsidR="005838BA"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p</w:t>
      </w:r>
      <w:r w:rsidR="005838BA" w:rsidRPr="000840B2">
        <w:rPr>
          <w:sz w:val="22"/>
          <w:szCs w:val="22"/>
        </w:rPr>
        <w:t xml:space="preserve">oužít účelovou podporu výhradně k úhradě nákladů a výdajů, které věcně a časově souvisí s řešením </w:t>
      </w:r>
      <w:r w:rsidR="004617DC" w:rsidRPr="000840B2">
        <w:rPr>
          <w:sz w:val="22"/>
          <w:szCs w:val="22"/>
        </w:rPr>
        <w:t>P</w:t>
      </w:r>
      <w:r w:rsidR="005838BA" w:rsidRPr="000840B2">
        <w:rPr>
          <w:sz w:val="22"/>
          <w:szCs w:val="22"/>
        </w:rPr>
        <w:t xml:space="preserve">rojektu, jsou nezbytné pro řešení projektu a musí být účetně prokazatelné a efektivně využitelné, a to v souladu s podmínkami stanovenými obecně závaznými právními předpisy, zásadami, pokyny a směrnicemi nebo jinými předpisy Ministerstva financí ČR a pravidly AZV </w:t>
      </w:r>
      <w:r w:rsidR="00953D45" w:rsidRPr="000840B2">
        <w:rPr>
          <w:sz w:val="22"/>
          <w:szCs w:val="22"/>
        </w:rPr>
        <w:t>ČR</w:t>
      </w:r>
      <w:r w:rsidRPr="000840B2">
        <w:rPr>
          <w:sz w:val="22"/>
          <w:szCs w:val="22"/>
        </w:rPr>
        <w:t>,</w:t>
      </w:r>
    </w:p>
    <w:p w14:paraId="3C352BC9" w14:textId="6AF75011" w:rsidR="00A32CBB" w:rsidRPr="000840B2" w:rsidRDefault="00D054F6" w:rsidP="00862628">
      <w:pPr>
        <w:pStyle w:val="Odstavecseseznamem"/>
        <w:widowControl/>
        <w:numPr>
          <w:ilvl w:val="0"/>
          <w:numId w:val="3"/>
        </w:numPr>
        <w:autoSpaceDE/>
        <w:autoSpaceDN/>
        <w:adjustRightInd/>
        <w:jc w:val="both"/>
        <w:rPr>
          <w:sz w:val="22"/>
          <w:szCs w:val="22"/>
        </w:rPr>
      </w:pPr>
      <w:r w:rsidRPr="000840B2">
        <w:rPr>
          <w:sz w:val="22"/>
          <w:szCs w:val="22"/>
        </w:rPr>
        <w:t>o</w:t>
      </w:r>
      <w:r w:rsidR="005718B5" w:rsidRPr="000840B2">
        <w:rPr>
          <w:sz w:val="22"/>
          <w:szCs w:val="22"/>
        </w:rPr>
        <w:t>beznámit S</w:t>
      </w:r>
      <w:r w:rsidR="00A32CBB" w:rsidRPr="000840B2">
        <w:rPr>
          <w:sz w:val="22"/>
          <w:szCs w:val="22"/>
        </w:rPr>
        <w:t xml:space="preserve">poluřešitele a jeho řešitelský tým s obsahem této </w:t>
      </w:r>
      <w:r w:rsidR="00BE31F1" w:rsidRPr="000840B2">
        <w:rPr>
          <w:sz w:val="22"/>
          <w:szCs w:val="22"/>
        </w:rPr>
        <w:t>S</w:t>
      </w:r>
      <w:r w:rsidR="00A32CBB" w:rsidRPr="000840B2">
        <w:rPr>
          <w:sz w:val="22"/>
          <w:szCs w:val="22"/>
        </w:rPr>
        <w:t>mlouvy a Smlouvy s</w:t>
      </w:r>
      <w:r w:rsidRPr="000840B2">
        <w:rPr>
          <w:sz w:val="22"/>
          <w:szCs w:val="22"/>
        </w:rPr>
        <w:t> </w:t>
      </w:r>
      <w:r w:rsidR="00C65A67" w:rsidRPr="000840B2">
        <w:rPr>
          <w:sz w:val="22"/>
          <w:szCs w:val="22"/>
        </w:rPr>
        <w:t>p</w:t>
      </w:r>
      <w:r w:rsidR="00BC734B" w:rsidRPr="000840B2">
        <w:rPr>
          <w:sz w:val="22"/>
          <w:szCs w:val="22"/>
        </w:rPr>
        <w:t>oskytovate</w:t>
      </w:r>
      <w:r w:rsidRPr="000840B2">
        <w:rPr>
          <w:sz w:val="22"/>
          <w:szCs w:val="22"/>
        </w:rPr>
        <w:t>lem,</w:t>
      </w:r>
    </w:p>
    <w:p w14:paraId="5EDD916A" w14:textId="262EC307" w:rsidR="0035374F"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u</w:t>
      </w:r>
      <w:r w:rsidR="00B85006" w:rsidRPr="000840B2">
        <w:rPr>
          <w:sz w:val="22"/>
          <w:szCs w:val="22"/>
        </w:rPr>
        <w:t xml:space="preserve">zavřít se </w:t>
      </w:r>
      <w:r w:rsidR="0035374F" w:rsidRPr="000840B2">
        <w:rPr>
          <w:sz w:val="22"/>
          <w:szCs w:val="22"/>
        </w:rPr>
        <w:t>Spoluřešitel</w:t>
      </w:r>
      <w:r w:rsidR="00B85006" w:rsidRPr="000840B2">
        <w:rPr>
          <w:sz w:val="22"/>
          <w:szCs w:val="22"/>
        </w:rPr>
        <w:t>em</w:t>
      </w:r>
      <w:r w:rsidR="0035374F" w:rsidRPr="000840B2">
        <w:rPr>
          <w:sz w:val="22"/>
          <w:szCs w:val="22"/>
        </w:rPr>
        <w:t xml:space="preserve"> projektu a člen</w:t>
      </w:r>
      <w:r w:rsidR="00B85006" w:rsidRPr="000840B2">
        <w:rPr>
          <w:sz w:val="22"/>
          <w:szCs w:val="22"/>
        </w:rPr>
        <w:t>y</w:t>
      </w:r>
      <w:r w:rsidR="0035374F" w:rsidRPr="000840B2">
        <w:rPr>
          <w:sz w:val="22"/>
          <w:szCs w:val="22"/>
        </w:rPr>
        <w:t xml:space="preserve"> jeho týmu pracovněprávní</w:t>
      </w:r>
      <w:r w:rsidR="00B85006" w:rsidRPr="000840B2">
        <w:rPr>
          <w:sz w:val="22"/>
          <w:szCs w:val="22"/>
        </w:rPr>
        <w:t xml:space="preserve"> </w:t>
      </w:r>
      <w:r w:rsidR="0035374F" w:rsidRPr="000840B2">
        <w:rPr>
          <w:sz w:val="22"/>
          <w:szCs w:val="22"/>
        </w:rPr>
        <w:t>vztah</w:t>
      </w:r>
      <w:r w:rsidRPr="000840B2">
        <w:rPr>
          <w:sz w:val="22"/>
          <w:szCs w:val="22"/>
        </w:rPr>
        <w:t>,</w:t>
      </w:r>
      <w:r w:rsidR="0035374F" w:rsidRPr="000840B2">
        <w:rPr>
          <w:sz w:val="22"/>
          <w:szCs w:val="22"/>
        </w:rPr>
        <w:t xml:space="preserve"> </w:t>
      </w:r>
    </w:p>
    <w:p w14:paraId="75206FB6" w14:textId="40893988" w:rsidR="005838BA"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v</w:t>
      </w:r>
      <w:r w:rsidR="005838BA" w:rsidRPr="000840B2">
        <w:rPr>
          <w:sz w:val="22"/>
          <w:szCs w:val="22"/>
        </w:rPr>
        <w:t xml:space="preserve">ést </w:t>
      </w:r>
      <w:r w:rsidR="000507A0" w:rsidRPr="000840B2">
        <w:rPr>
          <w:sz w:val="22"/>
          <w:szCs w:val="22"/>
        </w:rPr>
        <w:t xml:space="preserve">pro část Projektu samostatnou oddělenou účetní </w:t>
      </w:r>
      <w:r w:rsidR="005838BA" w:rsidRPr="000840B2">
        <w:rPr>
          <w:sz w:val="22"/>
          <w:szCs w:val="22"/>
        </w:rPr>
        <w:t xml:space="preserve">evidenci o hospodaření s účelovými prostředky přidělenými na řešení části </w:t>
      </w:r>
      <w:r w:rsidR="00BE31F1" w:rsidRPr="000840B2">
        <w:rPr>
          <w:sz w:val="22"/>
          <w:szCs w:val="22"/>
        </w:rPr>
        <w:t>P</w:t>
      </w:r>
      <w:r w:rsidR="005838BA" w:rsidRPr="000840B2">
        <w:rPr>
          <w:sz w:val="22"/>
          <w:szCs w:val="22"/>
        </w:rPr>
        <w:t>rojektu odděleně od evidence o hospodaření s jinými prostředky. Tím nejsou dotčeny obecně závazné právní před</w:t>
      </w:r>
      <w:r w:rsidRPr="000840B2">
        <w:rPr>
          <w:sz w:val="22"/>
          <w:szCs w:val="22"/>
        </w:rPr>
        <w:t>pisy o účetnictví a výkaznictví,</w:t>
      </w:r>
    </w:p>
    <w:p w14:paraId="2DD62189" w14:textId="63B2EFAE" w:rsidR="002A6533"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k</w:t>
      </w:r>
      <w:r w:rsidR="00BA0E7C" w:rsidRPr="000840B2">
        <w:rPr>
          <w:sz w:val="22"/>
          <w:szCs w:val="22"/>
        </w:rPr>
        <w:t> datu stanoveném</w:t>
      </w:r>
      <w:r w:rsidR="008A1DFF" w:rsidRPr="000840B2">
        <w:rPr>
          <w:sz w:val="22"/>
          <w:szCs w:val="22"/>
        </w:rPr>
        <w:t>u P</w:t>
      </w:r>
      <w:r w:rsidR="00BA0E7C" w:rsidRPr="000840B2">
        <w:rPr>
          <w:sz w:val="22"/>
          <w:szCs w:val="22"/>
        </w:rPr>
        <w:t>oskytovatelem p</w:t>
      </w:r>
      <w:r w:rsidR="00E02CD7" w:rsidRPr="000840B2">
        <w:rPr>
          <w:sz w:val="22"/>
          <w:szCs w:val="22"/>
        </w:rPr>
        <w:t xml:space="preserve">ředložit </w:t>
      </w:r>
      <w:r w:rsidR="000507A0" w:rsidRPr="000840B2">
        <w:rPr>
          <w:sz w:val="22"/>
          <w:szCs w:val="22"/>
        </w:rPr>
        <w:t>P</w:t>
      </w:r>
      <w:r w:rsidR="00E02CD7" w:rsidRPr="000840B2">
        <w:rPr>
          <w:sz w:val="22"/>
          <w:szCs w:val="22"/>
        </w:rPr>
        <w:t xml:space="preserve">říjemci </w:t>
      </w:r>
      <w:r w:rsidR="005D1C64" w:rsidRPr="000840B2">
        <w:rPr>
          <w:sz w:val="22"/>
          <w:szCs w:val="22"/>
        </w:rPr>
        <w:t xml:space="preserve">podrobné </w:t>
      </w:r>
      <w:r w:rsidR="00E02CD7" w:rsidRPr="000840B2">
        <w:rPr>
          <w:sz w:val="22"/>
          <w:szCs w:val="22"/>
        </w:rPr>
        <w:t xml:space="preserve">písemné </w:t>
      </w:r>
      <w:r w:rsidR="005D1C64" w:rsidRPr="000840B2">
        <w:rPr>
          <w:sz w:val="22"/>
          <w:szCs w:val="22"/>
        </w:rPr>
        <w:t>vyúčtování účelových prostředků</w:t>
      </w:r>
      <w:r w:rsidR="00BA0E7C" w:rsidRPr="000840B2">
        <w:rPr>
          <w:sz w:val="22"/>
          <w:szCs w:val="22"/>
        </w:rPr>
        <w:t xml:space="preserve"> vynaložených na řešení projektu za každý kalendářní rok</w:t>
      </w:r>
      <w:r w:rsidR="005D1C64" w:rsidRPr="000840B2">
        <w:rPr>
          <w:sz w:val="22"/>
          <w:szCs w:val="22"/>
        </w:rPr>
        <w:t xml:space="preserve"> </w:t>
      </w:r>
      <w:r w:rsidR="00E02CD7" w:rsidRPr="000840B2">
        <w:rPr>
          <w:sz w:val="22"/>
          <w:szCs w:val="22"/>
        </w:rPr>
        <w:t xml:space="preserve">a současně vypracovat Dílčí/Závěrečnou zprávu způsobem a s náležitostmi dle </w:t>
      </w:r>
      <w:r w:rsidR="00C54482" w:rsidRPr="000840B2">
        <w:rPr>
          <w:sz w:val="22"/>
          <w:szCs w:val="22"/>
        </w:rPr>
        <w:t>Z</w:t>
      </w:r>
      <w:r w:rsidRPr="000840B2">
        <w:rPr>
          <w:sz w:val="22"/>
          <w:szCs w:val="22"/>
        </w:rPr>
        <w:t>adávací dokumentace,</w:t>
      </w:r>
      <w:r w:rsidR="00E02CD7" w:rsidRPr="000840B2">
        <w:rPr>
          <w:sz w:val="22"/>
          <w:szCs w:val="22"/>
        </w:rPr>
        <w:t xml:space="preserve"> </w:t>
      </w:r>
    </w:p>
    <w:p w14:paraId="0AD15386" w14:textId="3CB0EE83" w:rsidR="005838BA"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o</w:t>
      </w:r>
      <w:r w:rsidR="005838BA" w:rsidRPr="000840B2">
        <w:rPr>
          <w:sz w:val="22"/>
          <w:szCs w:val="22"/>
        </w:rPr>
        <w:t xml:space="preserve">známit </w:t>
      </w:r>
      <w:r w:rsidR="00AB4709" w:rsidRPr="000840B2">
        <w:rPr>
          <w:sz w:val="22"/>
          <w:szCs w:val="22"/>
        </w:rPr>
        <w:t>P</w:t>
      </w:r>
      <w:r w:rsidR="005838BA" w:rsidRPr="000840B2">
        <w:rPr>
          <w:sz w:val="22"/>
          <w:szCs w:val="22"/>
        </w:rPr>
        <w:t xml:space="preserve">říjemci neprodleně, pokud nebude moci ze závažných důvodů pokračovat v řešení části projektu, aby </w:t>
      </w:r>
      <w:r w:rsidR="00C65A67" w:rsidRPr="000840B2">
        <w:rPr>
          <w:sz w:val="22"/>
          <w:szCs w:val="22"/>
        </w:rPr>
        <w:t>P</w:t>
      </w:r>
      <w:r w:rsidR="005838BA" w:rsidRPr="000840B2">
        <w:rPr>
          <w:sz w:val="22"/>
          <w:szCs w:val="22"/>
        </w:rPr>
        <w:t xml:space="preserve">říjemce mohl požádat </w:t>
      </w:r>
      <w:r w:rsidR="00BC734B" w:rsidRPr="000840B2">
        <w:rPr>
          <w:sz w:val="22"/>
          <w:szCs w:val="22"/>
        </w:rPr>
        <w:t>Poskytovate</w:t>
      </w:r>
      <w:r w:rsidR="005838BA" w:rsidRPr="000840B2">
        <w:rPr>
          <w:sz w:val="22"/>
          <w:szCs w:val="22"/>
        </w:rPr>
        <w:t xml:space="preserve">le o změnu </w:t>
      </w:r>
      <w:r w:rsidR="00B85006" w:rsidRPr="000840B2">
        <w:rPr>
          <w:sz w:val="22"/>
          <w:szCs w:val="22"/>
        </w:rPr>
        <w:t>S</w:t>
      </w:r>
      <w:r w:rsidR="005838BA" w:rsidRPr="000840B2">
        <w:rPr>
          <w:sz w:val="22"/>
          <w:szCs w:val="22"/>
        </w:rPr>
        <w:t xml:space="preserve">poluřešitele, případně </w:t>
      </w:r>
      <w:r w:rsidR="00BE31F1" w:rsidRPr="000840B2">
        <w:rPr>
          <w:sz w:val="22"/>
          <w:szCs w:val="22"/>
        </w:rPr>
        <w:t>D</w:t>
      </w:r>
      <w:r w:rsidR="005838BA" w:rsidRPr="000840B2">
        <w:rPr>
          <w:sz w:val="22"/>
          <w:szCs w:val="22"/>
        </w:rPr>
        <w:t>alšího účastníka</w:t>
      </w:r>
      <w:r w:rsidRPr="000840B2">
        <w:rPr>
          <w:sz w:val="22"/>
          <w:szCs w:val="22"/>
        </w:rPr>
        <w:t>,</w:t>
      </w:r>
    </w:p>
    <w:p w14:paraId="1B7DEB7D" w14:textId="75D24F03" w:rsidR="005718B5"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o</w:t>
      </w:r>
      <w:r w:rsidR="00B85006" w:rsidRPr="000840B2">
        <w:rPr>
          <w:sz w:val="22"/>
          <w:szCs w:val="22"/>
        </w:rPr>
        <w:t>známit Příjemci v</w:t>
      </w:r>
      <w:r w:rsidR="005718B5" w:rsidRPr="000840B2">
        <w:rPr>
          <w:sz w:val="22"/>
          <w:szCs w:val="22"/>
        </w:rPr>
        <w:t xml:space="preserve">šechny změny, které jsou podstatné pro splnění podmínek, za jakých byla přiznána účelová podpora dle této Smlouvy, </w:t>
      </w:r>
      <w:r w:rsidR="00B85006" w:rsidRPr="000840B2">
        <w:rPr>
          <w:sz w:val="22"/>
          <w:szCs w:val="22"/>
        </w:rPr>
        <w:t xml:space="preserve">a to </w:t>
      </w:r>
      <w:r w:rsidR="005718B5" w:rsidRPr="000840B2">
        <w:rPr>
          <w:sz w:val="22"/>
          <w:szCs w:val="22"/>
        </w:rPr>
        <w:t>neprodleně písemně do 4</w:t>
      </w:r>
      <w:r w:rsidR="00AB4709" w:rsidRPr="000840B2">
        <w:rPr>
          <w:sz w:val="22"/>
          <w:szCs w:val="22"/>
        </w:rPr>
        <w:t xml:space="preserve"> (slovy „čtyř“) </w:t>
      </w:r>
      <w:r w:rsidR="00946FEA" w:rsidRPr="000840B2">
        <w:rPr>
          <w:sz w:val="22"/>
          <w:szCs w:val="22"/>
        </w:rPr>
        <w:t xml:space="preserve">pracovních </w:t>
      </w:r>
      <w:r w:rsidR="005718B5" w:rsidRPr="000840B2">
        <w:rPr>
          <w:sz w:val="22"/>
          <w:szCs w:val="22"/>
        </w:rPr>
        <w:t xml:space="preserve">dnů od okamžiku, </w:t>
      </w:r>
      <w:r w:rsidRPr="000840B2">
        <w:rPr>
          <w:sz w:val="22"/>
          <w:szCs w:val="22"/>
        </w:rPr>
        <w:t>kdy se o jejich vzniku dozvěděl,</w:t>
      </w:r>
    </w:p>
    <w:p w14:paraId="48BFC98A" w14:textId="47425493" w:rsidR="00C65A67"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v</w:t>
      </w:r>
      <w:r w:rsidR="005838BA" w:rsidRPr="000840B2">
        <w:rPr>
          <w:sz w:val="22"/>
          <w:szCs w:val="22"/>
        </w:rPr>
        <w:t xml:space="preserve"> případě, že </w:t>
      </w:r>
      <w:r w:rsidR="00C65A67" w:rsidRPr="000840B2">
        <w:rPr>
          <w:sz w:val="22"/>
          <w:szCs w:val="22"/>
        </w:rPr>
        <w:t>D</w:t>
      </w:r>
      <w:r w:rsidR="005838BA" w:rsidRPr="000840B2">
        <w:rPr>
          <w:sz w:val="22"/>
          <w:szCs w:val="22"/>
        </w:rPr>
        <w:t xml:space="preserve">alší účastník nebude moci pokračovat v řešení projektu, předloží příjemci do 30 </w:t>
      </w:r>
      <w:r w:rsidR="00AB4709" w:rsidRPr="000840B2">
        <w:rPr>
          <w:sz w:val="22"/>
          <w:szCs w:val="22"/>
        </w:rPr>
        <w:t xml:space="preserve">(slovy „třiceti“) </w:t>
      </w:r>
      <w:r w:rsidR="005838BA" w:rsidRPr="000840B2">
        <w:rPr>
          <w:sz w:val="22"/>
          <w:szCs w:val="22"/>
        </w:rPr>
        <w:t>dnů závěrečnou zprávu o výsledcích spoluřešení projektu a současně vrátí veš</w:t>
      </w:r>
      <w:r w:rsidR="00434FB3" w:rsidRPr="000840B2">
        <w:rPr>
          <w:sz w:val="22"/>
          <w:szCs w:val="22"/>
        </w:rPr>
        <w:t>keré nespotřebované prostředky P</w:t>
      </w:r>
      <w:r w:rsidR="005838BA" w:rsidRPr="000840B2">
        <w:rPr>
          <w:sz w:val="22"/>
          <w:szCs w:val="22"/>
        </w:rPr>
        <w:t xml:space="preserve">říjemci (nejpozději však do 31. </w:t>
      </w:r>
      <w:r w:rsidR="00AB4709" w:rsidRPr="000840B2">
        <w:rPr>
          <w:sz w:val="22"/>
          <w:szCs w:val="22"/>
        </w:rPr>
        <w:t>prosince</w:t>
      </w:r>
      <w:r w:rsidRPr="000840B2">
        <w:rPr>
          <w:sz w:val="22"/>
          <w:szCs w:val="22"/>
        </w:rPr>
        <w:t xml:space="preserve"> daného roku),</w:t>
      </w:r>
    </w:p>
    <w:p w14:paraId="00A396A4" w14:textId="0E275B11" w:rsidR="005838BA" w:rsidRPr="000840B2" w:rsidRDefault="00D054F6" w:rsidP="00862628">
      <w:pPr>
        <w:widowControl/>
        <w:numPr>
          <w:ilvl w:val="0"/>
          <w:numId w:val="3"/>
        </w:numPr>
        <w:autoSpaceDE/>
        <w:autoSpaceDN/>
        <w:adjustRightInd/>
        <w:ind w:left="641" w:hanging="357"/>
        <w:jc w:val="both"/>
        <w:rPr>
          <w:sz w:val="22"/>
          <w:szCs w:val="22"/>
        </w:rPr>
      </w:pPr>
      <w:r w:rsidRPr="000840B2">
        <w:rPr>
          <w:sz w:val="22"/>
          <w:szCs w:val="22"/>
        </w:rPr>
        <w:t>u</w:t>
      </w:r>
      <w:r w:rsidR="005838BA" w:rsidRPr="000840B2">
        <w:rPr>
          <w:sz w:val="22"/>
          <w:szCs w:val="22"/>
        </w:rPr>
        <w:t xml:space="preserve">možnit </w:t>
      </w:r>
      <w:r w:rsidR="00C65A67" w:rsidRPr="000840B2">
        <w:rPr>
          <w:sz w:val="22"/>
          <w:szCs w:val="22"/>
        </w:rPr>
        <w:t>P</w:t>
      </w:r>
      <w:r w:rsidR="005838BA" w:rsidRPr="000840B2">
        <w:rPr>
          <w:sz w:val="22"/>
          <w:szCs w:val="22"/>
        </w:rPr>
        <w:t xml:space="preserve">říjemci a </w:t>
      </w:r>
      <w:r w:rsidR="00BC734B" w:rsidRPr="000840B2">
        <w:rPr>
          <w:sz w:val="22"/>
          <w:szCs w:val="22"/>
        </w:rPr>
        <w:t>Poskytovate</w:t>
      </w:r>
      <w:r w:rsidR="005838BA" w:rsidRPr="000840B2">
        <w:rPr>
          <w:sz w:val="22"/>
          <w:szCs w:val="22"/>
        </w:rPr>
        <w:t xml:space="preserve">li výkon kontroly plnění jeho povinností v rozsahu a způsobem vyplývajícím ze </w:t>
      </w:r>
      <w:r w:rsidR="00CA2BD4" w:rsidRPr="000840B2">
        <w:rPr>
          <w:sz w:val="22"/>
          <w:szCs w:val="22"/>
        </w:rPr>
        <w:t xml:space="preserve">Smlouvy s </w:t>
      </w:r>
      <w:r w:rsidR="00C65A67" w:rsidRPr="000840B2">
        <w:rPr>
          <w:sz w:val="22"/>
          <w:szCs w:val="22"/>
        </w:rPr>
        <w:t>p</w:t>
      </w:r>
      <w:r w:rsidR="00BC734B" w:rsidRPr="000840B2">
        <w:rPr>
          <w:sz w:val="22"/>
          <w:szCs w:val="22"/>
        </w:rPr>
        <w:t>oskytovate</w:t>
      </w:r>
      <w:r w:rsidR="00CA2BD4" w:rsidRPr="000840B2">
        <w:rPr>
          <w:sz w:val="22"/>
          <w:szCs w:val="22"/>
        </w:rPr>
        <w:t>lem</w:t>
      </w:r>
      <w:r w:rsidR="005838BA" w:rsidRPr="000840B2">
        <w:rPr>
          <w:sz w:val="22"/>
          <w:szCs w:val="22"/>
        </w:rPr>
        <w:t xml:space="preserve">, z ustanovení </w:t>
      </w:r>
      <w:r w:rsidR="0035374F" w:rsidRPr="000840B2">
        <w:rPr>
          <w:sz w:val="22"/>
          <w:szCs w:val="22"/>
        </w:rPr>
        <w:t>Zadávací dokumentace a z této S</w:t>
      </w:r>
      <w:r w:rsidR="005838BA" w:rsidRPr="000840B2">
        <w:rPr>
          <w:sz w:val="22"/>
          <w:szCs w:val="22"/>
        </w:rPr>
        <w:t>mlouvy a obecně závazných právních předpisů</w:t>
      </w:r>
      <w:r w:rsidRPr="000840B2">
        <w:rPr>
          <w:sz w:val="22"/>
          <w:szCs w:val="22"/>
        </w:rPr>
        <w:t>,</w:t>
      </w:r>
    </w:p>
    <w:p w14:paraId="1ED6CD73" w14:textId="2903EEFB" w:rsidR="000507A0" w:rsidRPr="000840B2" w:rsidRDefault="000507A0" w:rsidP="00862628">
      <w:pPr>
        <w:widowControl/>
        <w:numPr>
          <w:ilvl w:val="0"/>
          <w:numId w:val="3"/>
        </w:numPr>
        <w:autoSpaceDE/>
        <w:autoSpaceDN/>
        <w:adjustRightInd/>
        <w:ind w:left="641" w:hanging="357"/>
        <w:jc w:val="both"/>
        <w:rPr>
          <w:sz w:val="22"/>
          <w:szCs w:val="22"/>
        </w:rPr>
      </w:pPr>
      <w:r w:rsidRPr="000840B2">
        <w:rPr>
          <w:sz w:val="22"/>
          <w:szCs w:val="22"/>
        </w:rPr>
        <w:t xml:space="preserve">uchovávat doklady o projektu financovaném z účelové podpory po dobu nejméně </w:t>
      </w:r>
      <w:r w:rsidR="00857E9E" w:rsidRPr="000840B2">
        <w:rPr>
          <w:sz w:val="22"/>
          <w:szCs w:val="22"/>
        </w:rPr>
        <w:t>10</w:t>
      </w:r>
      <w:r w:rsidRPr="000840B2">
        <w:rPr>
          <w:sz w:val="22"/>
          <w:szCs w:val="22"/>
        </w:rPr>
        <w:t xml:space="preserve"> let od </w:t>
      </w:r>
      <w:r w:rsidR="00D60282" w:rsidRPr="000840B2">
        <w:rPr>
          <w:sz w:val="22"/>
          <w:szCs w:val="22"/>
        </w:rPr>
        <w:t>ukončení účinnosti této Smlouvy,</w:t>
      </w:r>
    </w:p>
    <w:p w14:paraId="16F3E2C3" w14:textId="5BEB6E73" w:rsidR="00D60282" w:rsidRPr="000840B2" w:rsidRDefault="00D60282" w:rsidP="00862628">
      <w:pPr>
        <w:widowControl/>
        <w:numPr>
          <w:ilvl w:val="0"/>
          <w:numId w:val="3"/>
        </w:numPr>
        <w:autoSpaceDE/>
        <w:autoSpaceDN/>
        <w:adjustRightInd/>
        <w:ind w:left="641" w:hanging="357"/>
        <w:jc w:val="both"/>
        <w:rPr>
          <w:sz w:val="22"/>
          <w:szCs w:val="22"/>
        </w:rPr>
      </w:pPr>
      <w:r w:rsidRPr="000840B2">
        <w:rPr>
          <w:sz w:val="22"/>
          <w:szCs w:val="22"/>
        </w:rPr>
        <w:t>spolupracovat na implementačním plánu.</w:t>
      </w:r>
    </w:p>
    <w:p w14:paraId="31946D47" w14:textId="77777777" w:rsidR="005838BA" w:rsidRPr="000840B2" w:rsidRDefault="005838BA" w:rsidP="005838BA">
      <w:p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ind w:left="705"/>
        <w:jc w:val="both"/>
        <w:rPr>
          <w:sz w:val="22"/>
          <w:szCs w:val="22"/>
        </w:rPr>
      </w:pPr>
    </w:p>
    <w:p w14:paraId="2630FA20" w14:textId="77777777" w:rsidR="00032014" w:rsidRPr="000840B2" w:rsidRDefault="00644AF2" w:rsidP="00644AF2">
      <w:pPr>
        <w:jc w:val="center"/>
        <w:rPr>
          <w:b/>
          <w:sz w:val="22"/>
          <w:szCs w:val="22"/>
        </w:rPr>
      </w:pPr>
      <w:r w:rsidRPr="000840B2">
        <w:rPr>
          <w:b/>
          <w:sz w:val="22"/>
          <w:szCs w:val="22"/>
        </w:rPr>
        <w:t>V.</w:t>
      </w:r>
    </w:p>
    <w:p w14:paraId="3FF857BB" w14:textId="77777777" w:rsidR="00343A12" w:rsidRPr="000840B2" w:rsidRDefault="00343A12" w:rsidP="00754ECD">
      <w:pPr>
        <w:tabs>
          <w:tab w:val="left" w:pos="284"/>
          <w:tab w:val="left" w:pos="734"/>
          <w:tab w:val="left" w:pos="1584"/>
          <w:tab w:val="left" w:pos="2448"/>
          <w:tab w:val="left" w:pos="3312"/>
          <w:tab w:val="left" w:pos="4176"/>
          <w:tab w:val="left" w:pos="5040"/>
          <w:tab w:val="left" w:pos="5904"/>
          <w:tab w:val="left" w:pos="6768"/>
          <w:tab w:val="left" w:pos="7632"/>
          <w:tab w:val="left" w:pos="8496"/>
        </w:tabs>
        <w:spacing w:before="40" w:after="240" w:line="23" w:lineRule="atLeast"/>
        <w:jc w:val="center"/>
        <w:rPr>
          <w:b/>
          <w:sz w:val="22"/>
          <w:szCs w:val="22"/>
        </w:rPr>
      </w:pPr>
      <w:r w:rsidRPr="000840B2">
        <w:rPr>
          <w:b/>
          <w:sz w:val="22"/>
          <w:szCs w:val="22"/>
        </w:rPr>
        <w:t>Spoluřešitel</w:t>
      </w:r>
    </w:p>
    <w:p w14:paraId="354A88AC" w14:textId="77777777" w:rsidR="00343A12" w:rsidRPr="000840B2" w:rsidRDefault="00343A12" w:rsidP="00862628">
      <w:pPr>
        <w:numPr>
          <w:ilvl w:val="0"/>
          <w:numId w:val="8"/>
        </w:numPr>
        <w:tabs>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ind w:left="567"/>
        <w:jc w:val="both"/>
        <w:rPr>
          <w:spacing w:val="-5"/>
          <w:sz w:val="22"/>
          <w:szCs w:val="22"/>
        </w:rPr>
      </w:pPr>
      <w:r w:rsidRPr="000840B2">
        <w:rPr>
          <w:spacing w:val="-5"/>
          <w:sz w:val="22"/>
          <w:szCs w:val="22"/>
        </w:rPr>
        <w:t xml:space="preserve">Spoluřešitel uvedený v článku I. této Smlouvy </w:t>
      </w:r>
      <w:r w:rsidR="00176105" w:rsidRPr="000840B2">
        <w:rPr>
          <w:spacing w:val="-5"/>
          <w:sz w:val="22"/>
          <w:szCs w:val="22"/>
        </w:rPr>
        <w:t>se zavazuje</w:t>
      </w:r>
      <w:r w:rsidRPr="000840B2">
        <w:rPr>
          <w:sz w:val="22"/>
          <w:szCs w:val="22"/>
        </w:rPr>
        <w:t xml:space="preserve"> postupovat při řešení příslušné části Projektu s odbornou péčí a s využitím všech odborných znalostí</w:t>
      </w:r>
      <w:r w:rsidR="00176105" w:rsidRPr="000840B2">
        <w:rPr>
          <w:sz w:val="22"/>
          <w:szCs w:val="22"/>
        </w:rPr>
        <w:t>.</w:t>
      </w:r>
    </w:p>
    <w:p w14:paraId="1A709503" w14:textId="661CF226" w:rsidR="006828B3" w:rsidRPr="000840B2" w:rsidRDefault="006828B3" w:rsidP="00862628">
      <w:pPr>
        <w:numPr>
          <w:ilvl w:val="0"/>
          <w:numId w:val="8"/>
        </w:numPr>
        <w:tabs>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ind w:left="567"/>
        <w:jc w:val="both"/>
        <w:rPr>
          <w:spacing w:val="-5"/>
          <w:sz w:val="22"/>
          <w:szCs w:val="22"/>
        </w:rPr>
      </w:pPr>
      <w:r w:rsidRPr="000840B2">
        <w:rPr>
          <w:sz w:val="22"/>
          <w:szCs w:val="22"/>
        </w:rPr>
        <w:t xml:space="preserve">Spoluřešitel se zavazuje </w:t>
      </w:r>
      <w:r w:rsidR="00B20200" w:rsidRPr="000840B2">
        <w:rPr>
          <w:sz w:val="22"/>
          <w:szCs w:val="22"/>
        </w:rPr>
        <w:t>využívat při řešení příslušné části Projektu hmotný a nehmotný majetek, který byl pro řešení Projektu pořízen, a to v rozsahu a způsobem vyplývajícím ze Smlouvy s poskytovatelem nebo Zadávací dokumentace.</w:t>
      </w:r>
    </w:p>
    <w:p w14:paraId="076A07A7" w14:textId="77777777" w:rsidR="00343A12" w:rsidRPr="000840B2" w:rsidRDefault="00343A12" w:rsidP="00862628">
      <w:pPr>
        <w:numPr>
          <w:ilvl w:val="0"/>
          <w:numId w:val="8"/>
        </w:numPr>
        <w:tabs>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ind w:left="567"/>
        <w:jc w:val="both"/>
        <w:rPr>
          <w:spacing w:val="-5"/>
          <w:sz w:val="22"/>
          <w:szCs w:val="22"/>
        </w:rPr>
      </w:pPr>
      <w:r w:rsidRPr="000840B2">
        <w:rPr>
          <w:spacing w:val="-5"/>
          <w:sz w:val="22"/>
          <w:szCs w:val="22"/>
        </w:rPr>
        <w:t xml:space="preserve">Spoluřešitel svým podpisem pod touto Smlouvou stvrzuje, že souhlasí se svým ustanovením </w:t>
      </w:r>
      <w:r w:rsidR="00176105" w:rsidRPr="000840B2">
        <w:rPr>
          <w:spacing w:val="-5"/>
          <w:sz w:val="22"/>
          <w:szCs w:val="22"/>
        </w:rPr>
        <w:t>S</w:t>
      </w:r>
      <w:r w:rsidRPr="000840B2">
        <w:rPr>
          <w:spacing w:val="-5"/>
          <w:sz w:val="22"/>
          <w:szCs w:val="22"/>
        </w:rPr>
        <w:t>poluřešitelem shora uvedeného Projektu, že byl seznámen s obsahem této Smlouvy, jakož i se Zadávací dokumentací a zavazuje se ve vztahu k </w:t>
      </w:r>
      <w:r w:rsidR="0013754B" w:rsidRPr="000840B2">
        <w:rPr>
          <w:spacing w:val="-5"/>
          <w:sz w:val="22"/>
          <w:szCs w:val="22"/>
        </w:rPr>
        <w:t>P</w:t>
      </w:r>
      <w:r w:rsidRPr="000840B2">
        <w:rPr>
          <w:spacing w:val="-5"/>
          <w:sz w:val="22"/>
          <w:szCs w:val="22"/>
        </w:rPr>
        <w:t xml:space="preserve">říjemci a </w:t>
      </w:r>
      <w:r w:rsidR="00AB4709" w:rsidRPr="000840B2">
        <w:rPr>
          <w:spacing w:val="-5"/>
          <w:sz w:val="22"/>
          <w:szCs w:val="22"/>
        </w:rPr>
        <w:t>P</w:t>
      </w:r>
      <w:r w:rsidRPr="000840B2">
        <w:rPr>
          <w:spacing w:val="-5"/>
          <w:sz w:val="22"/>
          <w:szCs w:val="22"/>
        </w:rPr>
        <w:t>oskytovateli dodržovat veškerá ustanovení obecně závazných právních předpisů, této Smlouvy, Zadávací dokumentace a Návrhu projektu.</w:t>
      </w:r>
    </w:p>
    <w:p w14:paraId="09B44AFE" w14:textId="77777777" w:rsidR="00343A12" w:rsidRPr="000840B2" w:rsidRDefault="00343A12" w:rsidP="00644AF2">
      <w:pPr>
        <w:jc w:val="center"/>
        <w:rPr>
          <w:b/>
          <w:sz w:val="22"/>
          <w:szCs w:val="22"/>
        </w:rPr>
      </w:pPr>
    </w:p>
    <w:p w14:paraId="63D276B2" w14:textId="77777777" w:rsidR="00BD7E03" w:rsidRDefault="00BD7E03" w:rsidP="00644AF2">
      <w:pPr>
        <w:jc w:val="center"/>
        <w:rPr>
          <w:b/>
          <w:sz w:val="22"/>
          <w:szCs w:val="22"/>
        </w:rPr>
      </w:pPr>
    </w:p>
    <w:p w14:paraId="0AFCB0D9" w14:textId="77777777" w:rsidR="00BD7E03" w:rsidRDefault="00BD7E03" w:rsidP="00644AF2">
      <w:pPr>
        <w:jc w:val="center"/>
        <w:rPr>
          <w:b/>
          <w:sz w:val="22"/>
          <w:szCs w:val="22"/>
        </w:rPr>
      </w:pPr>
    </w:p>
    <w:p w14:paraId="64ADA406" w14:textId="58D553CC" w:rsidR="00176105" w:rsidRPr="000840B2" w:rsidRDefault="00343A12" w:rsidP="00644AF2">
      <w:pPr>
        <w:jc w:val="center"/>
        <w:rPr>
          <w:b/>
          <w:sz w:val="22"/>
          <w:szCs w:val="22"/>
        </w:rPr>
      </w:pPr>
      <w:r w:rsidRPr="000840B2">
        <w:rPr>
          <w:b/>
          <w:sz w:val="22"/>
          <w:szCs w:val="22"/>
        </w:rPr>
        <w:lastRenderedPageBreak/>
        <w:t xml:space="preserve">VI. </w:t>
      </w:r>
    </w:p>
    <w:p w14:paraId="2F5B46B4" w14:textId="692CD272" w:rsidR="006643D6" w:rsidRPr="000840B2" w:rsidRDefault="00644AF2" w:rsidP="00754ECD">
      <w:pPr>
        <w:spacing w:after="240"/>
        <w:jc w:val="center"/>
        <w:rPr>
          <w:sz w:val="22"/>
          <w:szCs w:val="22"/>
        </w:rPr>
      </w:pPr>
      <w:r w:rsidRPr="000840B2">
        <w:rPr>
          <w:b/>
          <w:sz w:val="22"/>
          <w:szCs w:val="22"/>
        </w:rPr>
        <w:t>Sankce</w:t>
      </w:r>
    </w:p>
    <w:p w14:paraId="5BB438B0" w14:textId="70258B7D" w:rsidR="00F26249" w:rsidRPr="000840B2" w:rsidRDefault="00A30E0E" w:rsidP="004C56B7">
      <w:pPr>
        <w:widowControl/>
        <w:tabs>
          <w:tab w:val="left" w:pos="709"/>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283"/>
        <w:jc w:val="both"/>
        <w:rPr>
          <w:sz w:val="22"/>
          <w:szCs w:val="22"/>
        </w:rPr>
      </w:pPr>
      <w:r w:rsidRPr="000840B2">
        <w:rPr>
          <w:sz w:val="22"/>
          <w:szCs w:val="22"/>
        </w:rPr>
        <w:t xml:space="preserve">1. </w:t>
      </w:r>
      <w:r w:rsidR="00F26249" w:rsidRPr="000840B2">
        <w:rPr>
          <w:sz w:val="22"/>
          <w:szCs w:val="22"/>
        </w:rPr>
        <w:t xml:space="preserve">V případě, kdy se ukáže, že údaje, na jejichž základě byly </w:t>
      </w:r>
      <w:r w:rsidR="00B26B60" w:rsidRPr="000840B2">
        <w:rPr>
          <w:sz w:val="22"/>
          <w:szCs w:val="22"/>
        </w:rPr>
        <w:t>D</w:t>
      </w:r>
      <w:r w:rsidR="00F26249" w:rsidRPr="000840B2">
        <w:rPr>
          <w:sz w:val="22"/>
          <w:szCs w:val="22"/>
        </w:rPr>
        <w:t xml:space="preserve">alšímu účastníkovi poskytnuty finanční prostředky, byly neúplné nebo nepravdivé, může být zahájeno řízení o jejich vymáhání </w:t>
      </w:r>
      <w:r w:rsidR="00B26B60" w:rsidRPr="000840B2">
        <w:rPr>
          <w:sz w:val="22"/>
          <w:szCs w:val="22"/>
        </w:rPr>
        <w:t>P</w:t>
      </w:r>
      <w:r w:rsidR="00F26249" w:rsidRPr="000840B2">
        <w:rPr>
          <w:sz w:val="22"/>
          <w:szCs w:val="22"/>
        </w:rPr>
        <w:t>říjemcem.</w:t>
      </w:r>
    </w:p>
    <w:p w14:paraId="2BEF94DA" w14:textId="77777777" w:rsidR="00F26249" w:rsidRPr="000840B2" w:rsidRDefault="00F26249" w:rsidP="00946FEA">
      <w:pPr>
        <w:pStyle w:val="Odstavecseseznamem"/>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jc w:val="both"/>
        <w:rPr>
          <w:sz w:val="22"/>
          <w:szCs w:val="22"/>
        </w:rPr>
      </w:pPr>
    </w:p>
    <w:p w14:paraId="212E2BAA" w14:textId="6961ECDE" w:rsidR="00644AF2" w:rsidRPr="000840B2" w:rsidRDefault="004C56B7" w:rsidP="004C56B7">
      <w:pPr>
        <w:widowControl/>
        <w:tabs>
          <w:tab w:val="left" w:pos="567"/>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284"/>
        <w:jc w:val="both"/>
        <w:rPr>
          <w:sz w:val="22"/>
          <w:szCs w:val="22"/>
        </w:rPr>
      </w:pPr>
      <w:r w:rsidRPr="000840B2">
        <w:rPr>
          <w:sz w:val="22"/>
          <w:szCs w:val="22"/>
        </w:rPr>
        <w:t>2</w:t>
      </w:r>
      <w:r w:rsidRPr="000840B2">
        <w:rPr>
          <w:spacing w:val="-5"/>
          <w:sz w:val="22"/>
          <w:szCs w:val="22"/>
        </w:rPr>
        <w:t xml:space="preserve">. </w:t>
      </w:r>
      <w:r w:rsidR="00644AF2" w:rsidRPr="000840B2">
        <w:rPr>
          <w:spacing w:val="-5"/>
          <w:sz w:val="22"/>
          <w:szCs w:val="22"/>
        </w:rPr>
        <w:t>V případě, že v důsledku porušení povinností Dalšího účastníka, které vyplývají z právních předpisů, ze Zadávací dokumentace, Smlouvy s poskytovatelem nebo této Smlouvy, bude Příjemce povinen zaplatit Poskytovateli jakoukoli částku (zejména smluvní pokuty, úroky z prodlení, náhradu škody), popř. bude povinen vrátit Poskytovateli poskytnuté finanční prostředky nebo jejich část, je Další účastník povinen uhradit Příjemci smluvní pokutu ve výši odpovídající částce, kterou Příjemce uhradil a/nebo vrátil Poskytovateli, a to ve lhůtě 30</w:t>
      </w:r>
      <w:r w:rsidR="00AB4709" w:rsidRPr="000840B2">
        <w:rPr>
          <w:spacing w:val="-5"/>
          <w:sz w:val="22"/>
          <w:szCs w:val="22"/>
        </w:rPr>
        <w:t xml:space="preserve"> (slovy „třiceti“)</w:t>
      </w:r>
      <w:r w:rsidR="00644AF2" w:rsidRPr="000840B2">
        <w:rPr>
          <w:spacing w:val="-5"/>
          <w:sz w:val="22"/>
          <w:szCs w:val="22"/>
        </w:rPr>
        <w:t xml:space="preserve"> dnů od doručení výzvy k úhradě částky ze strany Příjemce. Uhrazení smluvní pokuty se nedotýká nároku Příjemce na náhradu škody v plné výši.</w:t>
      </w:r>
    </w:p>
    <w:p w14:paraId="4EA9559E" w14:textId="77777777" w:rsidR="00792C34" w:rsidRPr="000840B2" w:rsidRDefault="00792C34" w:rsidP="00792C34">
      <w:pPr>
        <w:pStyle w:val="Nadpis"/>
        <w:rPr>
          <w:sz w:val="22"/>
          <w:szCs w:val="22"/>
        </w:rPr>
      </w:pPr>
      <w:r w:rsidRPr="000840B2">
        <w:rPr>
          <w:sz w:val="22"/>
          <w:szCs w:val="22"/>
        </w:rPr>
        <w:t>VII.</w:t>
      </w:r>
      <w:r w:rsidRPr="000840B2">
        <w:rPr>
          <w:sz w:val="22"/>
          <w:szCs w:val="22"/>
        </w:rPr>
        <w:br/>
        <w:t>Mlčenlivost</w:t>
      </w:r>
    </w:p>
    <w:p w14:paraId="514679C5" w14:textId="77777777" w:rsidR="00792C34" w:rsidRPr="000840B2" w:rsidRDefault="00792C34" w:rsidP="00792C34">
      <w:pPr>
        <w:pStyle w:val="Nadpis"/>
        <w:spacing w:before="0"/>
        <w:rPr>
          <w:sz w:val="22"/>
          <w:szCs w:val="22"/>
        </w:rPr>
      </w:pPr>
    </w:p>
    <w:p w14:paraId="17BA5F93" w14:textId="7C2504DA" w:rsidR="00792C34" w:rsidRPr="000840B2" w:rsidRDefault="004D2465" w:rsidP="00862628">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0840B2">
        <w:rPr>
          <w:sz w:val="22"/>
          <w:szCs w:val="22"/>
        </w:rPr>
        <w:t>Smluvní strany</w:t>
      </w:r>
      <w:r w:rsidR="00792C34" w:rsidRPr="000840B2">
        <w:rPr>
          <w:sz w:val="22"/>
          <w:szCs w:val="22"/>
        </w:rPr>
        <w:t xml:space="preserve"> se zavazují chránit svá obchodní tajemství. Za obchodní tajemství se považují rovněž veškeré do</w:t>
      </w:r>
      <w:r w:rsidRPr="000840B2">
        <w:rPr>
          <w:sz w:val="22"/>
          <w:szCs w:val="22"/>
        </w:rPr>
        <w:t xml:space="preserve">kumenty a know-how, s nimiž se smluvní strany </w:t>
      </w:r>
      <w:r w:rsidR="00792C34" w:rsidRPr="000840B2">
        <w:rPr>
          <w:sz w:val="22"/>
          <w:szCs w:val="22"/>
        </w:rPr>
        <w:t>sez</w:t>
      </w:r>
      <w:r w:rsidR="001C47E0" w:rsidRPr="000840B2">
        <w:rPr>
          <w:sz w:val="22"/>
          <w:szCs w:val="22"/>
        </w:rPr>
        <w:t>námí v souvislosti s realizací P</w:t>
      </w:r>
      <w:r w:rsidR="00792C34" w:rsidRPr="000840B2">
        <w:rPr>
          <w:sz w:val="22"/>
          <w:szCs w:val="22"/>
        </w:rPr>
        <w:t xml:space="preserve">rojektu, pokud budou </w:t>
      </w:r>
      <w:r w:rsidRPr="000840B2">
        <w:rPr>
          <w:sz w:val="22"/>
          <w:szCs w:val="22"/>
        </w:rPr>
        <w:t>smluvní</w:t>
      </w:r>
      <w:r w:rsidR="001C47E0" w:rsidRPr="000840B2">
        <w:rPr>
          <w:sz w:val="22"/>
          <w:szCs w:val="22"/>
        </w:rPr>
        <w:t xml:space="preserve"> stranou, které se týkají, kterou</w:t>
      </w:r>
      <w:r w:rsidR="00792C34" w:rsidRPr="000840B2">
        <w:rPr>
          <w:sz w:val="22"/>
          <w:szCs w:val="22"/>
        </w:rPr>
        <w:t xml:space="preserve"> by</w:t>
      </w:r>
      <w:r w:rsidRPr="000840B2">
        <w:rPr>
          <w:sz w:val="22"/>
          <w:szCs w:val="22"/>
        </w:rPr>
        <w:t>ly poskytnuty či od níž</w:t>
      </w:r>
      <w:r w:rsidR="00792C34" w:rsidRPr="000840B2">
        <w:rPr>
          <w:sz w:val="22"/>
          <w:szCs w:val="22"/>
        </w:rPr>
        <w:t xml:space="preserve"> byly získány, označeny za součást jeho obchodního tajemství.</w:t>
      </w:r>
    </w:p>
    <w:p w14:paraId="63F1382F" w14:textId="77777777" w:rsidR="00792C34" w:rsidRPr="000840B2" w:rsidRDefault="00792C34" w:rsidP="00792C34">
      <w:pPr>
        <w:pStyle w:val="Odstavecseseznamem"/>
        <w:widowControl/>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38053C3D" w14:textId="20851D5D" w:rsidR="00792C34" w:rsidRPr="000840B2" w:rsidRDefault="004D2465" w:rsidP="00862628">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0840B2">
        <w:rPr>
          <w:sz w:val="22"/>
          <w:szCs w:val="22"/>
        </w:rPr>
        <w:t xml:space="preserve">Smluvní strany </w:t>
      </w:r>
      <w:r w:rsidR="00792C34" w:rsidRPr="000840B2">
        <w:rPr>
          <w:sz w:val="22"/>
          <w:szCs w:val="22"/>
        </w:rPr>
        <w:t>se dále zavazují chránit veškeré důvěr</w:t>
      </w:r>
      <w:r w:rsidR="001C47E0" w:rsidRPr="000840B2">
        <w:rPr>
          <w:sz w:val="22"/>
          <w:szCs w:val="22"/>
        </w:rPr>
        <w:t xml:space="preserve">né informace týkající se druhé smluvní strany </w:t>
      </w:r>
      <w:r w:rsidR="00792C34" w:rsidRPr="000840B2">
        <w:rPr>
          <w:sz w:val="22"/>
          <w:szCs w:val="22"/>
        </w:rPr>
        <w:t>ve smyslu § 1730 odst. 2 občanského zákoníku. Za důvěrnou informaci je považován především obsah veškerých poskytnutých do</w:t>
      </w:r>
      <w:r w:rsidR="00484F28" w:rsidRPr="000840B2">
        <w:rPr>
          <w:sz w:val="22"/>
          <w:szCs w:val="22"/>
        </w:rPr>
        <w:t>kladů, týkajících se realizace P</w:t>
      </w:r>
      <w:r w:rsidR="00792C34" w:rsidRPr="000840B2">
        <w:rPr>
          <w:sz w:val="22"/>
          <w:szCs w:val="22"/>
        </w:rPr>
        <w:t>rojektu a dále obsah veškerých písemných a ústních ujednání, u</w:t>
      </w:r>
      <w:r w:rsidR="001C47E0" w:rsidRPr="000840B2">
        <w:rPr>
          <w:sz w:val="22"/>
          <w:szCs w:val="22"/>
        </w:rPr>
        <w:t>činěných v průběhu trvání této S</w:t>
      </w:r>
      <w:r w:rsidR="00792C34" w:rsidRPr="000840B2">
        <w:rPr>
          <w:sz w:val="22"/>
          <w:szCs w:val="22"/>
        </w:rPr>
        <w:t>mlouvy a na jejím základě, zejména byl-li za důvěrný označen. Užití důvěrných informací či jejich sdělování nebo zpřístupnění třetí osobě je přípustné pouze s přech</w:t>
      </w:r>
      <w:r w:rsidR="001C47E0" w:rsidRPr="000840B2">
        <w:rPr>
          <w:sz w:val="22"/>
          <w:szCs w:val="22"/>
        </w:rPr>
        <w:t>ozím písemným souhlasem smluvní strany, které</w:t>
      </w:r>
      <w:r w:rsidR="00792C34" w:rsidRPr="000840B2">
        <w:rPr>
          <w:sz w:val="22"/>
          <w:szCs w:val="22"/>
        </w:rPr>
        <w:t xml:space="preserve"> </w:t>
      </w:r>
      <w:r w:rsidR="001C47E0" w:rsidRPr="000840B2">
        <w:rPr>
          <w:sz w:val="22"/>
          <w:szCs w:val="22"/>
        </w:rPr>
        <w:t>se tyto informace týkají a která</w:t>
      </w:r>
      <w:r w:rsidR="00792C34" w:rsidRPr="000840B2">
        <w:rPr>
          <w:sz w:val="22"/>
          <w:szCs w:val="22"/>
        </w:rPr>
        <w:t xml:space="preserve"> tyto informace poskytuje, pouze</w:t>
      </w:r>
      <w:r w:rsidR="001C47E0" w:rsidRPr="000840B2">
        <w:rPr>
          <w:sz w:val="22"/>
          <w:szCs w:val="22"/>
        </w:rPr>
        <w:t xml:space="preserve"> za účelem naplňování předmětu S</w:t>
      </w:r>
      <w:r w:rsidR="00792C34" w:rsidRPr="000840B2">
        <w:rPr>
          <w:sz w:val="22"/>
          <w:szCs w:val="22"/>
        </w:rPr>
        <w:t>mlouvy.</w:t>
      </w:r>
    </w:p>
    <w:p w14:paraId="3BE4CFD8" w14:textId="77777777" w:rsidR="00792C34" w:rsidRPr="000840B2" w:rsidRDefault="00792C34" w:rsidP="00792C34">
      <w:pPr>
        <w:pStyle w:val="Odstavecseseznamem"/>
        <w:widowControl/>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p>
    <w:p w14:paraId="54066995" w14:textId="652780C9" w:rsidR="00792C34" w:rsidRPr="000840B2" w:rsidRDefault="001C47E0" w:rsidP="00862628">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284" w:hanging="284"/>
        <w:jc w:val="both"/>
        <w:rPr>
          <w:sz w:val="22"/>
          <w:szCs w:val="22"/>
        </w:rPr>
      </w:pPr>
      <w:r w:rsidRPr="000840B2">
        <w:rPr>
          <w:sz w:val="22"/>
          <w:szCs w:val="22"/>
        </w:rPr>
        <w:t>Smluvní stany</w:t>
      </w:r>
      <w:r w:rsidR="00792C34" w:rsidRPr="000840B2">
        <w:rPr>
          <w:sz w:val="22"/>
          <w:szCs w:val="22"/>
        </w:rPr>
        <w:t xml:space="preserve"> se společně zavazují k mlčenlivosti ohledně veškerých info</w:t>
      </w:r>
      <w:r w:rsidRPr="000840B2">
        <w:rPr>
          <w:sz w:val="22"/>
          <w:szCs w:val="22"/>
        </w:rPr>
        <w:t>rmací vztahujících se k řešení P</w:t>
      </w:r>
      <w:r w:rsidR="00792C34" w:rsidRPr="000840B2">
        <w:rPr>
          <w:sz w:val="22"/>
          <w:szCs w:val="22"/>
        </w:rPr>
        <w:t>rojektu včetně jeho návrhu, tak aby nebyly ohroženy výsledky a cíle jeho řešení.</w:t>
      </w:r>
    </w:p>
    <w:p w14:paraId="1A3FA779" w14:textId="77777777" w:rsidR="00043CAE" w:rsidRPr="000840B2" w:rsidRDefault="00043CAE" w:rsidP="00381910">
      <w:pPr>
        <w:rPr>
          <w:b/>
          <w:sz w:val="22"/>
          <w:szCs w:val="22"/>
        </w:rPr>
      </w:pPr>
    </w:p>
    <w:p w14:paraId="2DD6DC67" w14:textId="2D20F985" w:rsidR="005838BA" w:rsidRPr="000840B2" w:rsidRDefault="00B14144" w:rsidP="005838BA">
      <w:pPr>
        <w:jc w:val="center"/>
        <w:rPr>
          <w:b/>
          <w:sz w:val="22"/>
          <w:szCs w:val="22"/>
        </w:rPr>
      </w:pPr>
      <w:r w:rsidRPr="000840B2">
        <w:rPr>
          <w:b/>
          <w:sz w:val="22"/>
          <w:szCs w:val="22"/>
        </w:rPr>
        <w:t>VIII</w:t>
      </w:r>
      <w:r w:rsidR="005838BA" w:rsidRPr="000840B2">
        <w:rPr>
          <w:b/>
          <w:sz w:val="22"/>
          <w:szCs w:val="22"/>
        </w:rPr>
        <w:t>.</w:t>
      </w:r>
    </w:p>
    <w:p w14:paraId="26D23350" w14:textId="77777777" w:rsidR="005838BA" w:rsidRPr="000840B2" w:rsidRDefault="005838BA" w:rsidP="005838BA">
      <w:pPr>
        <w:jc w:val="center"/>
        <w:rPr>
          <w:b/>
          <w:sz w:val="22"/>
          <w:szCs w:val="22"/>
        </w:rPr>
      </w:pPr>
      <w:r w:rsidRPr="000840B2">
        <w:rPr>
          <w:b/>
          <w:sz w:val="22"/>
          <w:szCs w:val="22"/>
        </w:rPr>
        <w:t>Práva k výsledkům a jejich využití</w:t>
      </w:r>
    </w:p>
    <w:p w14:paraId="69073A02" w14:textId="77777777" w:rsidR="005838BA" w:rsidRPr="000840B2" w:rsidRDefault="005838BA" w:rsidP="005838BA">
      <w:pPr>
        <w:jc w:val="center"/>
        <w:rPr>
          <w:b/>
          <w:sz w:val="22"/>
          <w:szCs w:val="22"/>
        </w:rPr>
      </w:pPr>
    </w:p>
    <w:p w14:paraId="55495689" w14:textId="77777777" w:rsidR="0076567B" w:rsidRPr="000840B2" w:rsidRDefault="00434FB3" w:rsidP="00862628">
      <w:pPr>
        <w:widowControl/>
        <w:numPr>
          <w:ilvl w:val="0"/>
          <w:numId w:val="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Všechna práva k výsledkům řešení patří Příjemci. </w:t>
      </w:r>
      <w:r w:rsidR="00BC2DE6" w:rsidRPr="000840B2">
        <w:rPr>
          <w:sz w:val="22"/>
          <w:szCs w:val="22"/>
        </w:rPr>
        <w:t xml:space="preserve">Vlastnictví všech práv k výsledkům řešení Projektu se řídí příslušnými ustanoveními zákona č. 130/2002 Sb., v platném znění. Práva autorů a původců výsledků a majitelů ochranných práv k nim jsou upravena zvláštními obecně závaznými právními předpisy. Je-li výsledkem výzkumu a vývoje patentovaný vynález, vzniká majiteli patentu povinnost učinit </w:t>
      </w:r>
      <w:r w:rsidRPr="000840B2">
        <w:rPr>
          <w:sz w:val="22"/>
          <w:szCs w:val="22"/>
        </w:rPr>
        <w:t xml:space="preserve">tzv. </w:t>
      </w:r>
      <w:r w:rsidR="00BC2DE6" w:rsidRPr="000840B2">
        <w:rPr>
          <w:sz w:val="22"/>
          <w:szCs w:val="22"/>
        </w:rPr>
        <w:t>nabídku licence ve smyslu obec</w:t>
      </w:r>
      <w:r w:rsidR="0076567B" w:rsidRPr="000840B2">
        <w:rPr>
          <w:sz w:val="22"/>
          <w:szCs w:val="22"/>
        </w:rPr>
        <w:t xml:space="preserve">ně závazných právních předpisů. </w:t>
      </w:r>
    </w:p>
    <w:p w14:paraId="7989B09D" w14:textId="77777777" w:rsidR="0076567B" w:rsidRPr="000840B2" w:rsidRDefault="0076567B"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324977FD" w14:textId="77777777" w:rsidR="005838BA" w:rsidRPr="000840B2" w:rsidRDefault="00C93128" w:rsidP="00862628">
      <w:pPr>
        <w:widowControl/>
        <w:numPr>
          <w:ilvl w:val="0"/>
          <w:numId w:val="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Další účastník </w:t>
      </w:r>
      <w:r w:rsidR="005838BA" w:rsidRPr="000840B2">
        <w:rPr>
          <w:sz w:val="22"/>
          <w:szCs w:val="22"/>
        </w:rPr>
        <w:t xml:space="preserve">je povinen doručit </w:t>
      </w:r>
      <w:r w:rsidR="00AB4709" w:rsidRPr="000840B2">
        <w:rPr>
          <w:sz w:val="22"/>
          <w:szCs w:val="22"/>
        </w:rPr>
        <w:t xml:space="preserve">Příjemci </w:t>
      </w:r>
      <w:r w:rsidR="005838BA" w:rsidRPr="000840B2">
        <w:rPr>
          <w:sz w:val="22"/>
          <w:szCs w:val="22"/>
        </w:rPr>
        <w:t xml:space="preserve">do každoročně vyhlašovaného termínu údaje o výsledcích řešení </w:t>
      </w:r>
      <w:r w:rsidRPr="000840B2">
        <w:rPr>
          <w:sz w:val="22"/>
          <w:szCs w:val="22"/>
        </w:rPr>
        <w:t>Projektu</w:t>
      </w:r>
      <w:r w:rsidR="005838BA" w:rsidRPr="000840B2">
        <w:rPr>
          <w:sz w:val="22"/>
          <w:szCs w:val="22"/>
        </w:rPr>
        <w:t xml:space="preserve">, které jsou určeny do informačního systému výzkumu, experimentálního vývoje a inovací (část Rejstřík informací o výsledcích) v souladu se </w:t>
      </w:r>
      <w:r w:rsidR="00AB4709" w:rsidRPr="000840B2">
        <w:rPr>
          <w:sz w:val="22"/>
          <w:szCs w:val="22"/>
        </w:rPr>
        <w:t>Z</w:t>
      </w:r>
      <w:r w:rsidR="005838BA" w:rsidRPr="000840B2">
        <w:rPr>
          <w:sz w:val="22"/>
          <w:szCs w:val="22"/>
        </w:rPr>
        <w:t>ákonem a nařízením vlády č. 397/2009 Sb., o informačním systému výzkumu, experimentálního vývoje a inovací.</w:t>
      </w:r>
    </w:p>
    <w:p w14:paraId="369EF524" w14:textId="77777777" w:rsidR="00792C34" w:rsidRPr="000840B2" w:rsidRDefault="00792C34" w:rsidP="00B14144">
      <w:pPr>
        <w:rPr>
          <w:b/>
          <w:sz w:val="22"/>
          <w:szCs w:val="22"/>
        </w:rPr>
      </w:pPr>
    </w:p>
    <w:p w14:paraId="5668BB24" w14:textId="77777777" w:rsidR="00BD7E03" w:rsidRDefault="00BD7E03" w:rsidP="005838BA">
      <w:pPr>
        <w:jc w:val="center"/>
        <w:rPr>
          <w:b/>
          <w:sz w:val="22"/>
          <w:szCs w:val="22"/>
        </w:rPr>
      </w:pPr>
    </w:p>
    <w:p w14:paraId="428E6EB3" w14:textId="77777777" w:rsidR="00BD7E03" w:rsidRDefault="00BD7E03" w:rsidP="005838BA">
      <w:pPr>
        <w:jc w:val="center"/>
        <w:rPr>
          <w:b/>
          <w:sz w:val="22"/>
          <w:szCs w:val="22"/>
        </w:rPr>
      </w:pPr>
    </w:p>
    <w:p w14:paraId="17478CB7" w14:textId="77777777" w:rsidR="00BD7E03" w:rsidRDefault="00BD7E03" w:rsidP="005838BA">
      <w:pPr>
        <w:jc w:val="center"/>
        <w:rPr>
          <w:b/>
          <w:sz w:val="22"/>
          <w:szCs w:val="22"/>
        </w:rPr>
      </w:pPr>
    </w:p>
    <w:p w14:paraId="04D1378D" w14:textId="516B2A6E" w:rsidR="005838BA" w:rsidRPr="000840B2" w:rsidRDefault="00B14144" w:rsidP="005838BA">
      <w:pPr>
        <w:jc w:val="center"/>
        <w:rPr>
          <w:b/>
          <w:sz w:val="22"/>
          <w:szCs w:val="22"/>
        </w:rPr>
      </w:pPr>
      <w:r w:rsidRPr="000840B2">
        <w:rPr>
          <w:b/>
          <w:sz w:val="22"/>
          <w:szCs w:val="22"/>
        </w:rPr>
        <w:lastRenderedPageBreak/>
        <w:t>I</w:t>
      </w:r>
      <w:r w:rsidR="00EC16B7" w:rsidRPr="000840B2">
        <w:rPr>
          <w:b/>
          <w:sz w:val="22"/>
          <w:szCs w:val="22"/>
        </w:rPr>
        <w:t>X</w:t>
      </w:r>
      <w:r w:rsidR="005838BA" w:rsidRPr="000840B2">
        <w:rPr>
          <w:b/>
          <w:sz w:val="22"/>
          <w:szCs w:val="22"/>
        </w:rPr>
        <w:t>.</w:t>
      </w:r>
    </w:p>
    <w:p w14:paraId="694CC3B5" w14:textId="77777777" w:rsidR="005838BA" w:rsidRPr="000840B2" w:rsidRDefault="005838BA" w:rsidP="005838BA">
      <w:pPr>
        <w:jc w:val="center"/>
        <w:rPr>
          <w:b/>
          <w:sz w:val="22"/>
          <w:szCs w:val="22"/>
        </w:rPr>
      </w:pPr>
      <w:r w:rsidRPr="000840B2">
        <w:rPr>
          <w:b/>
          <w:sz w:val="22"/>
          <w:szCs w:val="22"/>
        </w:rPr>
        <w:t>Závěrečná ustanovení</w:t>
      </w:r>
    </w:p>
    <w:p w14:paraId="40FCEC64" w14:textId="77777777" w:rsidR="005838BA" w:rsidRPr="000840B2" w:rsidRDefault="005838BA" w:rsidP="005838BA">
      <w:pPr>
        <w:jc w:val="center"/>
        <w:rPr>
          <w:b/>
          <w:sz w:val="22"/>
          <w:szCs w:val="22"/>
        </w:rPr>
      </w:pPr>
    </w:p>
    <w:p w14:paraId="420598E9" w14:textId="77777777" w:rsidR="005838BA" w:rsidRPr="000840B2" w:rsidRDefault="00431379" w:rsidP="00862628">
      <w:pPr>
        <w:pStyle w:val="Odstavecseseznamem"/>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Smluvní strany se výslovně dohodly,</w:t>
      </w:r>
      <w:r w:rsidR="005838BA" w:rsidRPr="000840B2">
        <w:rPr>
          <w:sz w:val="22"/>
          <w:szCs w:val="22"/>
        </w:rPr>
        <w:t xml:space="preserve"> se vztahy</w:t>
      </w:r>
      <w:r w:rsidRPr="000840B2">
        <w:rPr>
          <w:sz w:val="22"/>
          <w:szCs w:val="22"/>
        </w:rPr>
        <w:t xml:space="preserve"> mezi</w:t>
      </w:r>
      <w:r w:rsidR="00AB4709" w:rsidRPr="000840B2">
        <w:rPr>
          <w:sz w:val="22"/>
          <w:szCs w:val="22"/>
        </w:rPr>
        <w:t xml:space="preserve"> smluvními</w:t>
      </w:r>
      <w:r w:rsidRPr="000840B2">
        <w:rPr>
          <w:sz w:val="22"/>
          <w:szCs w:val="22"/>
        </w:rPr>
        <w:t xml:space="preserve"> stranami založené touto Smlouvou</w:t>
      </w:r>
      <w:r w:rsidR="005838BA" w:rsidRPr="000840B2">
        <w:rPr>
          <w:sz w:val="22"/>
          <w:szCs w:val="22"/>
        </w:rPr>
        <w:t xml:space="preserve"> </w:t>
      </w:r>
      <w:r w:rsidRPr="000840B2">
        <w:rPr>
          <w:sz w:val="22"/>
          <w:szCs w:val="22"/>
        </w:rPr>
        <w:t>nebo</w:t>
      </w:r>
      <w:r w:rsidR="005838BA" w:rsidRPr="000840B2">
        <w:rPr>
          <w:sz w:val="22"/>
          <w:szCs w:val="22"/>
        </w:rPr>
        <w:t xml:space="preserve"> s ní související </w:t>
      </w:r>
      <w:r w:rsidRPr="000840B2">
        <w:rPr>
          <w:sz w:val="22"/>
          <w:szCs w:val="22"/>
        </w:rPr>
        <w:t xml:space="preserve">se řídí právním řádem České </w:t>
      </w:r>
      <w:r w:rsidR="00AB4709" w:rsidRPr="000840B2">
        <w:rPr>
          <w:sz w:val="22"/>
          <w:szCs w:val="22"/>
        </w:rPr>
        <w:t>republiky,</w:t>
      </w:r>
      <w:r w:rsidRPr="000840B2">
        <w:rPr>
          <w:sz w:val="22"/>
          <w:szCs w:val="22"/>
        </w:rPr>
        <w:t xml:space="preserve"> a to především </w:t>
      </w:r>
      <w:r w:rsidR="005838BA" w:rsidRPr="000840B2">
        <w:rPr>
          <w:sz w:val="22"/>
          <w:szCs w:val="22"/>
        </w:rPr>
        <w:t>zákon</w:t>
      </w:r>
      <w:r w:rsidRPr="000840B2">
        <w:rPr>
          <w:sz w:val="22"/>
          <w:szCs w:val="22"/>
        </w:rPr>
        <w:t>em</w:t>
      </w:r>
      <w:r w:rsidR="005838BA" w:rsidRPr="000840B2">
        <w:rPr>
          <w:sz w:val="22"/>
          <w:szCs w:val="22"/>
        </w:rPr>
        <w:t xml:space="preserve"> č. 89/2012 Sb., občanský zákoník</w:t>
      </w:r>
      <w:r w:rsidR="00B1491E" w:rsidRPr="000840B2">
        <w:rPr>
          <w:sz w:val="22"/>
          <w:szCs w:val="22"/>
        </w:rPr>
        <w:t>, ve znění pozdějších předpisů</w:t>
      </w:r>
      <w:r w:rsidR="00533795" w:rsidRPr="000840B2">
        <w:rPr>
          <w:sz w:val="22"/>
          <w:szCs w:val="22"/>
        </w:rPr>
        <w:t>,</w:t>
      </w:r>
      <w:r w:rsidR="00354484" w:rsidRPr="000840B2">
        <w:rPr>
          <w:sz w:val="22"/>
          <w:szCs w:val="22"/>
        </w:rPr>
        <w:t xml:space="preserve"> </w:t>
      </w:r>
      <w:r w:rsidR="00B1491E" w:rsidRPr="000840B2">
        <w:rPr>
          <w:sz w:val="22"/>
          <w:szCs w:val="22"/>
        </w:rPr>
        <w:t>Zákonem</w:t>
      </w:r>
      <w:r w:rsidR="00533795" w:rsidRPr="000840B2">
        <w:rPr>
          <w:sz w:val="22"/>
          <w:szCs w:val="22"/>
        </w:rPr>
        <w:t xml:space="preserve"> a </w:t>
      </w:r>
      <w:r w:rsidR="00AB4709" w:rsidRPr="000840B2">
        <w:rPr>
          <w:sz w:val="22"/>
          <w:szCs w:val="22"/>
        </w:rPr>
        <w:t>rozpočtovými pravidly</w:t>
      </w:r>
      <w:r w:rsidR="00BC734B" w:rsidRPr="000840B2">
        <w:rPr>
          <w:sz w:val="22"/>
          <w:szCs w:val="22"/>
        </w:rPr>
        <w:t>.</w:t>
      </w:r>
    </w:p>
    <w:p w14:paraId="6BC801A7" w14:textId="77777777" w:rsidR="00FC0607" w:rsidRPr="000840B2" w:rsidRDefault="00FC0607" w:rsidP="00946FEA">
      <w:pPr>
        <w:pStyle w:val="Odstavecseseznamem"/>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72F449CB" w14:textId="77777777" w:rsidR="00FC0607" w:rsidRPr="000840B2" w:rsidRDefault="00FC0607"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Jakékoliv spory mezi </w:t>
      </w:r>
      <w:r w:rsidR="00AB4709" w:rsidRPr="000840B2">
        <w:rPr>
          <w:sz w:val="22"/>
          <w:szCs w:val="22"/>
        </w:rPr>
        <w:t xml:space="preserve">smluvními </w:t>
      </w:r>
      <w:r w:rsidRPr="000840B2">
        <w:rPr>
          <w:sz w:val="22"/>
          <w:szCs w:val="22"/>
        </w:rPr>
        <w:t>stranami této Smlouvy, vzniklé na základě této Smlouvy nebo v souvislosti s ní, budou řešeny, nedojde-li ke smírnému řešení sporu, příslušným soudem České republiky, nestanoví-li právní předpisy jinak.</w:t>
      </w:r>
    </w:p>
    <w:p w14:paraId="20BFE0C4" w14:textId="77777777" w:rsidR="00FC0607" w:rsidRPr="000840B2" w:rsidRDefault="00FC0607" w:rsidP="00946FEA">
      <w:pPr>
        <w:pStyle w:val="Odstavecseseznamem"/>
        <w:jc w:val="both"/>
        <w:rPr>
          <w:sz w:val="22"/>
          <w:szCs w:val="22"/>
        </w:rPr>
      </w:pPr>
    </w:p>
    <w:p w14:paraId="7C1E87F5" w14:textId="77777777" w:rsidR="00FC0607" w:rsidRPr="000840B2" w:rsidRDefault="00FC0607"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Pojmy použité v textu této Smlouvy mají stejný význam, jako obdobné pojmy použité a definované v rámci Zadávací dokumentace, s výjimkou pojmů výslovně v textu této Smlouvy definovaných.</w:t>
      </w:r>
    </w:p>
    <w:p w14:paraId="3A52AA28" w14:textId="77777777" w:rsidR="00C27AA5" w:rsidRPr="000840B2" w:rsidRDefault="00C27AA5" w:rsidP="00946FEA">
      <w:pPr>
        <w:pStyle w:val="Odstavecseseznamem"/>
        <w:jc w:val="both"/>
        <w:rPr>
          <w:sz w:val="22"/>
          <w:szCs w:val="22"/>
        </w:rPr>
      </w:pPr>
    </w:p>
    <w:p w14:paraId="10568698" w14:textId="77777777" w:rsidR="00C27AA5" w:rsidRPr="000840B2" w:rsidRDefault="00C27AA5"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Další účastník není oprávněn převést práva a povinnosti založené touto Smlouvou na třetí osobu.</w:t>
      </w:r>
    </w:p>
    <w:p w14:paraId="62762253" w14:textId="77777777" w:rsidR="00440362" w:rsidRPr="000840B2" w:rsidRDefault="00440362"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690FB154" w14:textId="7314BC2F" w:rsidR="00440362" w:rsidRPr="000840B2" w:rsidRDefault="003406B8"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Smluvní strany prohlašují</w:t>
      </w:r>
      <w:r w:rsidR="00440362" w:rsidRPr="000840B2">
        <w:rPr>
          <w:sz w:val="22"/>
          <w:szCs w:val="22"/>
        </w:rPr>
        <w:t>, že j</w:t>
      </w:r>
      <w:r w:rsidRPr="000840B2">
        <w:rPr>
          <w:sz w:val="22"/>
          <w:szCs w:val="22"/>
        </w:rPr>
        <w:t>sou</w:t>
      </w:r>
      <w:r w:rsidR="00440362" w:rsidRPr="000840B2">
        <w:rPr>
          <w:sz w:val="22"/>
          <w:szCs w:val="22"/>
        </w:rPr>
        <w:t xml:space="preserve"> srozuměn</w:t>
      </w:r>
      <w:r w:rsidRPr="000840B2">
        <w:rPr>
          <w:sz w:val="22"/>
          <w:szCs w:val="22"/>
        </w:rPr>
        <w:t>y</w:t>
      </w:r>
      <w:r w:rsidR="00440362" w:rsidRPr="000840B2">
        <w:rPr>
          <w:sz w:val="22"/>
          <w:szCs w:val="22"/>
        </w:rPr>
        <w:t xml:space="preserve"> se skutečností, že </w:t>
      </w:r>
      <w:r w:rsidRPr="000840B2">
        <w:rPr>
          <w:sz w:val="22"/>
          <w:szCs w:val="22"/>
        </w:rPr>
        <w:t xml:space="preserve">druhá smluvní strana </w:t>
      </w:r>
      <w:r w:rsidR="00440362" w:rsidRPr="000840B2">
        <w:rPr>
          <w:sz w:val="22"/>
          <w:szCs w:val="22"/>
        </w:rPr>
        <w:t>je osobou povinnou ve smyslu zákona č. 106/1999 Sb., o svobodném přístupu k informacím, ve znění pozdějších předpisů, a je tak povin</w:t>
      </w:r>
      <w:r w:rsidRPr="000840B2">
        <w:rPr>
          <w:sz w:val="22"/>
          <w:szCs w:val="22"/>
        </w:rPr>
        <w:t>na</w:t>
      </w:r>
      <w:r w:rsidR="00440362" w:rsidRPr="000840B2">
        <w:rPr>
          <w:sz w:val="22"/>
          <w:szCs w:val="22"/>
        </w:rPr>
        <w:t xml:space="preserve"> o této Smlouvě a právním vztahu jí založeném zpřístupňovat všechny informace, které zákon ze zpřístupňování nevylučuje, výslovně dále bere na vědomí, že tato Smlouva bude po jejím uzavření Příjemcem uveřejněna v registru smluv podle zákona č. 340/2015 Sb., o zvláštních podmínkách účinnosti některých smluv, uveřejňování těchto smluv a o registru smluv (</w:t>
      </w:r>
      <w:r w:rsidR="001F27AB" w:rsidRPr="000840B2">
        <w:rPr>
          <w:sz w:val="22"/>
          <w:szCs w:val="22"/>
        </w:rPr>
        <w:t>dále jen „</w:t>
      </w:r>
      <w:r w:rsidR="00440362" w:rsidRPr="000840B2">
        <w:rPr>
          <w:sz w:val="22"/>
          <w:szCs w:val="22"/>
        </w:rPr>
        <w:t>zákon o registru smluv</w:t>
      </w:r>
      <w:r w:rsidR="001F27AB" w:rsidRPr="000840B2">
        <w:rPr>
          <w:sz w:val="22"/>
          <w:szCs w:val="22"/>
        </w:rPr>
        <w:t>“</w:t>
      </w:r>
      <w:r w:rsidR="00440362" w:rsidRPr="000840B2">
        <w:rPr>
          <w:sz w:val="22"/>
          <w:szCs w:val="22"/>
        </w:rPr>
        <w:t>), ve znění pozdějších předpisů.</w:t>
      </w:r>
    </w:p>
    <w:p w14:paraId="1A12C1EE" w14:textId="77777777" w:rsidR="005838BA" w:rsidRPr="000840B2" w:rsidRDefault="005838BA"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5CA675D7" w14:textId="77777777" w:rsidR="00BC2DE6" w:rsidRPr="000840B2" w:rsidRDefault="00BC2DE6"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Neplatnost jakéhokoliv ustanovení této Smlouvy se nedotýká platnosti této Smlouvy jako celku nebo platnosti kte</w:t>
      </w:r>
      <w:r w:rsidR="00B033F4" w:rsidRPr="000840B2">
        <w:rPr>
          <w:sz w:val="22"/>
          <w:szCs w:val="22"/>
        </w:rPr>
        <w:t>rékoliv jiné části této Smlouvy.</w:t>
      </w:r>
    </w:p>
    <w:p w14:paraId="7903A3A6" w14:textId="77777777" w:rsidR="00BC2DE6" w:rsidRPr="000840B2" w:rsidRDefault="00BC2DE6"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1BAA22C0" w14:textId="7D844537" w:rsidR="009E0B1C" w:rsidRPr="000840B2" w:rsidRDefault="009E0B1C"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Neodstraní-li </w:t>
      </w:r>
      <w:r w:rsidR="00032014" w:rsidRPr="000840B2">
        <w:rPr>
          <w:sz w:val="22"/>
          <w:szCs w:val="22"/>
        </w:rPr>
        <w:t>D</w:t>
      </w:r>
      <w:r w:rsidRPr="000840B2">
        <w:rPr>
          <w:sz w:val="22"/>
          <w:szCs w:val="22"/>
        </w:rPr>
        <w:t xml:space="preserve">alší účastník ve lhůtě stanovené </w:t>
      </w:r>
      <w:r w:rsidR="00032014" w:rsidRPr="000840B2">
        <w:rPr>
          <w:sz w:val="22"/>
          <w:szCs w:val="22"/>
        </w:rPr>
        <w:t>P</w:t>
      </w:r>
      <w:r w:rsidRPr="000840B2">
        <w:rPr>
          <w:sz w:val="22"/>
          <w:szCs w:val="22"/>
        </w:rPr>
        <w:t>říjemcem zjištěné nedostatky v plnění p</w:t>
      </w:r>
      <w:r w:rsidR="00032014" w:rsidRPr="000840B2">
        <w:rPr>
          <w:sz w:val="22"/>
          <w:szCs w:val="22"/>
        </w:rPr>
        <w:t>ovinností vyplývajících z této S</w:t>
      </w:r>
      <w:r w:rsidRPr="000840B2">
        <w:rPr>
          <w:sz w:val="22"/>
          <w:szCs w:val="22"/>
        </w:rPr>
        <w:t xml:space="preserve">mlouvy, je </w:t>
      </w:r>
      <w:r w:rsidR="00032014" w:rsidRPr="000840B2">
        <w:rPr>
          <w:sz w:val="22"/>
          <w:szCs w:val="22"/>
        </w:rPr>
        <w:t>Příjemce oprávněn od této S</w:t>
      </w:r>
      <w:r w:rsidRPr="000840B2">
        <w:rPr>
          <w:sz w:val="22"/>
          <w:szCs w:val="22"/>
        </w:rPr>
        <w:t xml:space="preserve">mlouvy odstoupit. Příjemce je dále oprávněn od této </w:t>
      </w:r>
      <w:r w:rsidR="00032014" w:rsidRPr="000840B2">
        <w:rPr>
          <w:sz w:val="22"/>
          <w:szCs w:val="22"/>
        </w:rPr>
        <w:t>Smlouvy odstoupit v případě, že P</w:t>
      </w:r>
      <w:r w:rsidRPr="000840B2">
        <w:rPr>
          <w:sz w:val="22"/>
          <w:szCs w:val="22"/>
        </w:rPr>
        <w:t xml:space="preserve">oskytovatel </w:t>
      </w:r>
      <w:r w:rsidR="00032014" w:rsidRPr="000840B2">
        <w:rPr>
          <w:sz w:val="22"/>
          <w:szCs w:val="22"/>
        </w:rPr>
        <w:t>odstoupí od Smlouvy s poskytovatelem</w:t>
      </w:r>
      <w:r w:rsidRPr="000840B2">
        <w:rPr>
          <w:sz w:val="22"/>
          <w:szCs w:val="22"/>
        </w:rPr>
        <w:t xml:space="preserve">. Příjemce je dále oprávněn od této </w:t>
      </w:r>
      <w:r w:rsidR="001F27AB" w:rsidRPr="000840B2">
        <w:rPr>
          <w:sz w:val="22"/>
          <w:szCs w:val="22"/>
        </w:rPr>
        <w:t>S</w:t>
      </w:r>
      <w:r w:rsidRPr="000840B2">
        <w:rPr>
          <w:sz w:val="22"/>
          <w:szCs w:val="22"/>
        </w:rPr>
        <w:t xml:space="preserve">mlouvy odstoupit, nastanou-li u </w:t>
      </w:r>
      <w:r w:rsidR="009E39A7" w:rsidRPr="000840B2">
        <w:rPr>
          <w:sz w:val="22"/>
          <w:szCs w:val="22"/>
        </w:rPr>
        <w:t xml:space="preserve">Dalšího </w:t>
      </w:r>
      <w:r w:rsidRPr="000840B2">
        <w:rPr>
          <w:sz w:val="22"/>
          <w:szCs w:val="22"/>
        </w:rPr>
        <w:t>účastníka skutečnosti, které upravuje Smlouva</w:t>
      </w:r>
      <w:r w:rsidR="00090BAC" w:rsidRPr="000840B2">
        <w:rPr>
          <w:sz w:val="22"/>
          <w:szCs w:val="22"/>
        </w:rPr>
        <w:t xml:space="preserve"> s p</w:t>
      </w:r>
      <w:r w:rsidR="001F27AB" w:rsidRPr="000840B2">
        <w:rPr>
          <w:sz w:val="22"/>
          <w:szCs w:val="22"/>
        </w:rPr>
        <w:t>oskytovatelem</w:t>
      </w:r>
      <w:r w:rsidRPr="000840B2">
        <w:rPr>
          <w:sz w:val="22"/>
          <w:szCs w:val="22"/>
        </w:rPr>
        <w:t xml:space="preserve"> v čl. XV. „Odstoupení od Smlouvy“ jako skutečnosti, které, v případě, že nastanou na straně </w:t>
      </w:r>
      <w:r w:rsidR="009E39A7" w:rsidRPr="000840B2">
        <w:rPr>
          <w:sz w:val="22"/>
          <w:szCs w:val="22"/>
        </w:rPr>
        <w:t>Příjemce</w:t>
      </w:r>
      <w:r w:rsidRPr="000840B2">
        <w:rPr>
          <w:sz w:val="22"/>
          <w:szCs w:val="22"/>
        </w:rPr>
        <w:t xml:space="preserve">, opravňují </w:t>
      </w:r>
      <w:r w:rsidR="001F27AB" w:rsidRPr="000840B2">
        <w:rPr>
          <w:sz w:val="22"/>
          <w:szCs w:val="22"/>
        </w:rPr>
        <w:t>P</w:t>
      </w:r>
      <w:r w:rsidRPr="000840B2">
        <w:rPr>
          <w:sz w:val="22"/>
          <w:szCs w:val="22"/>
        </w:rPr>
        <w:t xml:space="preserve">oskytovatele od Smlouvy odstoupit. Odstoupení od této </w:t>
      </w:r>
      <w:r w:rsidR="001F27AB" w:rsidRPr="000840B2">
        <w:rPr>
          <w:sz w:val="22"/>
          <w:szCs w:val="22"/>
        </w:rPr>
        <w:t>S</w:t>
      </w:r>
      <w:r w:rsidRPr="000840B2">
        <w:rPr>
          <w:sz w:val="22"/>
          <w:szCs w:val="22"/>
        </w:rPr>
        <w:t>mlouvy má stejné důsledky jako jsou upraveny ve</w:t>
      </w:r>
      <w:r w:rsidR="00994B25" w:rsidRPr="000840B2">
        <w:rPr>
          <w:sz w:val="22"/>
          <w:szCs w:val="22"/>
        </w:rPr>
        <w:t xml:space="preserve"> čl. </w:t>
      </w:r>
      <w:r w:rsidR="003406B8" w:rsidRPr="000840B2">
        <w:rPr>
          <w:sz w:val="22"/>
          <w:szCs w:val="22"/>
        </w:rPr>
        <w:t>XV</w:t>
      </w:r>
      <w:r w:rsidR="00994B25" w:rsidRPr="000840B2">
        <w:rPr>
          <w:sz w:val="22"/>
          <w:szCs w:val="22"/>
        </w:rPr>
        <w:t>.</w:t>
      </w:r>
      <w:r w:rsidRPr="000840B2">
        <w:rPr>
          <w:sz w:val="22"/>
          <w:szCs w:val="22"/>
        </w:rPr>
        <w:t xml:space="preserve"> Smlouv</w:t>
      </w:r>
      <w:r w:rsidR="00994B25" w:rsidRPr="000840B2">
        <w:rPr>
          <w:sz w:val="22"/>
          <w:szCs w:val="22"/>
        </w:rPr>
        <w:t>y</w:t>
      </w:r>
      <w:r w:rsidR="00E2613F" w:rsidRPr="000840B2">
        <w:rPr>
          <w:sz w:val="22"/>
          <w:szCs w:val="22"/>
        </w:rPr>
        <w:t xml:space="preserve"> s poskytovatelem, přičemž P</w:t>
      </w:r>
      <w:r w:rsidRPr="000840B2">
        <w:rPr>
          <w:sz w:val="22"/>
          <w:szCs w:val="22"/>
        </w:rPr>
        <w:t>ří</w:t>
      </w:r>
      <w:r w:rsidR="00E2613F" w:rsidRPr="000840B2">
        <w:rPr>
          <w:sz w:val="22"/>
          <w:szCs w:val="22"/>
        </w:rPr>
        <w:t>jemce má v případě, že od této S</w:t>
      </w:r>
      <w:r w:rsidRPr="000840B2">
        <w:rPr>
          <w:sz w:val="22"/>
          <w:szCs w:val="22"/>
        </w:rPr>
        <w:t>mlouvy odstoupí shodná práva a povinnosti jako má ve Smlouvě</w:t>
      </w:r>
      <w:r w:rsidR="00E2613F" w:rsidRPr="000840B2">
        <w:rPr>
          <w:sz w:val="22"/>
          <w:szCs w:val="22"/>
        </w:rPr>
        <w:t xml:space="preserve"> s poskytovatelem</w:t>
      </w:r>
      <w:r w:rsidRPr="000840B2">
        <w:rPr>
          <w:sz w:val="22"/>
          <w:szCs w:val="22"/>
        </w:rPr>
        <w:t xml:space="preserve"> </w:t>
      </w:r>
      <w:r w:rsidR="00E2613F" w:rsidRPr="000840B2">
        <w:rPr>
          <w:sz w:val="22"/>
          <w:szCs w:val="22"/>
        </w:rPr>
        <w:t>P</w:t>
      </w:r>
      <w:r w:rsidRPr="000840B2">
        <w:rPr>
          <w:sz w:val="22"/>
          <w:szCs w:val="22"/>
        </w:rPr>
        <w:t xml:space="preserve">oskytovatel a </w:t>
      </w:r>
      <w:r w:rsidR="00E2613F" w:rsidRPr="000840B2">
        <w:rPr>
          <w:sz w:val="22"/>
          <w:szCs w:val="22"/>
        </w:rPr>
        <w:t>D</w:t>
      </w:r>
      <w:r w:rsidRPr="000840B2">
        <w:rPr>
          <w:sz w:val="22"/>
          <w:szCs w:val="22"/>
        </w:rPr>
        <w:t xml:space="preserve">alší účastník má shodná práva a povinnosti jako má ve Smlouvě </w:t>
      </w:r>
      <w:r w:rsidR="00E2613F" w:rsidRPr="000840B2">
        <w:rPr>
          <w:sz w:val="22"/>
          <w:szCs w:val="22"/>
        </w:rPr>
        <w:t>s poskytovatelem</w:t>
      </w:r>
      <w:r w:rsidRPr="000840B2">
        <w:rPr>
          <w:sz w:val="22"/>
          <w:szCs w:val="22"/>
        </w:rPr>
        <w:t xml:space="preserve"> </w:t>
      </w:r>
      <w:r w:rsidR="00E2613F" w:rsidRPr="000840B2">
        <w:rPr>
          <w:sz w:val="22"/>
          <w:szCs w:val="22"/>
        </w:rPr>
        <w:t>P</w:t>
      </w:r>
      <w:r w:rsidRPr="000840B2">
        <w:rPr>
          <w:sz w:val="22"/>
          <w:szCs w:val="22"/>
        </w:rPr>
        <w:t>říjemce.</w:t>
      </w:r>
    </w:p>
    <w:p w14:paraId="6903D493" w14:textId="77777777" w:rsidR="005838BA" w:rsidRPr="000840B2" w:rsidRDefault="005838BA"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52FEE76A" w14:textId="77777777" w:rsidR="008B5C91" w:rsidRPr="000840B2" w:rsidRDefault="008B5C91"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Odstoupení od této Smlouvy ani dohoda </w:t>
      </w:r>
      <w:r w:rsidR="001F27AB" w:rsidRPr="000840B2">
        <w:rPr>
          <w:sz w:val="22"/>
          <w:szCs w:val="22"/>
        </w:rPr>
        <w:t xml:space="preserve">smluvních </w:t>
      </w:r>
      <w:r w:rsidRPr="000840B2">
        <w:rPr>
          <w:sz w:val="22"/>
          <w:szCs w:val="22"/>
        </w:rPr>
        <w:t>stran o ukončení této Smlouvy se nedotýká nároku na uplatnění sankcí dle této Smlouvy nebo náhradu škody dle této Smlouvy.</w:t>
      </w:r>
    </w:p>
    <w:p w14:paraId="1800A973" w14:textId="77777777" w:rsidR="008B5C91" w:rsidRPr="000840B2" w:rsidRDefault="008B5C91"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p>
    <w:p w14:paraId="6C714F61" w14:textId="5C68B128" w:rsidR="00533795" w:rsidRPr="000840B2" w:rsidRDefault="00BF4AAF"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Tato </w:t>
      </w:r>
      <w:r w:rsidR="001F27AB" w:rsidRPr="000840B2">
        <w:rPr>
          <w:sz w:val="22"/>
          <w:szCs w:val="22"/>
        </w:rPr>
        <w:t>S</w:t>
      </w:r>
      <w:r w:rsidRPr="000840B2">
        <w:rPr>
          <w:sz w:val="22"/>
          <w:szCs w:val="22"/>
        </w:rPr>
        <w:t>mlouva</w:t>
      </w:r>
      <w:r w:rsidR="00DA35CE" w:rsidRPr="000840B2">
        <w:rPr>
          <w:sz w:val="22"/>
          <w:szCs w:val="22"/>
        </w:rPr>
        <w:t xml:space="preserve"> je uzavřena podpisem poslední </w:t>
      </w:r>
      <w:r w:rsidR="001F27AB" w:rsidRPr="000840B2">
        <w:rPr>
          <w:sz w:val="22"/>
          <w:szCs w:val="22"/>
        </w:rPr>
        <w:t xml:space="preserve">ze </w:t>
      </w:r>
      <w:r w:rsidR="00DA35CE" w:rsidRPr="000840B2">
        <w:rPr>
          <w:sz w:val="22"/>
          <w:szCs w:val="22"/>
        </w:rPr>
        <w:t>smluvní</w:t>
      </w:r>
      <w:r w:rsidR="001F27AB" w:rsidRPr="000840B2">
        <w:rPr>
          <w:sz w:val="22"/>
          <w:szCs w:val="22"/>
        </w:rPr>
        <w:t>ch</w:t>
      </w:r>
      <w:r w:rsidR="00DA35CE" w:rsidRPr="000840B2">
        <w:rPr>
          <w:sz w:val="22"/>
          <w:szCs w:val="22"/>
        </w:rPr>
        <w:t xml:space="preserve"> stran a</w:t>
      </w:r>
      <w:r w:rsidRPr="000840B2">
        <w:rPr>
          <w:sz w:val="22"/>
          <w:szCs w:val="22"/>
        </w:rPr>
        <w:t xml:space="preserve"> nabývá účinnosti dnem jejího uveřejnění v registru smluv podle zákona o registru smluv</w:t>
      </w:r>
      <w:r w:rsidR="005338F6" w:rsidRPr="000840B2">
        <w:rPr>
          <w:sz w:val="22"/>
          <w:szCs w:val="22"/>
        </w:rPr>
        <w:t>.</w:t>
      </w:r>
    </w:p>
    <w:p w14:paraId="51FF3BB1" w14:textId="77777777" w:rsidR="00533795" w:rsidRPr="000840B2" w:rsidRDefault="00533795" w:rsidP="00946FEA">
      <w:pPr>
        <w:pStyle w:val="Odstavecseseznamem"/>
        <w:jc w:val="both"/>
        <w:rPr>
          <w:sz w:val="22"/>
          <w:szCs w:val="22"/>
        </w:rPr>
      </w:pPr>
    </w:p>
    <w:p w14:paraId="3BF84AF8" w14:textId="140837FC" w:rsidR="0031569A" w:rsidRPr="000840B2" w:rsidRDefault="00C27AA5" w:rsidP="005D0977">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Právní vztah založený touto </w:t>
      </w:r>
      <w:r w:rsidR="00BE31F1" w:rsidRPr="000840B2">
        <w:rPr>
          <w:sz w:val="22"/>
          <w:szCs w:val="22"/>
        </w:rPr>
        <w:t>S</w:t>
      </w:r>
      <w:r w:rsidR="005838BA" w:rsidRPr="000840B2">
        <w:rPr>
          <w:sz w:val="22"/>
          <w:szCs w:val="22"/>
        </w:rPr>
        <w:t>mlouv</w:t>
      </w:r>
      <w:r w:rsidRPr="000840B2">
        <w:rPr>
          <w:sz w:val="22"/>
          <w:szCs w:val="22"/>
        </w:rPr>
        <w:t>ou se uzavírá na dobu určitou</w:t>
      </w:r>
      <w:r w:rsidR="002C062F" w:rsidRPr="000840B2">
        <w:rPr>
          <w:sz w:val="22"/>
          <w:szCs w:val="22"/>
        </w:rPr>
        <w:t>, a to na dobu řešení projektu včetně doby 180 dnů od data ukončení řešení Projektu</w:t>
      </w:r>
      <w:r w:rsidR="00E346C0" w:rsidRPr="000840B2">
        <w:rPr>
          <w:sz w:val="22"/>
          <w:szCs w:val="22"/>
        </w:rPr>
        <w:t>,</w:t>
      </w:r>
      <w:r w:rsidR="002C062F" w:rsidRPr="000840B2">
        <w:rPr>
          <w:sz w:val="22"/>
          <w:szCs w:val="22"/>
        </w:rPr>
        <w:t xml:space="preserve"> a dále doby maximálně 10 let pro vyhodnocení výsledků řešení Projektu, včetně finančního vypořádání poskytnuté podpory podle rozpočtových pravidel</w:t>
      </w:r>
      <w:r w:rsidR="0031569A" w:rsidRPr="000840B2">
        <w:rPr>
          <w:sz w:val="22"/>
          <w:szCs w:val="22"/>
        </w:rPr>
        <w:t xml:space="preserve">. </w:t>
      </w:r>
      <w:r w:rsidR="00B36722" w:rsidRPr="000840B2">
        <w:rPr>
          <w:sz w:val="22"/>
          <w:szCs w:val="22"/>
        </w:rPr>
        <w:t>Ty závazky, které mají podle své povahy trvalý charakter, zůstávají v platnosti i po up</w:t>
      </w:r>
      <w:r w:rsidR="006C1EC4" w:rsidRPr="000840B2">
        <w:rPr>
          <w:sz w:val="22"/>
          <w:szCs w:val="22"/>
        </w:rPr>
        <w:t>lynutí doby, na kterou je tato S</w:t>
      </w:r>
      <w:r w:rsidR="00B36722" w:rsidRPr="000840B2">
        <w:rPr>
          <w:sz w:val="22"/>
          <w:szCs w:val="22"/>
        </w:rPr>
        <w:t>mlouva uzavřena.</w:t>
      </w:r>
    </w:p>
    <w:p w14:paraId="256C2B90" w14:textId="77777777" w:rsidR="005838BA" w:rsidRPr="000840B2" w:rsidRDefault="005838BA" w:rsidP="005D0977">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41CFF9AC" w14:textId="1F64A2E3" w:rsidR="00032014" w:rsidRPr="000840B2" w:rsidRDefault="001F27AB"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Z</w:t>
      </w:r>
      <w:r w:rsidR="00032014" w:rsidRPr="000840B2">
        <w:rPr>
          <w:sz w:val="22"/>
          <w:szCs w:val="22"/>
        </w:rPr>
        <w:t>měny této Smlouvy jsou možné na základě písemné dohody smluvních stran</w:t>
      </w:r>
      <w:r w:rsidRPr="000840B2">
        <w:rPr>
          <w:sz w:val="22"/>
          <w:szCs w:val="22"/>
        </w:rPr>
        <w:t xml:space="preserve"> ve formě vzestupně číslovaných dodatků.</w:t>
      </w:r>
    </w:p>
    <w:p w14:paraId="62AA0476" w14:textId="77777777" w:rsidR="00032014" w:rsidRPr="000840B2" w:rsidRDefault="00032014" w:rsidP="00946FEA">
      <w:pPr>
        <w:pStyle w:val="Odstavecseseznamem"/>
        <w:jc w:val="both"/>
        <w:rPr>
          <w:sz w:val="22"/>
          <w:szCs w:val="22"/>
        </w:rPr>
      </w:pPr>
    </w:p>
    <w:p w14:paraId="2F7A1FED" w14:textId="77777777" w:rsidR="005838BA" w:rsidRPr="000840B2" w:rsidRDefault="00434FB3"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Tato S</w:t>
      </w:r>
      <w:r w:rsidR="005838BA" w:rsidRPr="000840B2">
        <w:rPr>
          <w:sz w:val="22"/>
          <w:szCs w:val="22"/>
        </w:rPr>
        <w:t xml:space="preserve">mlouva je vyhotovena ve třech výtiscích, z nichž po podpisu smluvními stranami obdrží po jednom výtisku </w:t>
      </w:r>
      <w:r w:rsidR="00A32CBB" w:rsidRPr="000840B2">
        <w:rPr>
          <w:sz w:val="22"/>
          <w:szCs w:val="22"/>
        </w:rPr>
        <w:t>P</w:t>
      </w:r>
      <w:r w:rsidR="005838BA" w:rsidRPr="000840B2">
        <w:rPr>
          <w:sz w:val="22"/>
          <w:szCs w:val="22"/>
        </w:rPr>
        <w:t xml:space="preserve">říjemce, </w:t>
      </w:r>
      <w:r w:rsidR="00BC734B" w:rsidRPr="000840B2">
        <w:rPr>
          <w:sz w:val="22"/>
          <w:szCs w:val="22"/>
        </w:rPr>
        <w:t xml:space="preserve">Další účastník </w:t>
      </w:r>
      <w:r w:rsidR="005838BA" w:rsidRPr="000840B2">
        <w:rPr>
          <w:sz w:val="22"/>
          <w:szCs w:val="22"/>
        </w:rPr>
        <w:t xml:space="preserve">a </w:t>
      </w:r>
      <w:r w:rsidR="00BC734B" w:rsidRPr="000840B2">
        <w:rPr>
          <w:sz w:val="22"/>
          <w:szCs w:val="22"/>
        </w:rPr>
        <w:t>Poskytovate</w:t>
      </w:r>
      <w:r w:rsidR="005838BA" w:rsidRPr="000840B2">
        <w:rPr>
          <w:sz w:val="22"/>
          <w:szCs w:val="22"/>
        </w:rPr>
        <w:t>l.</w:t>
      </w:r>
    </w:p>
    <w:p w14:paraId="7B2780A4" w14:textId="77777777" w:rsidR="00B033F4" w:rsidRPr="000840B2" w:rsidRDefault="00B033F4" w:rsidP="00946FEA">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jc w:val="both"/>
        <w:rPr>
          <w:sz w:val="22"/>
          <w:szCs w:val="22"/>
        </w:rPr>
      </w:pPr>
    </w:p>
    <w:p w14:paraId="11965298" w14:textId="05ABFEE4" w:rsidR="000840B2" w:rsidRPr="00BD7E03" w:rsidRDefault="00C27AA5" w:rsidP="000840B2">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Nedílnou součástí této S</w:t>
      </w:r>
      <w:r w:rsidR="00B033F4" w:rsidRPr="000840B2">
        <w:rPr>
          <w:sz w:val="22"/>
          <w:szCs w:val="22"/>
        </w:rPr>
        <w:t xml:space="preserve">mlouvy </w:t>
      </w:r>
      <w:r w:rsidRPr="000840B2">
        <w:rPr>
          <w:sz w:val="22"/>
          <w:szCs w:val="22"/>
        </w:rPr>
        <w:t>je</w:t>
      </w:r>
      <w:r w:rsidR="00E817EE" w:rsidRPr="000840B2">
        <w:rPr>
          <w:sz w:val="22"/>
          <w:szCs w:val="22"/>
        </w:rPr>
        <w:t xml:space="preserve"> Příloha č. 1 </w:t>
      </w:r>
      <w:r w:rsidR="003406B8" w:rsidRPr="000840B2">
        <w:rPr>
          <w:sz w:val="22"/>
          <w:szCs w:val="22"/>
        </w:rPr>
        <w:t xml:space="preserve">- </w:t>
      </w:r>
      <w:r w:rsidR="00E817EE" w:rsidRPr="000840B2">
        <w:rPr>
          <w:sz w:val="22"/>
          <w:szCs w:val="22"/>
        </w:rPr>
        <w:t>Smlouv</w:t>
      </w:r>
      <w:r w:rsidR="003406B8" w:rsidRPr="000840B2">
        <w:rPr>
          <w:sz w:val="22"/>
          <w:szCs w:val="22"/>
        </w:rPr>
        <w:t>a</w:t>
      </w:r>
      <w:r w:rsidR="00E817EE" w:rsidRPr="000840B2">
        <w:rPr>
          <w:sz w:val="22"/>
          <w:szCs w:val="22"/>
        </w:rPr>
        <w:t xml:space="preserve"> s poskytovatelem </w:t>
      </w:r>
      <w:r w:rsidR="003406B8" w:rsidRPr="000840B2">
        <w:rPr>
          <w:sz w:val="22"/>
          <w:szCs w:val="22"/>
        </w:rPr>
        <w:t xml:space="preserve">včetně její přílohy č. 1 </w:t>
      </w:r>
      <w:r w:rsidR="00E817EE" w:rsidRPr="000840B2">
        <w:rPr>
          <w:sz w:val="22"/>
          <w:szCs w:val="22"/>
        </w:rPr>
        <w:t>– Rozpis uznaných nákladů a Účelových prostředků pro jednotlivé roky řešení Projektu</w:t>
      </w:r>
      <w:r w:rsidR="001E01DC" w:rsidRPr="000840B2">
        <w:rPr>
          <w:sz w:val="22"/>
          <w:szCs w:val="22"/>
        </w:rPr>
        <w:t>.</w:t>
      </w:r>
    </w:p>
    <w:p w14:paraId="1A4FAF11" w14:textId="77777777" w:rsidR="00B14144" w:rsidRPr="000840B2" w:rsidRDefault="00B14144" w:rsidP="00B14144">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p>
    <w:p w14:paraId="0C06B8C5" w14:textId="77777777" w:rsidR="005838BA" w:rsidRPr="000840B2" w:rsidRDefault="005838BA" w:rsidP="00862628">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jc w:val="both"/>
        <w:rPr>
          <w:sz w:val="22"/>
          <w:szCs w:val="22"/>
        </w:rPr>
      </w:pPr>
      <w:r w:rsidRPr="000840B2">
        <w:rPr>
          <w:sz w:val="22"/>
          <w:szCs w:val="22"/>
        </w:rPr>
        <w:t xml:space="preserve">Smluvní strany </w:t>
      </w:r>
      <w:r w:rsidR="00E2613F" w:rsidRPr="000840B2">
        <w:rPr>
          <w:sz w:val="22"/>
          <w:szCs w:val="22"/>
        </w:rPr>
        <w:t xml:space="preserve">prohlašují, že tato Smlouva byla sepsána podle jejich pravé a svobodné vůle, že si Smlouvu přečetly, </w:t>
      </w:r>
      <w:r w:rsidR="001F27AB" w:rsidRPr="000840B2">
        <w:rPr>
          <w:sz w:val="22"/>
          <w:szCs w:val="22"/>
        </w:rPr>
        <w:t xml:space="preserve">a že </w:t>
      </w:r>
      <w:r w:rsidR="00E2613F" w:rsidRPr="000840B2">
        <w:rPr>
          <w:sz w:val="22"/>
          <w:szCs w:val="22"/>
        </w:rPr>
        <w:t>s jejím obsahem souhlasí</w:t>
      </w:r>
      <w:r w:rsidRPr="000840B2">
        <w:rPr>
          <w:sz w:val="22"/>
          <w:szCs w:val="22"/>
        </w:rPr>
        <w:t>.</w:t>
      </w:r>
    </w:p>
    <w:p w14:paraId="78EB147C" w14:textId="77777777" w:rsidR="00B70900" w:rsidRPr="000840B2" w:rsidRDefault="00B70900" w:rsidP="009E0B1C">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rPr>
          <w:sz w:val="22"/>
          <w:szCs w:val="22"/>
        </w:rPr>
      </w:pPr>
    </w:p>
    <w:p w14:paraId="6D7DDEB7" w14:textId="77777777" w:rsidR="00B70900" w:rsidRPr="000840B2" w:rsidRDefault="00B70900" w:rsidP="009E0B1C">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rPr>
          <w:sz w:val="22"/>
          <w:szCs w:val="22"/>
        </w:rPr>
      </w:pPr>
    </w:p>
    <w:p w14:paraId="10D6147C" w14:textId="77777777" w:rsidR="00B70900" w:rsidRPr="000840B2" w:rsidRDefault="00B70900" w:rsidP="009E0B1C">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0"/>
        <w:rPr>
          <w:sz w:val="22"/>
          <w:szCs w:val="22"/>
        </w:rPr>
      </w:pPr>
    </w:p>
    <w:p w14:paraId="7FDC9237" w14:textId="77777777" w:rsidR="00B70900" w:rsidRPr="000840B2" w:rsidRDefault="00B70900" w:rsidP="00B70900">
      <w:pPr>
        <w:jc w:val="both"/>
        <w:rPr>
          <w:sz w:val="22"/>
          <w:szCs w:val="22"/>
        </w:rPr>
      </w:pPr>
    </w:p>
    <w:p w14:paraId="4BE23886" w14:textId="77777777" w:rsidR="005838BA" w:rsidRPr="000840B2" w:rsidRDefault="005838BA" w:rsidP="00BC2DE6">
      <w:pPr>
        <w:ind w:left="426"/>
        <w:jc w:val="both"/>
        <w:rPr>
          <w:b/>
          <w:sz w:val="22"/>
          <w:szCs w:val="22"/>
        </w:rPr>
      </w:pPr>
    </w:p>
    <w:p w14:paraId="409F3FED" w14:textId="5E1F15E3" w:rsidR="005D5B02" w:rsidRPr="000840B2" w:rsidRDefault="00A32CBB" w:rsidP="005838BA">
      <w:pPr>
        <w:rPr>
          <w:sz w:val="22"/>
          <w:szCs w:val="22"/>
        </w:rPr>
      </w:pPr>
      <w:r w:rsidRPr="000840B2">
        <w:rPr>
          <w:sz w:val="22"/>
          <w:szCs w:val="22"/>
        </w:rPr>
        <w:t>P</w:t>
      </w:r>
      <w:r w:rsidR="005838BA" w:rsidRPr="000840B2">
        <w:rPr>
          <w:sz w:val="22"/>
          <w:szCs w:val="22"/>
        </w:rPr>
        <w:t>říjemce:</w:t>
      </w:r>
      <w:r w:rsidR="00B71CAE" w:rsidRPr="000840B2">
        <w:rPr>
          <w:sz w:val="22"/>
          <w:szCs w:val="22"/>
        </w:rPr>
        <w:t xml:space="preserve"> </w:t>
      </w:r>
      <w:r w:rsidR="005838BA" w:rsidRPr="000840B2">
        <w:rPr>
          <w:sz w:val="22"/>
          <w:szCs w:val="22"/>
        </w:rPr>
        <w:t>.....................</w:t>
      </w:r>
      <w:r w:rsidR="000D59B5" w:rsidRPr="000840B2">
        <w:rPr>
          <w:sz w:val="22"/>
          <w:szCs w:val="22"/>
        </w:rPr>
        <w:t>...........................</w:t>
      </w:r>
      <w:r w:rsidR="000D59B5" w:rsidRPr="000840B2">
        <w:rPr>
          <w:sz w:val="22"/>
          <w:szCs w:val="22"/>
        </w:rPr>
        <w:tab/>
      </w:r>
      <w:r w:rsidR="005838BA" w:rsidRPr="000840B2">
        <w:rPr>
          <w:sz w:val="22"/>
          <w:szCs w:val="22"/>
        </w:rPr>
        <w:tab/>
      </w:r>
      <w:r w:rsidR="005838BA" w:rsidRPr="000840B2">
        <w:rPr>
          <w:sz w:val="22"/>
          <w:szCs w:val="22"/>
        </w:rPr>
        <w:tab/>
      </w:r>
      <w:r w:rsidR="000D59B5" w:rsidRPr="000840B2">
        <w:rPr>
          <w:sz w:val="22"/>
          <w:szCs w:val="22"/>
        </w:rPr>
        <w:t>datum: ..........................</w:t>
      </w:r>
    </w:p>
    <w:p w14:paraId="3864395F" w14:textId="5BC44A2C" w:rsidR="005838BA" w:rsidRPr="000840B2" w:rsidRDefault="00724DA6" w:rsidP="005838BA">
      <w:pPr>
        <w:rPr>
          <w:sz w:val="22"/>
          <w:szCs w:val="22"/>
        </w:rPr>
      </w:pPr>
      <w:r>
        <w:rPr>
          <w:sz w:val="22"/>
          <w:szCs w:val="22"/>
        </w:rPr>
        <w:t>XXX</w:t>
      </w:r>
    </w:p>
    <w:p w14:paraId="41C4F25B" w14:textId="3A568B7F" w:rsidR="00650CA3" w:rsidRPr="000840B2" w:rsidRDefault="005D4F61" w:rsidP="005838BA">
      <w:pPr>
        <w:rPr>
          <w:sz w:val="22"/>
          <w:szCs w:val="22"/>
        </w:rPr>
      </w:pPr>
      <w:r w:rsidRPr="000840B2">
        <w:rPr>
          <w:sz w:val="22"/>
          <w:szCs w:val="22"/>
        </w:rPr>
        <w:t>Fakultní nemocnice Brno</w:t>
      </w:r>
    </w:p>
    <w:p w14:paraId="3B925BCF" w14:textId="77777777" w:rsidR="005D5B02" w:rsidRPr="000840B2" w:rsidRDefault="005D5B02" w:rsidP="005D5B02">
      <w:pPr>
        <w:tabs>
          <w:tab w:val="center" w:pos="3000"/>
          <w:tab w:val="left" w:pos="5400"/>
        </w:tabs>
        <w:rPr>
          <w:sz w:val="22"/>
          <w:szCs w:val="22"/>
        </w:rPr>
      </w:pPr>
    </w:p>
    <w:p w14:paraId="78D8EA5D" w14:textId="77777777" w:rsidR="005D5B02" w:rsidRPr="000840B2" w:rsidRDefault="005D5B02" w:rsidP="005D5B02">
      <w:pPr>
        <w:tabs>
          <w:tab w:val="center" w:pos="3000"/>
          <w:tab w:val="left" w:pos="5400"/>
        </w:tabs>
        <w:rPr>
          <w:sz w:val="22"/>
          <w:szCs w:val="22"/>
        </w:rPr>
      </w:pPr>
    </w:p>
    <w:p w14:paraId="34A3EDA5" w14:textId="6240EF07" w:rsidR="005D5B02" w:rsidRDefault="005D5B02" w:rsidP="005D5B02">
      <w:pPr>
        <w:tabs>
          <w:tab w:val="center" w:pos="3000"/>
          <w:tab w:val="left" w:pos="5400"/>
        </w:tabs>
        <w:rPr>
          <w:sz w:val="22"/>
          <w:szCs w:val="22"/>
        </w:rPr>
      </w:pPr>
    </w:p>
    <w:p w14:paraId="701EDA93" w14:textId="77777777" w:rsidR="007B2F43" w:rsidRPr="000840B2" w:rsidRDefault="007B2F43" w:rsidP="005D5B02">
      <w:pPr>
        <w:tabs>
          <w:tab w:val="center" w:pos="3000"/>
          <w:tab w:val="left" w:pos="5400"/>
        </w:tabs>
        <w:rPr>
          <w:sz w:val="22"/>
          <w:szCs w:val="22"/>
        </w:rPr>
      </w:pPr>
    </w:p>
    <w:p w14:paraId="0FE09029" w14:textId="7DA2E704" w:rsidR="005D5B02" w:rsidRPr="000840B2" w:rsidRDefault="005D5B02" w:rsidP="005D5B02">
      <w:pPr>
        <w:tabs>
          <w:tab w:val="center" w:pos="3000"/>
          <w:tab w:val="left" w:pos="5400"/>
        </w:tabs>
        <w:rPr>
          <w:sz w:val="22"/>
          <w:szCs w:val="22"/>
        </w:rPr>
      </w:pPr>
      <w:r w:rsidRPr="000840B2">
        <w:rPr>
          <w:sz w:val="22"/>
          <w:szCs w:val="22"/>
        </w:rPr>
        <w:t>……………………………………</w:t>
      </w:r>
      <w:r w:rsidRPr="000840B2">
        <w:rPr>
          <w:sz w:val="22"/>
          <w:szCs w:val="22"/>
        </w:rPr>
        <w:tab/>
      </w:r>
      <w:r w:rsidR="00B71CAE" w:rsidRPr="000840B2">
        <w:rPr>
          <w:sz w:val="22"/>
          <w:szCs w:val="22"/>
        </w:rPr>
        <w:tab/>
      </w:r>
      <w:r w:rsidRPr="000840B2">
        <w:rPr>
          <w:sz w:val="22"/>
          <w:szCs w:val="22"/>
        </w:rPr>
        <w:t>datum:</w:t>
      </w:r>
      <w:r w:rsidR="000D59B5" w:rsidRPr="000840B2">
        <w:rPr>
          <w:sz w:val="22"/>
          <w:szCs w:val="22"/>
        </w:rPr>
        <w:t xml:space="preserve"> </w:t>
      </w:r>
      <w:r w:rsidRPr="000840B2">
        <w:rPr>
          <w:sz w:val="22"/>
          <w:szCs w:val="22"/>
        </w:rPr>
        <w:t>..........................</w:t>
      </w:r>
    </w:p>
    <w:p w14:paraId="3B0D2FA9" w14:textId="05913555" w:rsidR="00BD7E03" w:rsidRPr="000840B2" w:rsidRDefault="005D5B02" w:rsidP="00BD7E0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Řešitel: </w:t>
      </w:r>
      <w:r w:rsidR="00724DA6">
        <w:rPr>
          <w:sz w:val="22"/>
          <w:szCs w:val="22"/>
        </w:rPr>
        <w:t>XXX</w:t>
      </w:r>
    </w:p>
    <w:p w14:paraId="70F1DBAB" w14:textId="54D99A9C" w:rsidR="005D5B02" w:rsidRPr="000840B2" w:rsidRDefault="005D5B02" w:rsidP="005D4F61">
      <w:pPr>
        <w:tabs>
          <w:tab w:val="center" w:pos="3000"/>
          <w:tab w:val="left" w:pos="5400"/>
        </w:tabs>
        <w:rPr>
          <w:sz w:val="22"/>
          <w:szCs w:val="22"/>
        </w:rPr>
      </w:pPr>
    </w:p>
    <w:p w14:paraId="09852E0E" w14:textId="77777777" w:rsidR="00B70900" w:rsidRPr="000840B2" w:rsidRDefault="00B70900" w:rsidP="005838BA">
      <w:pPr>
        <w:rPr>
          <w:sz w:val="22"/>
          <w:szCs w:val="22"/>
        </w:rPr>
      </w:pPr>
    </w:p>
    <w:p w14:paraId="5544772C" w14:textId="7567057A" w:rsidR="009A64B5" w:rsidRPr="000840B2" w:rsidRDefault="009A64B5" w:rsidP="005838BA">
      <w:pPr>
        <w:rPr>
          <w:sz w:val="22"/>
          <w:szCs w:val="22"/>
        </w:rPr>
      </w:pPr>
    </w:p>
    <w:p w14:paraId="1CA4808F" w14:textId="03AF5FAC" w:rsidR="005718B5" w:rsidRPr="000840B2" w:rsidRDefault="005718B5" w:rsidP="005838BA">
      <w:pPr>
        <w:rPr>
          <w:sz w:val="22"/>
          <w:szCs w:val="22"/>
        </w:rPr>
      </w:pPr>
    </w:p>
    <w:p w14:paraId="6DE4A997" w14:textId="3A044118" w:rsidR="005838BA" w:rsidRPr="000840B2" w:rsidRDefault="005838BA" w:rsidP="005838BA">
      <w:pPr>
        <w:rPr>
          <w:sz w:val="22"/>
          <w:szCs w:val="22"/>
        </w:rPr>
      </w:pPr>
    </w:p>
    <w:p w14:paraId="784AF62B" w14:textId="77777777" w:rsidR="005838BA" w:rsidRPr="000840B2" w:rsidRDefault="005838BA" w:rsidP="005838BA">
      <w:pPr>
        <w:rPr>
          <w:sz w:val="22"/>
          <w:szCs w:val="22"/>
        </w:rPr>
      </w:pPr>
    </w:p>
    <w:p w14:paraId="6ED2DA9C" w14:textId="7CBB27E3" w:rsidR="005838BA" w:rsidRPr="000840B2" w:rsidRDefault="00BC734B" w:rsidP="005838BA">
      <w:pPr>
        <w:rPr>
          <w:sz w:val="22"/>
          <w:szCs w:val="22"/>
        </w:rPr>
      </w:pPr>
      <w:r w:rsidRPr="000840B2">
        <w:rPr>
          <w:sz w:val="22"/>
          <w:szCs w:val="22"/>
        </w:rPr>
        <w:t>Další účastník</w:t>
      </w:r>
      <w:r w:rsidR="005838BA" w:rsidRPr="000840B2">
        <w:rPr>
          <w:sz w:val="22"/>
          <w:szCs w:val="22"/>
        </w:rPr>
        <w:t>:</w:t>
      </w:r>
      <w:r w:rsidR="000D59B5" w:rsidRPr="000840B2">
        <w:rPr>
          <w:sz w:val="22"/>
          <w:szCs w:val="22"/>
        </w:rPr>
        <w:t xml:space="preserve"> </w:t>
      </w:r>
      <w:r w:rsidR="005838BA" w:rsidRPr="000840B2">
        <w:rPr>
          <w:sz w:val="22"/>
          <w:szCs w:val="22"/>
        </w:rPr>
        <w:t>................</w:t>
      </w:r>
      <w:r w:rsidR="00BE6928" w:rsidRPr="000840B2">
        <w:rPr>
          <w:sz w:val="22"/>
          <w:szCs w:val="22"/>
        </w:rPr>
        <w:t>..........................</w:t>
      </w:r>
      <w:r w:rsidR="00BE6928" w:rsidRPr="000840B2">
        <w:rPr>
          <w:sz w:val="22"/>
          <w:szCs w:val="22"/>
        </w:rPr>
        <w:tab/>
      </w:r>
      <w:r w:rsidR="005838BA" w:rsidRPr="000840B2">
        <w:rPr>
          <w:sz w:val="22"/>
          <w:szCs w:val="22"/>
        </w:rPr>
        <w:tab/>
      </w:r>
      <w:r w:rsidR="005838BA" w:rsidRPr="000840B2">
        <w:rPr>
          <w:sz w:val="22"/>
          <w:szCs w:val="22"/>
        </w:rPr>
        <w:tab/>
      </w:r>
      <w:r w:rsidR="000D59B5" w:rsidRPr="000840B2">
        <w:rPr>
          <w:sz w:val="22"/>
          <w:szCs w:val="22"/>
        </w:rPr>
        <w:t>datum: ..........................</w:t>
      </w:r>
    </w:p>
    <w:p w14:paraId="2862CD36" w14:textId="0CBB1487" w:rsidR="0032337C" w:rsidRDefault="00724DA6" w:rsidP="005838BA">
      <w:pPr>
        <w:rPr>
          <w:sz w:val="22"/>
          <w:szCs w:val="22"/>
        </w:rPr>
      </w:pPr>
      <w:r>
        <w:rPr>
          <w:sz w:val="22"/>
          <w:szCs w:val="22"/>
        </w:rPr>
        <w:t>XXX</w:t>
      </w:r>
    </w:p>
    <w:p w14:paraId="293C2736" w14:textId="326A3004" w:rsidR="00C5794C" w:rsidRDefault="00BD7E03" w:rsidP="005838BA">
      <w:pPr>
        <w:rPr>
          <w:sz w:val="22"/>
          <w:szCs w:val="22"/>
        </w:rPr>
      </w:pPr>
      <w:r w:rsidRPr="00BD7E03">
        <w:rPr>
          <w:sz w:val="22"/>
          <w:szCs w:val="22"/>
        </w:rPr>
        <w:t>Masarykova univerzita</w:t>
      </w:r>
    </w:p>
    <w:p w14:paraId="2EC0C7F2" w14:textId="77777777" w:rsidR="00BD7E03" w:rsidRPr="000840B2" w:rsidRDefault="00BD7E03" w:rsidP="005838BA">
      <w:pPr>
        <w:rPr>
          <w:sz w:val="22"/>
          <w:szCs w:val="22"/>
        </w:rPr>
      </w:pPr>
    </w:p>
    <w:p w14:paraId="0B8F14EA" w14:textId="5E03986E" w:rsidR="00B71CAE" w:rsidRDefault="00B71CAE" w:rsidP="005838BA">
      <w:pPr>
        <w:rPr>
          <w:sz w:val="22"/>
          <w:szCs w:val="22"/>
        </w:rPr>
      </w:pPr>
    </w:p>
    <w:p w14:paraId="4AFBA2DB" w14:textId="58583229" w:rsidR="00C5794C" w:rsidRDefault="00C5794C" w:rsidP="005838BA">
      <w:pPr>
        <w:rPr>
          <w:sz w:val="22"/>
          <w:szCs w:val="22"/>
        </w:rPr>
      </w:pPr>
    </w:p>
    <w:p w14:paraId="4A89218A" w14:textId="77777777" w:rsidR="00BD7E03" w:rsidRPr="000840B2" w:rsidRDefault="00BD7E03" w:rsidP="005838BA">
      <w:pPr>
        <w:rPr>
          <w:sz w:val="22"/>
          <w:szCs w:val="22"/>
        </w:rPr>
      </w:pPr>
    </w:p>
    <w:p w14:paraId="2AC789AF" w14:textId="1B66B729" w:rsidR="005D5B02" w:rsidRPr="000840B2" w:rsidRDefault="007B2F43" w:rsidP="005D5B02">
      <w:pPr>
        <w:tabs>
          <w:tab w:val="center" w:pos="3000"/>
          <w:tab w:val="left" w:pos="5400"/>
        </w:tabs>
        <w:rPr>
          <w:sz w:val="22"/>
          <w:szCs w:val="22"/>
        </w:rPr>
      </w:pPr>
      <w:r w:rsidRPr="000840B2">
        <w:rPr>
          <w:sz w:val="22"/>
          <w:szCs w:val="22"/>
        </w:rPr>
        <w:t>……………………………………</w:t>
      </w:r>
      <w:r w:rsidR="005D5B02" w:rsidRPr="000840B2">
        <w:rPr>
          <w:sz w:val="22"/>
          <w:szCs w:val="22"/>
        </w:rPr>
        <w:tab/>
      </w:r>
      <w:r w:rsidR="00B71CAE" w:rsidRPr="000840B2">
        <w:rPr>
          <w:sz w:val="22"/>
          <w:szCs w:val="22"/>
        </w:rPr>
        <w:tab/>
      </w:r>
      <w:r w:rsidR="005D5B02" w:rsidRPr="000840B2">
        <w:rPr>
          <w:sz w:val="22"/>
          <w:szCs w:val="22"/>
        </w:rPr>
        <w:t>datum:</w:t>
      </w:r>
      <w:r w:rsidR="000D59B5" w:rsidRPr="000840B2">
        <w:rPr>
          <w:sz w:val="22"/>
          <w:szCs w:val="22"/>
        </w:rPr>
        <w:t xml:space="preserve"> </w:t>
      </w:r>
      <w:r w:rsidR="005D5B02" w:rsidRPr="000840B2">
        <w:rPr>
          <w:sz w:val="22"/>
          <w:szCs w:val="22"/>
        </w:rPr>
        <w:t>..........................</w:t>
      </w:r>
    </w:p>
    <w:p w14:paraId="4C4F6851" w14:textId="2DD9A3F9" w:rsidR="000D658C" w:rsidRPr="00BC2DE6" w:rsidRDefault="005D5B02" w:rsidP="008F2658">
      <w:pPr>
        <w:tabs>
          <w:tab w:val="center" w:pos="3000"/>
          <w:tab w:val="left" w:pos="5400"/>
        </w:tabs>
        <w:rPr>
          <w:sz w:val="22"/>
          <w:szCs w:val="22"/>
        </w:rPr>
        <w:sectPr w:rsidR="000D658C" w:rsidRPr="00BC2DE6">
          <w:footerReference w:type="default" r:id="rId8"/>
          <w:type w:val="continuous"/>
          <w:pgSz w:w="11909" w:h="16834"/>
          <w:pgMar w:top="1127" w:right="1350" w:bottom="360" w:left="1430" w:header="708" w:footer="708" w:gutter="0"/>
          <w:cols w:space="60"/>
          <w:noEndnote/>
        </w:sectPr>
      </w:pPr>
      <w:r w:rsidRPr="000840B2">
        <w:rPr>
          <w:sz w:val="22"/>
          <w:szCs w:val="22"/>
        </w:rPr>
        <w:t>Spoluřešitel:</w:t>
      </w:r>
      <w:r w:rsidR="00650CA3" w:rsidRPr="000840B2">
        <w:rPr>
          <w:sz w:val="22"/>
          <w:szCs w:val="22"/>
        </w:rPr>
        <w:t xml:space="preserve"> </w:t>
      </w:r>
      <w:r w:rsidR="00724DA6">
        <w:rPr>
          <w:sz w:val="22"/>
          <w:szCs w:val="22"/>
        </w:rPr>
        <w:t>XXX</w:t>
      </w:r>
      <w:bookmarkStart w:id="10" w:name="_GoBack"/>
      <w:bookmarkEnd w:id="10"/>
    </w:p>
    <w:p w14:paraId="1D61D96C" w14:textId="77777777" w:rsidR="000D658C" w:rsidRPr="00BC2DE6" w:rsidRDefault="000D658C" w:rsidP="00EB799B">
      <w:pPr>
        <w:framePr w:h="230" w:hRule="exact" w:hSpace="36" w:wrap="notBeside" w:vAnchor="text" w:hAnchor="margin" w:x="8972" w:y="1"/>
        <w:shd w:val="clear" w:color="auto" w:fill="FFFFFF"/>
        <w:rPr>
          <w:sz w:val="22"/>
          <w:szCs w:val="22"/>
        </w:rPr>
      </w:pPr>
    </w:p>
    <w:p w14:paraId="2CD8AF47" w14:textId="2AD89ED8" w:rsidR="000D658C" w:rsidRPr="0032337C" w:rsidRDefault="000D658C" w:rsidP="0032337C">
      <w:pPr>
        <w:tabs>
          <w:tab w:val="left" w:pos="2850"/>
        </w:tabs>
        <w:rPr>
          <w:sz w:val="22"/>
          <w:szCs w:val="22"/>
        </w:rPr>
      </w:pPr>
    </w:p>
    <w:sectPr w:rsidR="000D658C" w:rsidRPr="0032337C" w:rsidSect="000D658C">
      <w:type w:val="continuous"/>
      <w:pgSz w:w="11909" w:h="16834"/>
      <w:pgMar w:top="360" w:right="1220" w:bottom="360" w:left="875" w:header="708" w:footer="708" w:gutter="0"/>
      <w:cols w:space="6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8F6C22" w16cid:durableId="1E5BFFF1"/>
  <w16cid:commentId w16cid:paraId="34FAB08C" w16cid:durableId="1E5C05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A5207" w14:textId="77777777" w:rsidR="00754ECD" w:rsidRDefault="00754ECD" w:rsidP="001F27AB">
      <w:r>
        <w:separator/>
      </w:r>
    </w:p>
  </w:endnote>
  <w:endnote w:type="continuationSeparator" w:id="0">
    <w:p w14:paraId="54960FFB" w14:textId="77777777" w:rsidR="00754ECD" w:rsidRDefault="00754ECD" w:rsidP="001F2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5394712"/>
      <w:docPartObj>
        <w:docPartGallery w:val="Page Numbers (Bottom of Page)"/>
        <w:docPartUnique/>
      </w:docPartObj>
    </w:sdtPr>
    <w:sdtEndPr/>
    <w:sdtContent>
      <w:sdt>
        <w:sdtPr>
          <w:id w:val="1728636285"/>
          <w:docPartObj>
            <w:docPartGallery w:val="Page Numbers (Top of Page)"/>
            <w:docPartUnique/>
          </w:docPartObj>
        </w:sdtPr>
        <w:sdtEndPr/>
        <w:sdtContent>
          <w:p w14:paraId="5F89B024" w14:textId="77777777" w:rsidR="00754ECD" w:rsidRDefault="00754ECD">
            <w:pPr>
              <w:pStyle w:val="Zpat"/>
              <w:jc w:val="center"/>
            </w:pPr>
          </w:p>
          <w:p w14:paraId="40372D58" w14:textId="38A33D05" w:rsidR="00754ECD" w:rsidRDefault="00754ECD">
            <w:pPr>
              <w:pStyle w:val="Zpat"/>
              <w:jc w:val="center"/>
            </w:pPr>
            <w:r>
              <w:t xml:space="preserve">Strana </w:t>
            </w:r>
            <w:r>
              <w:rPr>
                <w:b/>
                <w:bCs/>
                <w:sz w:val="24"/>
                <w:szCs w:val="24"/>
              </w:rPr>
              <w:fldChar w:fldCharType="begin"/>
            </w:r>
            <w:r>
              <w:rPr>
                <w:b/>
                <w:bCs/>
              </w:rPr>
              <w:instrText>PAGE</w:instrText>
            </w:r>
            <w:r>
              <w:rPr>
                <w:b/>
                <w:bCs/>
                <w:sz w:val="24"/>
                <w:szCs w:val="24"/>
              </w:rPr>
              <w:fldChar w:fldCharType="separate"/>
            </w:r>
            <w:r w:rsidR="00724DA6">
              <w:rPr>
                <w:b/>
                <w:bCs/>
                <w:noProof/>
              </w:rPr>
              <w:t>7</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724DA6">
              <w:rPr>
                <w:b/>
                <w:bCs/>
                <w:noProof/>
              </w:rPr>
              <w:t>7</w:t>
            </w:r>
            <w:r>
              <w:rPr>
                <w:b/>
                <w:bCs/>
                <w:sz w:val="24"/>
                <w:szCs w:val="24"/>
              </w:rPr>
              <w:fldChar w:fldCharType="end"/>
            </w:r>
          </w:p>
        </w:sdtContent>
      </w:sdt>
    </w:sdtContent>
  </w:sdt>
  <w:p w14:paraId="1FD361C3" w14:textId="77777777" w:rsidR="00754ECD" w:rsidRDefault="00754EC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095D4" w14:textId="77777777" w:rsidR="00754ECD" w:rsidRDefault="00754ECD" w:rsidP="001F27AB">
      <w:r>
        <w:separator/>
      </w:r>
    </w:p>
  </w:footnote>
  <w:footnote w:type="continuationSeparator" w:id="0">
    <w:p w14:paraId="067B5B2F" w14:textId="77777777" w:rsidR="00754ECD" w:rsidRDefault="00754ECD" w:rsidP="001F2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95C"/>
    <w:multiLevelType w:val="hybridMultilevel"/>
    <w:tmpl w:val="185C0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8BE5A78"/>
    <w:multiLevelType w:val="hybridMultilevel"/>
    <w:tmpl w:val="8D266F36"/>
    <w:lvl w:ilvl="0" w:tplc="051C3F4A">
      <w:start w:val="1"/>
      <w:numFmt w:val="bullet"/>
      <w:lvlText w:val="-"/>
      <w:lvlJc w:val="left"/>
      <w:pPr>
        <w:ind w:left="360" w:hanging="360"/>
      </w:pPr>
      <w:rPr>
        <w:rFonts w:ascii="Arial" w:eastAsia="Times New Roman" w:hAnsi="Arial" w:cs="Aria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 w15:restartNumberingAfterBreak="0">
    <w:nsid w:val="1FDD1D7C"/>
    <w:multiLevelType w:val="hybridMultilevel"/>
    <w:tmpl w:val="3102AACE"/>
    <w:lvl w:ilvl="0" w:tplc="56BA855C">
      <w:start w:val="1"/>
      <w:numFmt w:val="decimal"/>
      <w:lvlText w:val="%1."/>
      <w:lvlJc w:val="left"/>
      <w:pPr>
        <w:tabs>
          <w:tab w:val="num" w:pos="420"/>
        </w:tabs>
        <w:ind w:left="4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1974494"/>
    <w:multiLevelType w:val="hybridMultilevel"/>
    <w:tmpl w:val="AA62F4F2"/>
    <w:lvl w:ilvl="0" w:tplc="6D2473B0">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4" w15:restartNumberingAfterBreak="0">
    <w:nsid w:val="38B83770"/>
    <w:multiLevelType w:val="hybridMultilevel"/>
    <w:tmpl w:val="3EF23630"/>
    <w:lvl w:ilvl="0" w:tplc="DF50AEBE">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97F7E10"/>
    <w:multiLevelType w:val="hybridMultilevel"/>
    <w:tmpl w:val="9C4A5752"/>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6" w15:restartNumberingAfterBreak="0">
    <w:nsid w:val="3B7B2D75"/>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1012BE3"/>
    <w:multiLevelType w:val="hybridMultilevel"/>
    <w:tmpl w:val="185C0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72542B0"/>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D256D6E"/>
    <w:multiLevelType w:val="hybridMultilevel"/>
    <w:tmpl w:val="C7D84E9C"/>
    <w:lvl w:ilvl="0" w:tplc="04050017">
      <w:start w:val="1"/>
      <w:numFmt w:val="lowerLetter"/>
      <w:lvlText w:val="%1)"/>
      <w:lvlJc w:val="left"/>
      <w:pPr>
        <w:ind w:left="1463" w:hanging="360"/>
      </w:pPr>
    </w:lvl>
    <w:lvl w:ilvl="1" w:tplc="04050019" w:tentative="1">
      <w:start w:val="1"/>
      <w:numFmt w:val="lowerLetter"/>
      <w:lvlText w:val="%2."/>
      <w:lvlJc w:val="left"/>
      <w:pPr>
        <w:ind w:left="2183" w:hanging="360"/>
      </w:pPr>
    </w:lvl>
    <w:lvl w:ilvl="2" w:tplc="0405001B" w:tentative="1">
      <w:start w:val="1"/>
      <w:numFmt w:val="lowerRoman"/>
      <w:lvlText w:val="%3."/>
      <w:lvlJc w:val="right"/>
      <w:pPr>
        <w:ind w:left="2903" w:hanging="180"/>
      </w:pPr>
    </w:lvl>
    <w:lvl w:ilvl="3" w:tplc="0405000F" w:tentative="1">
      <w:start w:val="1"/>
      <w:numFmt w:val="decimal"/>
      <w:lvlText w:val="%4."/>
      <w:lvlJc w:val="left"/>
      <w:pPr>
        <w:ind w:left="3623" w:hanging="360"/>
      </w:pPr>
    </w:lvl>
    <w:lvl w:ilvl="4" w:tplc="04050019" w:tentative="1">
      <w:start w:val="1"/>
      <w:numFmt w:val="lowerLetter"/>
      <w:lvlText w:val="%5."/>
      <w:lvlJc w:val="left"/>
      <w:pPr>
        <w:ind w:left="4343" w:hanging="360"/>
      </w:pPr>
    </w:lvl>
    <w:lvl w:ilvl="5" w:tplc="0405001B" w:tentative="1">
      <w:start w:val="1"/>
      <w:numFmt w:val="lowerRoman"/>
      <w:lvlText w:val="%6."/>
      <w:lvlJc w:val="right"/>
      <w:pPr>
        <w:ind w:left="5063" w:hanging="180"/>
      </w:pPr>
    </w:lvl>
    <w:lvl w:ilvl="6" w:tplc="0405000F" w:tentative="1">
      <w:start w:val="1"/>
      <w:numFmt w:val="decimal"/>
      <w:lvlText w:val="%7."/>
      <w:lvlJc w:val="left"/>
      <w:pPr>
        <w:ind w:left="5783" w:hanging="360"/>
      </w:pPr>
    </w:lvl>
    <w:lvl w:ilvl="7" w:tplc="04050019" w:tentative="1">
      <w:start w:val="1"/>
      <w:numFmt w:val="lowerLetter"/>
      <w:lvlText w:val="%8."/>
      <w:lvlJc w:val="left"/>
      <w:pPr>
        <w:ind w:left="6503" w:hanging="360"/>
      </w:pPr>
    </w:lvl>
    <w:lvl w:ilvl="8" w:tplc="0405001B" w:tentative="1">
      <w:start w:val="1"/>
      <w:numFmt w:val="lowerRoman"/>
      <w:lvlText w:val="%9."/>
      <w:lvlJc w:val="right"/>
      <w:pPr>
        <w:ind w:left="7223" w:hanging="180"/>
      </w:pPr>
    </w:lvl>
  </w:abstractNum>
  <w:abstractNum w:abstractNumId="11" w15:restartNumberingAfterBreak="0">
    <w:nsid w:val="712F7195"/>
    <w:multiLevelType w:val="hybridMultilevel"/>
    <w:tmpl w:val="5062445E"/>
    <w:lvl w:ilvl="0" w:tplc="87B0F382">
      <w:start w:val="1"/>
      <w:numFmt w:val="lowerLetter"/>
      <w:lvlText w:val="%1)"/>
      <w:lvlJc w:val="left"/>
      <w:pPr>
        <w:ind w:left="643" w:hanging="360"/>
      </w:pPr>
      <w:rPr>
        <w:rFonts w:hint="default"/>
      </w:rPr>
    </w:lvl>
    <w:lvl w:ilvl="1" w:tplc="04050019">
      <w:start w:val="1"/>
      <w:numFmt w:val="lowerLetter"/>
      <w:lvlText w:val="%2."/>
      <w:lvlJc w:val="left"/>
      <w:pPr>
        <w:ind w:left="1363" w:hanging="360"/>
      </w:pPr>
    </w:lvl>
    <w:lvl w:ilvl="2" w:tplc="0405001B" w:tentative="1">
      <w:start w:val="1"/>
      <w:numFmt w:val="lowerRoman"/>
      <w:lvlText w:val="%3."/>
      <w:lvlJc w:val="right"/>
      <w:pPr>
        <w:ind w:left="2083" w:hanging="180"/>
      </w:pPr>
    </w:lvl>
    <w:lvl w:ilvl="3" w:tplc="0405000F" w:tentative="1">
      <w:start w:val="1"/>
      <w:numFmt w:val="decimal"/>
      <w:lvlText w:val="%4."/>
      <w:lvlJc w:val="left"/>
      <w:pPr>
        <w:ind w:left="2803" w:hanging="360"/>
      </w:pPr>
    </w:lvl>
    <w:lvl w:ilvl="4" w:tplc="04050019" w:tentative="1">
      <w:start w:val="1"/>
      <w:numFmt w:val="lowerLetter"/>
      <w:lvlText w:val="%5."/>
      <w:lvlJc w:val="left"/>
      <w:pPr>
        <w:ind w:left="3523" w:hanging="360"/>
      </w:pPr>
    </w:lvl>
    <w:lvl w:ilvl="5" w:tplc="0405001B" w:tentative="1">
      <w:start w:val="1"/>
      <w:numFmt w:val="lowerRoman"/>
      <w:lvlText w:val="%6."/>
      <w:lvlJc w:val="right"/>
      <w:pPr>
        <w:ind w:left="4243" w:hanging="180"/>
      </w:pPr>
    </w:lvl>
    <w:lvl w:ilvl="6" w:tplc="0405000F" w:tentative="1">
      <w:start w:val="1"/>
      <w:numFmt w:val="decimal"/>
      <w:lvlText w:val="%7."/>
      <w:lvlJc w:val="left"/>
      <w:pPr>
        <w:ind w:left="4963" w:hanging="360"/>
      </w:pPr>
    </w:lvl>
    <w:lvl w:ilvl="7" w:tplc="04050019" w:tentative="1">
      <w:start w:val="1"/>
      <w:numFmt w:val="lowerLetter"/>
      <w:lvlText w:val="%8."/>
      <w:lvlJc w:val="left"/>
      <w:pPr>
        <w:ind w:left="5683" w:hanging="360"/>
      </w:pPr>
    </w:lvl>
    <w:lvl w:ilvl="8" w:tplc="0405001B" w:tentative="1">
      <w:start w:val="1"/>
      <w:numFmt w:val="lowerRoman"/>
      <w:lvlText w:val="%9."/>
      <w:lvlJc w:val="right"/>
      <w:pPr>
        <w:ind w:left="6403" w:hanging="180"/>
      </w:pPr>
    </w:lvl>
  </w:abstractNum>
  <w:num w:numId="1">
    <w:abstractNumId w:val="1"/>
  </w:num>
  <w:num w:numId="2">
    <w:abstractNumId w:val="0"/>
  </w:num>
  <w:num w:numId="3">
    <w:abstractNumId w:val="11"/>
  </w:num>
  <w:num w:numId="4">
    <w:abstractNumId w:val="8"/>
  </w:num>
  <w:num w:numId="5">
    <w:abstractNumId w:val="2"/>
  </w:num>
  <w:num w:numId="6">
    <w:abstractNumId w:val="3"/>
  </w:num>
  <w:num w:numId="7">
    <w:abstractNumId w:val="4"/>
  </w:num>
  <w:num w:numId="8">
    <w:abstractNumId w:val="5"/>
  </w:num>
  <w:num w:numId="9">
    <w:abstractNumId w:val="7"/>
  </w:num>
  <w:num w:numId="10">
    <w:abstractNumId w:val="6"/>
  </w:num>
  <w:num w:numId="11">
    <w:abstractNumId w:val="9"/>
  </w:num>
  <w:num w:numId="1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1MDM2MTewNDMxNjVV0lEKTi0uzszPAykwrQUAd8HRgywAAAA="/>
  </w:docVars>
  <w:rsids>
    <w:rsidRoot w:val="00EB799B"/>
    <w:rsid w:val="0000626F"/>
    <w:rsid w:val="00021893"/>
    <w:rsid w:val="00021C04"/>
    <w:rsid w:val="00026405"/>
    <w:rsid w:val="00032014"/>
    <w:rsid w:val="000323FA"/>
    <w:rsid w:val="000330D2"/>
    <w:rsid w:val="0004224C"/>
    <w:rsid w:val="00043CAE"/>
    <w:rsid w:val="00046A25"/>
    <w:rsid w:val="000507A0"/>
    <w:rsid w:val="00071818"/>
    <w:rsid w:val="00073AEA"/>
    <w:rsid w:val="0007600F"/>
    <w:rsid w:val="00077AE4"/>
    <w:rsid w:val="00080435"/>
    <w:rsid w:val="000840B2"/>
    <w:rsid w:val="00085935"/>
    <w:rsid w:val="00090BAC"/>
    <w:rsid w:val="000955B0"/>
    <w:rsid w:val="000B036A"/>
    <w:rsid w:val="000B2C71"/>
    <w:rsid w:val="000C567A"/>
    <w:rsid w:val="000D59B5"/>
    <w:rsid w:val="000D6221"/>
    <w:rsid w:val="000D658C"/>
    <w:rsid w:val="000E2B51"/>
    <w:rsid w:val="000E7272"/>
    <w:rsid w:val="000E7316"/>
    <w:rsid w:val="000F155D"/>
    <w:rsid w:val="001179CA"/>
    <w:rsid w:val="00126EF7"/>
    <w:rsid w:val="00126F30"/>
    <w:rsid w:val="00130161"/>
    <w:rsid w:val="001370E0"/>
    <w:rsid w:val="0013754B"/>
    <w:rsid w:val="001414B8"/>
    <w:rsid w:val="001564DE"/>
    <w:rsid w:val="001608E0"/>
    <w:rsid w:val="00176105"/>
    <w:rsid w:val="00183907"/>
    <w:rsid w:val="00185107"/>
    <w:rsid w:val="001A2C3B"/>
    <w:rsid w:val="001A65AD"/>
    <w:rsid w:val="001B19F8"/>
    <w:rsid w:val="001C47E0"/>
    <w:rsid w:val="001D0A24"/>
    <w:rsid w:val="001D2016"/>
    <w:rsid w:val="001E01DC"/>
    <w:rsid w:val="001F103A"/>
    <w:rsid w:val="001F27AB"/>
    <w:rsid w:val="00201D18"/>
    <w:rsid w:val="002079ED"/>
    <w:rsid w:val="002110F8"/>
    <w:rsid w:val="00215047"/>
    <w:rsid w:val="00231386"/>
    <w:rsid w:val="00241D5F"/>
    <w:rsid w:val="00252A41"/>
    <w:rsid w:val="00256326"/>
    <w:rsid w:val="00257F06"/>
    <w:rsid w:val="00261A54"/>
    <w:rsid w:val="00272CB8"/>
    <w:rsid w:val="002A6533"/>
    <w:rsid w:val="002C062F"/>
    <w:rsid w:val="002C4506"/>
    <w:rsid w:val="002C464F"/>
    <w:rsid w:val="002F0FAE"/>
    <w:rsid w:val="002F655A"/>
    <w:rsid w:val="0031569A"/>
    <w:rsid w:val="0032337C"/>
    <w:rsid w:val="00327ADE"/>
    <w:rsid w:val="003300B1"/>
    <w:rsid w:val="0033393D"/>
    <w:rsid w:val="00334C47"/>
    <w:rsid w:val="00335B2F"/>
    <w:rsid w:val="00336FA7"/>
    <w:rsid w:val="003406B8"/>
    <w:rsid w:val="0034307B"/>
    <w:rsid w:val="00343A12"/>
    <w:rsid w:val="00344CB5"/>
    <w:rsid w:val="003526C3"/>
    <w:rsid w:val="0035374F"/>
    <w:rsid w:val="00354484"/>
    <w:rsid w:val="00366310"/>
    <w:rsid w:val="00380991"/>
    <w:rsid w:val="00381910"/>
    <w:rsid w:val="0039403B"/>
    <w:rsid w:val="003A3373"/>
    <w:rsid w:val="003D606B"/>
    <w:rsid w:val="003F2DE9"/>
    <w:rsid w:val="00426302"/>
    <w:rsid w:val="00431379"/>
    <w:rsid w:val="00434FB3"/>
    <w:rsid w:val="00436259"/>
    <w:rsid w:val="00440362"/>
    <w:rsid w:val="00440C48"/>
    <w:rsid w:val="00441C55"/>
    <w:rsid w:val="00451B03"/>
    <w:rsid w:val="00457B8D"/>
    <w:rsid w:val="00457E11"/>
    <w:rsid w:val="004617DC"/>
    <w:rsid w:val="004705F2"/>
    <w:rsid w:val="00477B57"/>
    <w:rsid w:val="00484F28"/>
    <w:rsid w:val="00496472"/>
    <w:rsid w:val="00496AC7"/>
    <w:rsid w:val="004C56B7"/>
    <w:rsid w:val="004D2465"/>
    <w:rsid w:val="004F2225"/>
    <w:rsid w:val="004F2757"/>
    <w:rsid w:val="004F392E"/>
    <w:rsid w:val="00503D83"/>
    <w:rsid w:val="00520BE4"/>
    <w:rsid w:val="00533795"/>
    <w:rsid w:val="0053387E"/>
    <w:rsid w:val="005338F6"/>
    <w:rsid w:val="0053549A"/>
    <w:rsid w:val="00540C3E"/>
    <w:rsid w:val="00560066"/>
    <w:rsid w:val="00564589"/>
    <w:rsid w:val="005718B5"/>
    <w:rsid w:val="005756E0"/>
    <w:rsid w:val="0057774C"/>
    <w:rsid w:val="00577CED"/>
    <w:rsid w:val="005838BA"/>
    <w:rsid w:val="005C6CF4"/>
    <w:rsid w:val="005D0977"/>
    <w:rsid w:val="005D1C64"/>
    <w:rsid w:val="005D3856"/>
    <w:rsid w:val="005D4F61"/>
    <w:rsid w:val="005D5B02"/>
    <w:rsid w:val="005E0272"/>
    <w:rsid w:val="0062048B"/>
    <w:rsid w:val="00621350"/>
    <w:rsid w:val="00641C43"/>
    <w:rsid w:val="00644AF2"/>
    <w:rsid w:val="00650CA3"/>
    <w:rsid w:val="00653E82"/>
    <w:rsid w:val="0065599C"/>
    <w:rsid w:val="00661687"/>
    <w:rsid w:val="006643D6"/>
    <w:rsid w:val="006828B3"/>
    <w:rsid w:val="00686A80"/>
    <w:rsid w:val="0069023B"/>
    <w:rsid w:val="006A466E"/>
    <w:rsid w:val="006A5B4C"/>
    <w:rsid w:val="006B0BF1"/>
    <w:rsid w:val="006B53A4"/>
    <w:rsid w:val="006C1EC4"/>
    <w:rsid w:val="006D0A90"/>
    <w:rsid w:val="007010CF"/>
    <w:rsid w:val="00701822"/>
    <w:rsid w:val="007071A8"/>
    <w:rsid w:val="00716C96"/>
    <w:rsid w:val="00716CC2"/>
    <w:rsid w:val="007171C8"/>
    <w:rsid w:val="007206C0"/>
    <w:rsid w:val="00724DA6"/>
    <w:rsid w:val="00745E79"/>
    <w:rsid w:val="007479DC"/>
    <w:rsid w:val="007500DE"/>
    <w:rsid w:val="00754ECD"/>
    <w:rsid w:val="00755C13"/>
    <w:rsid w:val="0076490F"/>
    <w:rsid w:val="0076567B"/>
    <w:rsid w:val="00767C9E"/>
    <w:rsid w:val="007774A5"/>
    <w:rsid w:val="00792C34"/>
    <w:rsid w:val="00793368"/>
    <w:rsid w:val="00796F9F"/>
    <w:rsid w:val="007A0911"/>
    <w:rsid w:val="007B2F43"/>
    <w:rsid w:val="007B4BEE"/>
    <w:rsid w:val="007D5829"/>
    <w:rsid w:val="007E0AF1"/>
    <w:rsid w:val="007E6CDE"/>
    <w:rsid w:val="007F21F9"/>
    <w:rsid w:val="007F7046"/>
    <w:rsid w:val="007F7170"/>
    <w:rsid w:val="00810019"/>
    <w:rsid w:val="00810D99"/>
    <w:rsid w:val="008119A7"/>
    <w:rsid w:val="00820465"/>
    <w:rsid w:val="0083622F"/>
    <w:rsid w:val="00841694"/>
    <w:rsid w:val="00842C56"/>
    <w:rsid w:val="00846C8F"/>
    <w:rsid w:val="00851FCD"/>
    <w:rsid w:val="00855C47"/>
    <w:rsid w:val="00857140"/>
    <w:rsid w:val="00857E9E"/>
    <w:rsid w:val="00862628"/>
    <w:rsid w:val="008A1DFF"/>
    <w:rsid w:val="008B419E"/>
    <w:rsid w:val="008B5C91"/>
    <w:rsid w:val="008D0A5B"/>
    <w:rsid w:val="008D75EE"/>
    <w:rsid w:val="008F2658"/>
    <w:rsid w:val="0090072C"/>
    <w:rsid w:val="00901BEC"/>
    <w:rsid w:val="00907267"/>
    <w:rsid w:val="00933A9C"/>
    <w:rsid w:val="00943B1E"/>
    <w:rsid w:val="00946FEA"/>
    <w:rsid w:val="00953D45"/>
    <w:rsid w:val="009572BB"/>
    <w:rsid w:val="009665FD"/>
    <w:rsid w:val="00967E69"/>
    <w:rsid w:val="00973F99"/>
    <w:rsid w:val="00994B25"/>
    <w:rsid w:val="009A64B5"/>
    <w:rsid w:val="009C588C"/>
    <w:rsid w:val="009D4BB5"/>
    <w:rsid w:val="009E0B1C"/>
    <w:rsid w:val="009E39A7"/>
    <w:rsid w:val="009E3C53"/>
    <w:rsid w:val="009F5E6F"/>
    <w:rsid w:val="00A03538"/>
    <w:rsid w:val="00A147B6"/>
    <w:rsid w:val="00A30E0E"/>
    <w:rsid w:val="00A323E1"/>
    <w:rsid w:val="00A32CBB"/>
    <w:rsid w:val="00A339AE"/>
    <w:rsid w:val="00A42D5C"/>
    <w:rsid w:val="00A64D17"/>
    <w:rsid w:val="00A8290D"/>
    <w:rsid w:val="00A8473E"/>
    <w:rsid w:val="00A87341"/>
    <w:rsid w:val="00A9189A"/>
    <w:rsid w:val="00AB4709"/>
    <w:rsid w:val="00AB68BF"/>
    <w:rsid w:val="00AC0AA6"/>
    <w:rsid w:val="00AC1548"/>
    <w:rsid w:val="00AC2987"/>
    <w:rsid w:val="00AC77EF"/>
    <w:rsid w:val="00AE0FE6"/>
    <w:rsid w:val="00AF6A8A"/>
    <w:rsid w:val="00B033F4"/>
    <w:rsid w:val="00B14144"/>
    <w:rsid w:val="00B1491E"/>
    <w:rsid w:val="00B17A56"/>
    <w:rsid w:val="00B20200"/>
    <w:rsid w:val="00B26B60"/>
    <w:rsid w:val="00B351DE"/>
    <w:rsid w:val="00B35E31"/>
    <w:rsid w:val="00B36722"/>
    <w:rsid w:val="00B3777C"/>
    <w:rsid w:val="00B5797B"/>
    <w:rsid w:val="00B615D1"/>
    <w:rsid w:val="00B70900"/>
    <w:rsid w:val="00B71CAE"/>
    <w:rsid w:val="00B72F80"/>
    <w:rsid w:val="00B73B1C"/>
    <w:rsid w:val="00B85006"/>
    <w:rsid w:val="00BA0E7C"/>
    <w:rsid w:val="00BB5D8D"/>
    <w:rsid w:val="00BC2DE6"/>
    <w:rsid w:val="00BC734B"/>
    <w:rsid w:val="00BD7E03"/>
    <w:rsid w:val="00BE1F0B"/>
    <w:rsid w:val="00BE31F1"/>
    <w:rsid w:val="00BE6928"/>
    <w:rsid w:val="00BE7C82"/>
    <w:rsid w:val="00BF2355"/>
    <w:rsid w:val="00BF4AAF"/>
    <w:rsid w:val="00BF5301"/>
    <w:rsid w:val="00BF6DF6"/>
    <w:rsid w:val="00C01890"/>
    <w:rsid w:val="00C047B5"/>
    <w:rsid w:val="00C050A6"/>
    <w:rsid w:val="00C22076"/>
    <w:rsid w:val="00C27AA5"/>
    <w:rsid w:val="00C33569"/>
    <w:rsid w:val="00C45975"/>
    <w:rsid w:val="00C54482"/>
    <w:rsid w:val="00C5794C"/>
    <w:rsid w:val="00C60FB2"/>
    <w:rsid w:val="00C6209D"/>
    <w:rsid w:val="00C62BC2"/>
    <w:rsid w:val="00C65A67"/>
    <w:rsid w:val="00C7247D"/>
    <w:rsid w:val="00C75ED1"/>
    <w:rsid w:val="00C90216"/>
    <w:rsid w:val="00C93128"/>
    <w:rsid w:val="00CA255B"/>
    <w:rsid w:val="00CA2BD4"/>
    <w:rsid w:val="00CB7B8E"/>
    <w:rsid w:val="00CD2CCB"/>
    <w:rsid w:val="00CF35A0"/>
    <w:rsid w:val="00CF779E"/>
    <w:rsid w:val="00D054F6"/>
    <w:rsid w:val="00D06BC4"/>
    <w:rsid w:val="00D12183"/>
    <w:rsid w:val="00D16C67"/>
    <w:rsid w:val="00D22691"/>
    <w:rsid w:val="00D41343"/>
    <w:rsid w:val="00D47842"/>
    <w:rsid w:val="00D60282"/>
    <w:rsid w:val="00D6186F"/>
    <w:rsid w:val="00D711DE"/>
    <w:rsid w:val="00D808E0"/>
    <w:rsid w:val="00D81D3C"/>
    <w:rsid w:val="00D9382C"/>
    <w:rsid w:val="00D95D17"/>
    <w:rsid w:val="00DA35CE"/>
    <w:rsid w:val="00DD30C8"/>
    <w:rsid w:val="00DD4D27"/>
    <w:rsid w:val="00DF2611"/>
    <w:rsid w:val="00DF5E37"/>
    <w:rsid w:val="00E02CD7"/>
    <w:rsid w:val="00E0738B"/>
    <w:rsid w:val="00E21166"/>
    <w:rsid w:val="00E2613F"/>
    <w:rsid w:val="00E346C0"/>
    <w:rsid w:val="00E53FC2"/>
    <w:rsid w:val="00E5416C"/>
    <w:rsid w:val="00E5487B"/>
    <w:rsid w:val="00E64602"/>
    <w:rsid w:val="00E64B98"/>
    <w:rsid w:val="00E7259D"/>
    <w:rsid w:val="00E817EE"/>
    <w:rsid w:val="00E93B95"/>
    <w:rsid w:val="00E9588F"/>
    <w:rsid w:val="00EB26A5"/>
    <w:rsid w:val="00EB799B"/>
    <w:rsid w:val="00EC0861"/>
    <w:rsid w:val="00EC16B7"/>
    <w:rsid w:val="00EC219E"/>
    <w:rsid w:val="00EC6A82"/>
    <w:rsid w:val="00ED58AB"/>
    <w:rsid w:val="00F049D5"/>
    <w:rsid w:val="00F1249B"/>
    <w:rsid w:val="00F12AF7"/>
    <w:rsid w:val="00F26249"/>
    <w:rsid w:val="00F37D24"/>
    <w:rsid w:val="00F43156"/>
    <w:rsid w:val="00F60ECB"/>
    <w:rsid w:val="00F626AA"/>
    <w:rsid w:val="00F64130"/>
    <w:rsid w:val="00F6551B"/>
    <w:rsid w:val="00F6585F"/>
    <w:rsid w:val="00F739A2"/>
    <w:rsid w:val="00FC0607"/>
    <w:rsid w:val="00FC4F8F"/>
    <w:rsid w:val="00FE2812"/>
    <w:rsid w:val="00FF55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3D7B86"/>
  <w15:docId w15:val="{B8F7F01B-F300-45FD-90C4-590AB051E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B799B"/>
    <w:pPr>
      <w:widowControl w:val="0"/>
      <w:autoSpaceDE w:val="0"/>
      <w:autoSpaceDN w:val="0"/>
      <w:adjustRightInd w:val="0"/>
    </w:pPr>
    <w:rPr>
      <w:rFonts w:ascii="Arial" w:hAnsi="Arial" w:cs="Arial"/>
    </w:rPr>
  </w:style>
  <w:style w:type="paragraph" w:styleId="Nadpis4">
    <w:name w:val="heading 4"/>
    <w:basedOn w:val="Normln"/>
    <w:next w:val="Normln"/>
    <w:link w:val="Nadpis4Char"/>
    <w:uiPriority w:val="9"/>
    <w:qFormat/>
    <w:rsid w:val="00126F30"/>
    <w:pPr>
      <w:keepNext/>
      <w:widowControl/>
      <w:autoSpaceDE/>
      <w:autoSpaceDN/>
      <w:adjustRightInd/>
      <w:jc w:val="center"/>
      <w:outlineLvl w:val="3"/>
    </w:pPr>
    <w:rPr>
      <w:rFonts w:ascii="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4Char">
    <w:name w:val="Nadpis 4 Char"/>
    <w:basedOn w:val="Standardnpsmoodstavce"/>
    <w:link w:val="Nadpis4"/>
    <w:uiPriority w:val="9"/>
    <w:semiHidden/>
    <w:rsid w:val="00280148"/>
    <w:rPr>
      <w:rFonts w:asciiTheme="minorHAnsi" w:eastAsiaTheme="minorEastAsia" w:hAnsiTheme="minorHAnsi" w:cstheme="minorBidi"/>
      <w:b/>
      <w:bCs/>
      <w:sz w:val="28"/>
      <w:szCs w:val="28"/>
    </w:rPr>
  </w:style>
  <w:style w:type="character" w:styleId="Odkaznakoment">
    <w:name w:val="annotation reference"/>
    <w:basedOn w:val="Standardnpsmoodstavce"/>
    <w:uiPriority w:val="99"/>
    <w:semiHidden/>
    <w:rsid w:val="00796F9F"/>
    <w:rPr>
      <w:rFonts w:cs="Times New Roman"/>
      <w:sz w:val="16"/>
      <w:szCs w:val="16"/>
    </w:rPr>
  </w:style>
  <w:style w:type="paragraph" w:styleId="Textkomente">
    <w:name w:val="annotation text"/>
    <w:basedOn w:val="Normln"/>
    <w:link w:val="TextkomenteChar"/>
    <w:uiPriority w:val="99"/>
    <w:semiHidden/>
    <w:rsid w:val="00796F9F"/>
  </w:style>
  <w:style w:type="character" w:customStyle="1" w:styleId="TextkomenteChar">
    <w:name w:val="Text komentáře Char"/>
    <w:basedOn w:val="Standardnpsmoodstavce"/>
    <w:link w:val="Textkomente"/>
    <w:uiPriority w:val="99"/>
    <w:semiHidden/>
    <w:rsid w:val="00280148"/>
    <w:rPr>
      <w:rFonts w:ascii="Arial" w:hAnsi="Arial" w:cs="Arial"/>
    </w:rPr>
  </w:style>
  <w:style w:type="paragraph" w:styleId="Pedmtkomente">
    <w:name w:val="annotation subject"/>
    <w:basedOn w:val="Textkomente"/>
    <w:next w:val="Textkomente"/>
    <w:link w:val="PedmtkomenteChar"/>
    <w:uiPriority w:val="99"/>
    <w:semiHidden/>
    <w:rsid w:val="00796F9F"/>
    <w:rPr>
      <w:b/>
      <w:bCs/>
    </w:rPr>
  </w:style>
  <w:style w:type="character" w:customStyle="1" w:styleId="PedmtkomenteChar">
    <w:name w:val="Předmět komentáře Char"/>
    <w:basedOn w:val="TextkomenteChar"/>
    <w:link w:val="Pedmtkomente"/>
    <w:uiPriority w:val="99"/>
    <w:semiHidden/>
    <w:rsid w:val="00280148"/>
    <w:rPr>
      <w:rFonts w:ascii="Arial" w:hAnsi="Arial" w:cs="Arial"/>
      <w:b/>
      <w:bCs/>
    </w:rPr>
  </w:style>
  <w:style w:type="paragraph" w:styleId="Textbubliny">
    <w:name w:val="Balloon Text"/>
    <w:basedOn w:val="Normln"/>
    <w:link w:val="TextbublinyChar"/>
    <w:uiPriority w:val="99"/>
    <w:semiHidden/>
    <w:rsid w:val="00796F9F"/>
    <w:rPr>
      <w:rFonts w:ascii="Tahoma" w:hAnsi="Tahoma" w:cs="Tahoma"/>
      <w:sz w:val="16"/>
      <w:szCs w:val="16"/>
    </w:rPr>
  </w:style>
  <w:style w:type="character" w:customStyle="1" w:styleId="TextbublinyChar">
    <w:name w:val="Text bubliny Char"/>
    <w:basedOn w:val="Standardnpsmoodstavce"/>
    <w:link w:val="Textbubliny"/>
    <w:uiPriority w:val="99"/>
    <w:semiHidden/>
    <w:rsid w:val="00280148"/>
    <w:rPr>
      <w:rFonts w:cs="Arial"/>
      <w:sz w:val="0"/>
      <w:szCs w:val="0"/>
    </w:rPr>
  </w:style>
  <w:style w:type="character" w:styleId="Hypertextovodkaz">
    <w:name w:val="Hyperlink"/>
    <w:basedOn w:val="Standardnpsmoodstavce"/>
    <w:uiPriority w:val="99"/>
    <w:rsid w:val="00C6209D"/>
    <w:rPr>
      <w:rFonts w:cs="Times New Roman"/>
      <w:color w:val="0000FF"/>
      <w:u w:val="single"/>
    </w:rPr>
  </w:style>
  <w:style w:type="character" w:customStyle="1" w:styleId="displayonly">
    <w:name w:val="display_only"/>
    <w:basedOn w:val="Standardnpsmoodstavce"/>
    <w:rsid w:val="004705F2"/>
  </w:style>
  <w:style w:type="character" w:customStyle="1" w:styleId="xforms-control">
    <w:name w:val="xforms-control"/>
    <w:basedOn w:val="Standardnpsmoodstavce"/>
    <w:rsid w:val="00441C55"/>
  </w:style>
  <w:style w:type="paragraph" w:styleId="Odstavecseseznamem">
    <w:name w:val="List Paragraph"/>
    <w:basedOn w:val="Normln"/>
    <w:uiPriority w:val="34"/>
    <w:qFormat/>
    <w:rsid w:val="00A8290D"/>
    <w:pPr>
      <w:ind w:left="720"/>
      <w:contextualSpacing/>
    </w:pPr>
  </w:style>
  <w:style w:type="paragraph" w:styleId="Podnadpis">
    <w:name w:val="Subtitle"/>
    <w:basedOn w:val="Normln"/>
    <w:next w:val="Normln"/>
    <w:link w:val="PodnadpisChar"/>
    <w:qFormat/>
    <w:rsid w:val="005838BA"/>
    <w:pPr>
      <w:widowControl/>
      <w:autoSpaceDE/>
      <w:autoSpaceDN/>
      <w:adjustRightInd/>
      <w:spacing w:after="60"/>
      <w:jc w:val="center"/>
      <w:outlineLvl w:val="1"/>
    </w:pPr>
    <w:rPr>
      <w:rFonts w:ascii="Cambria" w:hAnsi="Cambria" w:cs="Times New Roman"/>
      <w:sz w:val="24"/>
      <w:szCs w:val="24"/>
    </w:rPr>
  </w:style>
  <w:style w:type="character" w:customStyle="1" w:styleId="PodnadpisChar">
    <w:name w:val="Podnadpis Char"/>
    <w:basedOn w:val="Standardnpsmoodstavce"/>
    <w:link w:val="Podnadpis"/>
    <w:rsid w:val="005838BA"/>
    <w:rPr>
      <w:rFonts w:ascii="Cambria" w:hAnsi="Cambria"/>
      <w:sz w:val="24"/>
      <w:szCs w:val="24"/>
    </w:rPr>
  </w:style>
  <w:style w:type="table" w:styleId="Mkatabulky">
    <w:name w:val="Table Grid"/>
    <w:basedOn w:val="Normlntabulka"/>
    <w:rsid w:val="00C65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1F27AB"/>
    <w:pPr>
      <w:tabs>
        <w:tab w:val="center" w:pos="4536"/>
        <w:tab w:val="right" w:pos="9072"/>
      </w:tabs>
    </w:pPr>
  </w:style>
  <w:style w:type="character" w:customStyle="1" w:styleId="ZhlavChar">
    <w:name w:val="Záhlaví Char"/>
    <w:basedOn w:val="Standardnpsmoodstavce"/>
    <w:link w:val="Zhlav"/>
    <w:rsid w:val="001F27AB"/>
    <w:rPr>
      <w:rFonts w:ascii="Arial" w:hAnsi="Arial" w:cs="Arial"/>
    </w:rPr>
  </w:style>
  <w:style w:type="paragraph" w:styleId="Zpat">
    <w:name w:val="footer"/>
    <w:basedOn w:val="Normln"/>
    <w:link w:val="ZpatChar"/>
    <w:uiPriority w:val="99"/>
    <w:unhideWhenUsed/>
    <w:rsid w:val="001F27AB"/>
    <w:pPr>
      <w:tabs>
        <w:tab w:val="center" w:pos="4536"/>
        <w:tab w:val="right" w:pos="9072"/>
      </w:tabs>
    </w:pPr>
  </w:style>
  <w:style w:type="character" w:customStyle="1" w:styleId="ZpatChar">
    <w:name w:val="Zápatí Char"/>
    <w:basedOn w:val="Standardnpsmoodstavce"/>
    <w:link w:val="Zpat"/>
    <w:uiPriority w:val="99"/>
    <w:rsid w:val="001F27AB"/>
    <w:rPr>
      <w:rFonts w:ascii="Arial" w:hAnsi="Arial" w:cs="Arial"/>
    </w:rPr>
  </w:style>
  <w:style w:type="paragraph" w:customStyle="1" w:styleId="Nadpis">
    <w:name w:val="Nadpis"/>
    <w:basedOn w:val="Normln"/>
    <w:qFormat/>
    <w:rsid w:val="00792C34"/>
    <w:pPr>
      <w:keepNext/>
      <w:widowControl/>
      <w:autoSpaceDE/>
      <w:autoSpaceDN/>
      <w:adjustRightInd/>
      <w:spacing w:before="240"/>
      <w:jc w:val="center"/>
    </w:pPr>
    <w:rPr>
      <w:b/>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550340">
      <w:bodyDiv w:val="1"/>
      <w:marLeft w:val="0"/>
      <w:marRight w:val="0"/>
      <w:marTop w:val="0"/>
      <w:marBottom w:val="0"/>
      <w:divBdr>
        <w:top w:val="none" w:sz="0" w:space="0" w:color="auto"/>
        <w:left w:val="none" w:sz="0" w:space="0" w:color="auto"/>
        <w:bottom w:val="none" w:sz="0" w:space="0" w:color="auto"/>
        <w:right w:val="none" w:sz="0" w:space="0" w:color="auto"/>
      </w:divBdr>
    </w:div>
    <w:div w:id="968971591">
      <w:bodyDiv w:val="1"/>
      <w:marLeft w:val="0"/>
      <w:marRight w:val="0"/>
      <w:marTop w:val="0"/>
      <w:marBottom w:val="0"/>
      <w:divBdr>
        <w:top w:val="none" w:sz="0" w:space="0" w:color="auto"/>
        <w:left w:val="none" w:sz="0" w:space="0" w:color="auto"/>
        <w:bottom w:val="none" w:sz="0" w:space="0" w:color="auto"/>
        <w:right w:val="none" w:sz="0" w:space="0" w:color="auto"/>
      </w:divBdr>
    </w:div>
    <w:div w:id="102329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7E78C-2574-4F9A-8AC8-29B2EE3C6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7</Pages>
  <Words>2665</Words>
  <Characters>15726</Characters>
  <Application>Microsoft Office Word</Application>
  <DocSecurity>0</DocSecurity>
  <Lines>131</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MU</Company>
  <LinksUpToDate>false</LinksUpToDate>
  <CharactersWithSpaces>1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imentova</dc:creator>
  <cp:lastModifiedBy>Čelikovská Karolina</cp:lastModifiedBy>
  <cp:revision>62</cp:revision>
  <cp:lastPrinted>2015-05-13T09:05:00Z</cp:lastPrinted>
  <dcterms:created xsi:type="dcterms:W3CDTF">2019-03-12T10:32:00Z</dcterms:created>
  <dcterms:modified xsi:type="dcterms:W3CDTF">2021-05-19T08:13:00Z</dcterms:modified>
</cp:coreProperties>
</file>